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48E3F" w14:textId="231DBABE" w:rsidR="00D7561C" w:rsidRPr="000E40E9" w:rsidRDefault="006524D6" w:rsidP="00B162D0">
      <w:pPr>
        <w:rPr>
          <w:rFonts w:cstheme="minorHAnsi"/>
        </w:rPr>
      </w:pPr>
      <w:r w:rsidRPr="000E40E9">
        <w:rPr>
          <w:rFonts w:cstheme="minorHAnsi"/>
          <w:noProof/>
        </w:rPr>
        <w:drawing>
          <wp:anchor distT="0" distB="0" distL="114300" distR="114300" simplePos="0" relativeHeight="1096" behindDoc="0" locked="0" layoutInCell="1" allowOverlap="1" wp14:anchorId="2FB7FEDF" wp14:editId="6DDD1D63">
            <wp:simplePos x="0" y="0"/>
            <wp:positionH relativeFrom="page">
              <wp:posOffset>6261100</wp:posOffset>
            </wp:positionH>
            <wp:positionV relativeFrom="paragraph">
              <wp:posOffset>-570230</wp:posOffset>
            </wp:positionV>
            <wp:extent cx="621030" cy="6985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30" cy="698500"/>
                    </a:xfrm>
                    <a:prstGeom prst="rect">
                      <a:avLst/>
                    </a:prstGeom>
                    <a:noFill/>
                  </pic:spPr>
                </pic:pic>
              </a:graphicData>
            </a:graphic>
            <wp14:sizeRelH relativeFrom="page">
              <wp14:pctWidth>0</wp14:pctWidth>
            </wp14:sizeRelH>
            <wp14:sizeRelV relativeFrom="page">
              <wp14:pctHeight>0</wp14:pctHeight>
            </wp14:sizeRelV>
          </wp:anchor>
        </w:drawing>
      </w:r>
      <w:r w:rsidR="00487807" w:rsidRPr="000E40E9">
        <w:rPr>
          <w:rFonts w:cstheme="minorHAnsi"/>
          <w:color w:val="595958"/>
          <w:spacing w:val="15"/>
        </w:rPr>
        <w:t xml:space="preserve">VERMONT </w:t>
      </w:r>
      <w:r w:rsidR="00487807" w:rsidRPr="000E40E9">
        <w:rPr>
          <w:rFonts w:cstheme="minorHAnsi"/>
          <w:color w:val="595958"/>
          <w:spacing w:val="14"/>
        </w:rPr>
        <w:t xml:space="preserve">URBAN </w:t>
      </w:r>
      <w:r w:rsidR="00487807" w:rsidRPr="000E40E9">
        <w:rPr>
          <w:rFonts w:cstheme="minorHAnsi"/>
          <w:color w:val="595958"/>
        </w:rPr>
        <w:t>&amp; COMMUNITY</w:t>
      </w:r>
      <w:r w:rsidR="00487807" w:rsidRPr="000E40E9">
        <w:rPr>
          <w:rFonts w:cstheme="minorHAnsi"/>
          <w:color w:val="595958"/>
          <w:spacing w:val="16"/>
        </w:rPr>
        <w:t xml:space="preserve"> FORESTRY </w:t>
      </w:r>
      <w:r w:rsidR="00487807" w:rsidRPr="000E40E9">
        <w:rPr>
          <w:rFonts w:cstheme="minorHAnsi"/>
          <w:color w:val="595958"/>
          <w:spacing w:val="66"/>
        </w:rPr>
        <w:t>PROGRAM</w:t>
      </w:r>
    </w:p>
    <w:p w14:paraId="0B81F526" w14:textId="77777777" w:rsidR="00D7561C" w:rsidRPr="000E40E9" w:rsidRDefault="00D7561C">
      <w:pPr>
        <w:rPr>
          <w:rFonts w:eastAsia="Calibri" w:cstheme="minorHAnsi"/>
          <w:sz w:val="20"/>
          <w:szCs w:val="20"/>
        </w:rPr>
      </w:pPr>
    </w:p>
    <w:p w14:paraId="13A65DF7" w14:textId="77777777" w:rsidR="00D7561C" w:rsidRPr="000E40E9" w:rsidRDefault="00D7561C">
      <w:pPr>
        <w:rPr>
          <w:rFonts w:eastAsia="Calibri" w:cstheme="minorHAnsi"/>
          <w:sz w:val="20"/>
          <w:szCs w:val="20"/>
        </w:rPr>
      </w:pPr>
    </w:p>
    <w:p w14:paraId="6B9D2542" w14:textId="1E8F2239" w:rsidR="00D7561C" w:rsidRPr="00B162D0" w:rsidRDefault="00E8742F" w:rsidP="00F4684B">
      <w:pPr>
        <w:spacing w:line="630" w:lineRule="exact"/>
        <w:ind w:left="200" w:right="221"/>
        <w:rPr>
          <w:rFonts w:eastAsia="Calibri Light" w:cstheme="minorHAnsi"/>
          <w:sz w:val="48"/>
          <w:szCs w:val="48"/>
        </w:rPr>
      </w:pPr>
      <w:r w:rsidRPr="00B162D0">
        <w:rPr>
          <w:rFonts w:cstheme="minorHAnsi"/>
          <w:color w:val="2C483B"/>
          <w:spacing w:val="7"/>
          <w:sz w:val="48"/>
          <w:szCs w:val="20"/>
        </w:rPr>
        <w:t>202</w:t>
      </w:r>
      <w:r w:rsidR="001504F3">
        <w:rPr>
          <w:rFonts w:cstheme="minorHAnsi"/>
          <w:color w:val="2C483B"/>
          <w:spacing w:val="7"/>
          <w:sz w:val="48"/>
          <w:szCs w:val="20"/>
        </w:rPr>
        <w:t>6</w:t>
      </w:r>
      <w:r w:rsidRPr="00B162D0">
        <w:rPr>
          <w:rFonts w:cstheme="minorHAnsi"/>
          <w:color w:val="2C483B"/>
          <w:spacing w:val="7"/>
          <w:sz w:val="48"/>
          <w:szCs w:val="20"/>
        </w:rPr>
        <w:t xml:space="preserve"> </w:t>
      </w:r>
      <w:r w:rsidR="001504F3">
        <w:rPr>
          <w:rFonts w:cstheme="minorHAnsi"/>
          <w:color w:val="2C483B"/>
          <w:spacing w:val="7"/>
          <w:sz w:val="48"/>
          <w:szCs w:val="20"/>
        </w:rPr>
        <w:t>Communities Caring for Canopy</w:t>
      </w:r>
      <w:r w:rsidR="00984DD8">
        <w:rPr>
          <w:rFonts w:cstheme="minorHAnsi"/>
          <w:color w:val="2C483B"/>
          <w:spacing w:val="7"/>
          <w:sz w:val="48"/>
          <w:szCs w:val="20"/>
        </w:rPr>
        <w:t xml:space="preserve"> </w:t>
      </w:r>
      <w:r w:rsidR="001C4653" w:rsidRPr="00B162D0">
        <w:rPr>
          <w:rFonts w:cstheme="minorHAnsi"/>
          <w:color w:val="2C483B"/>
          <w:spacing w:val="7"/>
          <w:sz w:val="48"/>
          <w:szCs w:val="20"/>
        </w:rPr>
        <w:t>Grant Applicatio</w:t>
      </w:r>
      <w:r w:rsidR="00F4684B" w:rsidRPr="00B162D0">
        <w:rPr>
          <w:rFonts w:cstheme="minorHAnsi"/>
          <w:color w:val="2C483B"/>
          <w:spacing w:val="7"/>
          <w:sz w:val="48"/>
          <w:szCs w:val="20"/>
        </w:rPr>
        <w:t>n Worksheet</w:t>
      </w:r>
      <w:bookmarkStart w:id="0" w:name="Caring_For_Canopy_grant_Application_-_up"/>
      <w:bookmarkEnd w:id="0"/>
    </w:p>
    <w:p w14:paraId="06AB56FB" w14:textId="627D6EC1" w:rsidR="00D7561C" w:rsidRPr="000E40E9" w:rsidRDefault="001D66AF">
      <w:pPr>
        <w:spacing w:line="20" w:lineRule="exact"/>
        <w:ind w:left="164"/>
        <w:rPr>
          <w:rFonts w:eastAsia="Calibri" w:cstheme="minorHAnsi"/>
          <w:sz w:val="2"/>
          <w:szCs w:val="2"/>
        </w:rPr>
      </w:pPr>
      <w:r w:rsidRPr="000E40E9">
        <w:rPr>
          <w:rFonts w:eastAsia="Calibri" w:cstheme="minorHAnsi"/>
          <w:noProof/>
          <w:sz w:val="2"/>
          <w:szCs w:val="2"/>
        </w:rPr>
        <mc:AlternateContent>
          <mc:Choice Requires="wpg">
            <w:drawing>
              <wp:inline distT="0" distB="0" distL="0" distR="0" wp14:anchorId="40B97EB6" wp14:editId="763175B4">
                <wp:extent cx="5875020" cy="9525"/>
                <wp:effectExtent l="1905" t="1905" r="9525" b="7620"/>
                <wp:docPr id="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5020" cy="9525"/>
                          <a:chOff x="0" y="0"/>
                          <a:chExt cx="9252" cy="15"/>
                        </a:xfrm>
                      </wpg:grpSpPr>
                      <wpg:grpSp>
                        <wpg:cNvPr id="8" name="Group 11"/>
                        <wpg:cNvGrpSpPr>
                          <a:grpSpLocks/>
                        </wpg:cNvGrpSpPr>
                        <wpg:grpSpPr bwMode="auto">
                          <a:xfrm>
                            <a:off x="7" y="7"/>
                            <a:ext cx="9238" cy="2"/>
                            <a:chOff x="7" y="7"/>
                            <a:chExt cx="9238" cy="2"/>
                          </a:xfrm>
                        </wpg:grpSpPr>
                        <wps:wsp>
                          <wps:cNvPr id="9" name="Freeform 12"/>
                          <wps:cNvSpPr>
                            <a:spLocks/>
                          </wps:cNvSpPr>
                          <wps:spPr bwMode="auto">
                            <a:xfrm>
                              <a:off x="7" y="7"/>
                              <a:ext cx="9238" cy="2"/>
                            </a:xfrm>
                            <a:custGeom>
                              <a:avLst/>
                              <a:gdLst>
                                <a:gd name="T0" fmla="+- 0 7 7"/>
                                <a:gd name="T1" fmla="*/ T0 w 9238"/>
                                <a:gd name="T2" fmla="+- 0 9245 7"/>
                                <a:gd name="T3" fmla="*/ T2 w 9238"/>
                              </a:gdLst>
                              <a:ahLst/>
                              <a:cxnLst>
                                <a:cxn ang="0">
                                  <a:pos x="T1" y="0"/>
                                </a:cxn>
                                <a:cxn ang="0">
                                  <a:pos x="T3" y="0"/>
                                </a:cxn>
                              </a:cxnLst>
                              <a:rect l="0" t="0" r="r" b="b"/>
                              <a:pathLst>
                                <a:path w="9238">
                                  <a:moveTo>
                                    <a:pt x="0" y="0"/>
                                  </a:moveTo>
                                  <a:lnTo>
                                    <a:pt x="9238" y="0"/>
                                  </a:lnTo>
                                </a:path>
                              </a:pathLst>
                            </a:custGeom>
                            <a:noFill/>
                            <a:ln w="9144">
                              <a:solidFill>
                                <a:srgbClr val="2C48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3AE8AA" id="Group 10" o:spid="_x0000_s1026" style="width:462.6pt;height:.75pt;mso-position-horizontal-relative:char;mso-position-vertical-relative:line" coordsize="92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">
                <v:group id="Group 11" o:spid="_x0000_s1027" style="position:absolute;left:7;top:7;width:9238;height:2" coordorigin="7,7" coordsize="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2" o:spid="_x0000_s1028" style="position:absolute;left:7;top:7;width:9238;height:2;visibility:visible;mso-wrap-style:square;v-text-anchor:top" coordsize="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" path="m,l9238,e" filled="f" strokecolor="#2c483b" strokeweight=".72pt">
                    <v:path arrowok="t" o:connecttype="custom" o:connectlocs="0,0;9238,0" o:connectangles="0,0"/>
                  </v:shape>
                </v:group>
                <w10:anchorlock/>
              </v:group>
            </w:pict>
          </mc:Fallback>
        </mc:AlternateContent>
      </w:r>
    </w:p>
    <w:p w14:paraId="472E1749" w14:textId="2BB4A319" w:rsidR="00CF4D63" w:rsidRPr="001504F3" w:rsidRDefault="001C4653" w:rsidP="001504F3">
      <w:pPr>
        <w:spacing w:before="57"/>
        <w:ind w:left="88"/>
        <w:rPr>
          <w:rFonts w:eastAsia="Calibri" w:cstheme="minorHAnsi"/>
        </w:rPr>
      </w:pPr>
      <w:r w:rsidRPr="000E40E9">
        <w:rPr>
          <w:rFonts w:cstheme="minorHAnsi"/>
          <w:color w:val="FFFFFF"/>
          <w:spacing w:val="13"/>
        </w:rPr>
        <w:t>S</w:t>
      </w:r>
      <w:r w:rsidRPr="000E40E9">
        <w:rPr>
          <w:rFonts w:cstheme="minorHAnsi"/>
          <w:color w:val="FFFFFF"/>
          <w:spacing w:val="14"/>
        </w:rPr>
        <w:t>ECT</w:t>
      </w:r>
      <w:r w:rsidRPr="000E40E9">
        <w:rPr>
          <w:rFonts w:cstheme="minorHAnsi"/>
          <w:color w:val="FFFFFF"/>
          <w:spacing w:val="13"/>
        </w:rPr>
        <w:t>I</w:t>
      </w:r>
      <w:r w:rsidRPr="000E40E9">
        <w:rPr>
          <w:rFonts w:cstheme="minorHAnsi"/>
          <w:color w:val="FFFFFF"/>
          <w:spacing w:val="14"/>
        </w:rPr>
        <w:t>O</w:t>
      </w:r>
      <w:r w:rsidRPr="000E40E9">
        <w:rPr>
          <w:rFonts w:cstheme="minorHAnsi"/>
          <w:color w:val="FFFFFF"/>
        </w:rPr>
        <w:t xml:space="preserve">N </w:t>
      </w:r>
      <w:r w:rsidRPr="000E40E9">
        <w:rPr>
          <w:rFonts w:cstheme="minorHAnsi"/>
          <w:color w:val="FFFFFF"/>
          <w:spacing w:val="-22"/>
        </w:rPr>
        <w:t xml:space="preserve"> </w:t>
      </w:r>
      <w:r w:rsidRPr="000E40E9">
        <w:rPr>
          <w:rFonts w:cstheme="minorHAnsi"/>
          <w:color w:val="FFFFFF"/>
          <w:spacing w:val="15"/>
        </w:rPr>
        <w:t>1</w:t>
      </w:r>
      <w:r w:rsidRPr="000E40E9">
        <w:rPr>
          <w:rFonts w:cstheme="minorHAnsi"/>
          <w:color w:val="FFFFFF"/>
        </w:rPr>
        <w:t xml:space="preserve">: </w:t>
      </w:r>
      <w:r w:rsidRPr="000E40E9">
        <w:rPr>
          <w:rFonts w:cstheme="minorHAnsi"/>
          <w:color w:val="FFFFFF"/>
          <w:spacing w:val="-20"/>
        </w:rPr>
        <w:t xml:space="preserve"> </w:t>
      </w:r>
      <w:r w:rsidRPr="000E40E9">
        <w:rPr>
          <w:rFonts w:cstheme="minorHAnsi"/>
          <w:color w:val="FFFFFF"/>
          <w:spacing w:val="13"/>
        </w:rPr>
        <w:t>A</w:t>
      </w:r>
      <w:r w:rsidRPr="000E40E9">
        <w:rPr>
          <w:rFonts w:cstheme="minorHAnsi"/>
          <w:color w:val="FFFFFF"/>
          <w:spacing w:val="15"/>
        </w:rPr>
        <w:t>pplicant</w:t>
      </w:r>
      <w:r w:rsidRPr="000E40E9">
        <w:rPr>
          <w:rFonts w:eastAsia="Calibri" w:cstheme="minorHAnsi"/>
          <w:noProof/>
          <w:position w:val="-8"/>
          <w:sz w:val="20"/>
          <w:szCs w:val="20"/>
        </w:rPr>
        <mc:AlternateContent>
          <mc:Choice Requires="wps">
            <w:drawing>
              <wp:inline distT="0" distB="0" distL="0" distR="0" wp14:anchorId="11C4D0FF" wp14:editId="46927338">
                <wp:extent cx="5942330" cy="273050"/>
                <wp:effectExtent l="635" t="0" r="635" b="444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E7AA47" w14:textId="288FB2B4" w:rsidR="001C4653" w:rsidRDefault="00B73510" w:rsidP="001C4653">
                            <w:pPr>
                              <w:spacing w:before="57"/>
                              <w:ind w:left="88"/>
                              <w:rPr>
                                <w:rFonts w:ascii="Calibri" w:eastAsia="Calibri" w:hAnsi="Calibri" w:cs="Calibri"/>
                              </w:rPr>
                            </w:pPr>
                            <w:r>
                              <w:rPr>
                                <w:rFonts w:ascii="Calibri"/>
                                <w:color w:val="FFFFFF"/>
                                <w:spacing w:val="13"/>
                              </w:rPr>
                              <w:t xml:space="preserve">SECTION 1: </w:t>
                            </w:r>
                            <w:r w:rsidR="00F4684B">
                              <w:rPr>
                                <w:rFonts w:ascii="Calibri"/>
                                <w:color w:val="FFFFFF"/>
                                <w:spacing w:val="13"/>
                              </w:rPr>
                              <w:t xml:space="preserve">APPLICANT INFORMATION </w:t>
                            </w:r>
                          </w:p>
                        </w:txbxContent>
                      </wps:txbx>
                      <wps:bodyPr rot="0" vert="horz" wrap="square" lIns="0" tIns="0" rIns="0" bIns="0" anchor="t" anchorCtr="0" upright="1">
                        <a:noAutofit/>
                      </wps:bodyPr>
                    </wps:wsp>
                  </a:graphicData>
                </a:graphic>
              </wp:inline>
            </w:drawing>
          </mc:Choice>
          <mc:Fallback>
            <w:pict>
              <v:shapetype w14:anchorId="11C4D0FF" id="_x0000_t202" coordsize="21600,21600" o:spt="202" path="m,l,21600r21600,l21600,xe">
                <v:stroke joinstyle="miter"/>
                <v:path gradientshapeok="t" o:connecttype="rect"/>
              </v:shapetype>
              <v:shape id="Text Box 20" o:spid="_x0000_s1026"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" fillcolor="#2c483b" stroked="f">
                <v:textbox inset="0,0,0,0">
                  <w:txbxContent>
                    <w:p w14:paraId="10E7AA47" w14:textId="288FB2B4" w:rsidR="001C4653" w:rsidRDefault="00B73510" w:rsidP="001C4653">
                      <w:pPr>
                        <w:spacing w:before="57"/>
                        <w:ind w:left="88"/>
                        <w:rPr>
                          <w:rFonts w:ascii="Calibri" w:eastAsia="Calibri" w:hAnsi="Calibri" w:cs="Calibri"/>
                        </w:rPr>
                      </w:pPr>
                      <w:r>
                        <w:rPr>
                          <w:rFonts w:ascii="Calibri"/>
                          <w:color w:val="FFFFFF"/>
                          <w:spacing w:val="13"/>
                        </w:rPr>
                        <w:t xml:space="preserve">SECTION 1: </w:t>
                      </w:r>
                      <w:r w:rsidR="00F4684B">
                        <w:rPr>
                          <w:rFonts w:ascii="Calibri"/>
                          <w:color w:val="FFFFFF"/>
                          <w:spacing w:val="13"/>
                        </w:rPr>
                        <w:t xml:space="preserve">APPLICANT INFORMATION </w:t>
                      </w:r>
                    </w:p>
                  </w:txbxContent>
                </v:textbox>
                <w10:anchorlock/>
              </v:shape>
            </w:pict>
          </mc:Fallback>
        </mc:AlternateContent>
      </w:r>
      <w:r w:rsidRPr="000E40E9">
        <w:rPr>
          <w:rFonts w:cstheme="minorHAnsi"/>
          <w:color w:val="FFFFFF"/>
          <w:spacing w:val="15"/>
        </w:rPr>
        <w:t xml:space="preserve"> </w:t>
      </w:r>
    </w:p>
    <w:p w14:paraId="127C02EE" w14:textId="77777777" w:rsidR="004616DF" w:rsidRPr="004616DF" w:rsidRDefault="004616DF" w:rsidP="004616DF">
      <w:pPr>
        <w:widowControl/>
        <w:rPr>
          <w:rFonts w:ascii="Times New Roman" w:eastAsia="Times New Roman" w:hAnsi="Times New Roman" w:cs="Times New Roman"/>
          <w:sz w:val="24"/>
          <w:szCs w:val="24"/>
        </w:rPr>
      </w:pPr>
    </w:p>
    <w:p w14:paraId="0AE38C4D" w14:textId="6904C01B" w:rsidR="001C4653" w:rsidRPr="00F4684B" w:rsidRDefault="00CD2824" w:rsidP="00F4684B">
      <w:pPr>
        <w:pStyle w:val="ListParagraph"/>
        <w:numPr>
          <w:ilvl w:val="0"/>
          <w:numId w:val="8"/>
        </w:numPr>
        <w:rPr>
          <w:rStyle w:val="text-format-content"/>
          <w:rFonts w:eastAsia="Calibri" w:cstheme="minorHAnsi"/>
          <w:sz w:val="20"/>
          <w:szCs w:val="20"/>
        </w:rPr>
      </w:pPr>
      <w:r>
        <w:rPr>
          <w:rFonts w:cstheme="minorHAnsi"/>
          <w:color w:val="16231D"/>
          <w:spacing w:val="4"/>
        </w:rPr>
        <w:t xml:space="preserve">LEGAL </w:t>
      </w:r>
      <w:r w:rsidR="00F4684B">
        <w:rPr>
          <w:rFonts w:cstheme="minorHAnsi"/>
          <w:color w:val="16231D"/>
          <w:spacing w:val="4"/>
        </w:rPr>
        <w:t>NAME OF APPLICANT</w:t>
      </w:r>
      <w:r w:rsidR="00B162D0">
        <w:rPr>
          <w:rFonts w:cstheme="minorHAnsi"/>
          <w:color w:val="16231D"/>
          <w:spacing w:val="4"/>
        </w:rPr>
        <w:t>:</w:t>
      </w:r>
      <w:r w:rsidR="00F4684B">
        <w:rPr>
          <w:rFonts w:cstheme="minorHAnsi"/>
          <w:color w:val="16231D"/>
          <w:spacing w:val="4"/>
        </w:rPr>
        <w:t xml:space="preserve"> </w:t>
      </w:r>
      <w:r w:rsidR="00F4684B" w:rsidRPr="00A6714A">
        <w:rPr>
          <w:rFonts w:cs="Calibri Light"/>
        </w:rPr>
        <w:t>(</w:t>
      </w:r>
      <w:r w:rsidR="00F4684B">
        <w:rPr>
          <w:rStyle w:val="text-format-content"/>
        </w:rPr>
        <w:t>Municipality</w:t>
      </w:r>
      <w:r w:rsidR="001504F3">
        <w:rPr>
          <w:rStyle w:val="text-format-content"/>
        </w:rPr>
        <w:t xml:space="preserve"> or</w:t>
      </w:r>
      <w:r w:rsidR="00F4684B">
        <w:rPr>
          <w:rStyle w:val="text-format-content"/>
        </w:rPr>
        <w:t xml:space="preserve"> educational institution)</w:t>
      </w:r>
    </w:p>
    <w:p w14:paraId="04D44CED" w14:textId="77777777" w:rsidR="00F4684B" w:rsidRDefault="00F4684B" w:rsidP="00F4684B">
      <w:pPr>
        <w:pStyle w:val="ListParagraph"/>
        <w:ind w:left="408"/>
        <w:rPr>
          <w:rFonts w:cstheme="minorHAnsi"/>
          <w:color w:val="16231D"/>
          <w:spacing w:val="4"/>
        </w:rPr>
      </w:pPr>
    </w:p>
    <w:p w14:paraId="5C69196C" w14:textId="77777777" w:rsidR="00F4684B" w:rsidRPr="00F4684B" w:rsidRDefault="00F4684B" w:rsidP="00F4684B">
      <w:pPr>
        <w:pStyle w:val="ListParagraph"/>
        <w:ind w:left="408"/>
        <w:rPr>
          <w:rStyle w:val="text-format-content"/>
          <w:rFonts w:eastAsia="Calibri" w:cstheme="minorHAnsi"/>
          <w:sz w:val="20"/>
          <w:szCs w:val="20"/>
        </w:rPr>
      </w:pPr>
    </w:p>
    <w:p w14:paraId="1051B79B" w14:textId="3FA89657" w:rsidR="00F4684B" w:rsidRPr="00F4684B" w:rsidRDefault="00F4684B" w:rsidP="00F4684B">
      <w:pPr>
        <w:pStyle w:val="ListParagraph"/>
        <w:widowControl/>
        <w:numPr>
          <w:ilvl w:val="0"/>
          <w:numId w:val="8"/>
        </w:numPr>
        <w:spacing w:before="100" w:after="200"/>
        <w:contextualSpacing/>
        <w:rPr>
          <w:rFonts w:cs="Calibri Light"/>
        </w:rPr>
      </w:pPr>
      <w:r w:rsidRPr="00F4684B">
        <w:rPr>
          <w:rFonts w:cstheme="minorHAnsi"/>
          <w:color w:val="16231D"/>
          <w:spacing w:val="4"/>
        </w:rPr>
        <w:t xml:space="preserve">ADDRESS: </w:t>
      </w:r>
      <w:r w:rsidRPr="00F4684B">
        <w:rPr>
          <w:rFonts w:cs="Calibri Light"/>
        </w:rPr>
        <w:t>(Must match that on most recent W-9)</w:t>
      </w:r>
    </w:p>
    <w:p w14:paraId="46FAB2AF" w14:textId="29FD5E39" w:rsidR="00F4684B" w:rsidRPr="000E40E9" w:rsidRDefault="00F4684B" w:rsidP="00F4684B">
      <w:pPr>
        <w:pStyle w:val="BodyText"/>
        <w:tabs>
          <w:tab w:val="left" w:pos="7650"/>
        </w:tabs>
        <w:spacing w:before="100" w:line="475" w:lineRule="auto"/>
        <w:ind w:right="1930"/>
        <w:rPr>
          <w:rFonts w:asciiTheme="minorHAnsi" w:hAnsiTheme="minorHAnsi" w:cstheme="minorHAnsi"/>
          <w:sz w:val="22"/>
          <w:szCs w:val="22"/>
        </w:rPr>
      </w:pPr>
    </w:p>
    <w:p w14:paraId="622B0A7C" w14:textId="6DA1E785" w:rsidR="008A7C28" w:rsidRPr="008A7C28" w:rsidRDefault="00F4684B" w:rsidP="008A7C28">
      <w:pPr>
        <w:pStyle w:val="BodyText"/>
        <w:numPr>
          <w:ilvl w:val="0"/>
          <w:numId w:val="8"/>
        </w:numPr>
        <w:tabs>
          <w:tab w:val="left" w:pos="7650"/>
        </w:tabs>
        <w:spacing w:line="475" w:lineRule="auto"/>
        <w:ind w:right="400"/>
        <w:rPr>
          <w:rFonts w:asciiTheme="minorHAnsi" w:hAnsiTheme="minorHAnsi" w:cstheme="minorHAnsi"/>
          <w:color w:val="16231D"/>
          <w:w w:val="99"/>
          <w:sz w:val="22"/>
          <w:szCs w:val="22"/>
        </w:rPr>
      </w:pPr>
      <w:r w:rsidRPr="000E40E9">
        <w:rPr>
          <w:rFonts w:asciiTheme="minorHAnsi" w:hAnsiTheme="minorHAnsi" w:cstheme="minorHAnsi"/>
          <w:color w:val="16231D"/>
          <w:spacing w:val="4"/>
          <w:sz w:val="22"/>
          <w:szCs w:val="22"/>
        </w:rPr>
        <w:t xml:space="preserve">PROJECT CONTACT </w:t>
      </w:r>
      <w:r>
        <w:rPr>
          <w:rFonts w:asciiTheme="minorHAnsi" w:hAnsiTheme="minorHAnsi" w:cstheme="minorHAnsi"/>
          <w:color w:val="16231D"/>
          <w:spacing w:val="4"/>
          <w:sz w:val="22"/>
          <w:szCs w:val="22"/>
        </w:rPr>
        <w:t>NAME</w:t>
      </w:r>
      <w:r w:rsidRPr="000E40E9">
        <w:rPr>
          <w:rFonts w:asciiTheme="minorHAnsi" w:hAnsiTheme="minorHAnsi" w:cstheme="minorHAnsi"/>
          <w:color w:val="16231D"/>
          <w:spacing w:val="4"/>
          <w:sz w:val="22"/>
          <w:szCs w:val="22"/>
        </w:rPr>
        <w:t>:</w:t>
      </w:r>
      <w:r w:rsidRPr="000E40E9">
        <w:rPr>
          <w:rFonts w:asciiTheme="minorHAnsi" w:hAnsiTheme="minorHAnsi" w:cstheme="minorHAnsi"/>
          <w:color w:val="16231D"/>
          <w:w w:val="99"/>
          <w:sz w:val="22"/>
          <w:szCs w:val="22"/>
        </w:rPr>
        <w:t xml:space="preserve"> </w:t>
      </w:r>
    </w:p>
    <w:p w14:paraId="3CD6EF86" w14:textId="2E8942EF" w:rsidR="00E71C13" w:rsidRPr="00E71C13" w:rsidRDefault="008A7C28" w:rsidP="00E71C13">
      <w:pPr>
        <w:pStyle w:val="BodyText"/>
        <w:numPr>
          <w:ilvl w:val="0"/>
          <w:numId w:val="8"/>
        </w:numPr>
        <w:tabs>
          <w:tab w:val="left" w:pos="7650"/>
        </w:tabs>
        <w:spacing w:line="475" w:lineRule="auto"/>
        <w:ind w:right="400"/>
        <w:rPr>
          <w:rFonts w:asciiTheme="minorHAnsi" w:hAnsiTheme="minorHAnsi" w:cstheme="minorHAnsi"/>
          <w:color w:val="16231D"/>
          <w:w w:val="99"/>
          <w:sz w:val="22"/>
          <w:szCs w:val="22"/>
        </w:rPr>
      </w:pPr>
      <w:r>
        <w:rPr>
          <w:rFonts w:asciiTheme="minorHAnsi" w:hAnsiTheme="minorHAnsi" w:cstheme="minorHAnsi"/>
          <w:color w:val="16231D"/>
          <w:w w:val="99"/>
          <w:sz w:val="22"/>
          <w:szCs w:val="22"/>
        </w:rPr>
        <w:t>PROJECT CONTACT ROLE: (</w:t>
      </w:r>
      <w:r w:rsidRPr="008A7C28">
        <w:rPr>
          <w:rFonts w:asciiTheme="minorHAnsi" w:hAnsiTheme="minorHAnsi" w:cstheme="minorHAnsi"/>
          <w:color w:val="16231D"/>
          <w:w w:val="99"/>
          <w:sz w:val="22"/>
          <w:szCs w:val="22"/>
        </w:rPr>
        <w:t>Municipal or organizational staff position, tree warden, or volunteer role</w:t>
      </w:r>
      <w:r>
        <w:rPr>
          <w:rFonts w:asciiTheme="minorHAnsi" w:hAnsiTheme="minorHAnsi" w:cstheme="minorHAnsi"/>
          <w:color w:val="16231D"/>
          <w:w w:val="99"/>
          <w:sz w:val="22"/>
          <w:szCs w:val="22"/>
        </w:rPr>
        <w:t>)</w:t>
      </w:r>
      <w:r w:rsidR="00E71C13">
        <w:rPr>
          <w:rFonts w:asciiTheme="minorHAnsi" w:hAnsiTheme="minorHAnsi" w:cstheme="minorHAnsi"/>
          <w:color w:val="16231D"/>
          <w:w w:val="99"/>
          <w:sz w:val="22"/>
          <w:szCs w:val="22"/>
        </w:rPr>
        <w:br/>
      </w:r>
    </w:p>
    <w:p w14:paraId="5AF229AB" w14:textId="77777777" w:rsidR="00F4684B" w:rsidRPr="00F4684B" w:rsidRDefault="00F4684B" w:rsidP="00F4684B">
      <w:pPr>
        <w:pStyle w:val="ListParagraph"/>
        <w:numPr>
          <w:ilvl w:val="0"/>
          <w:numId w:val="8"/>
        </w:numPr>
        <w:rPr>
          <w:rFonts w:eastAsia="Calibri" w:cstheme="minorHAnsi"/>
          <w:sz w:val="20"/>
          <w:szCs w:val="20"/>
        </w:rPr>
      </w:pPr>
      <w:r w:rsidRPr="000E40E9">
        <w:rPr>
          <w:rFonts w:cstheme="minorHAnsi"/>
          <w:color w:val="16231D"/>
          <w:spacing w:val="4"/>
        </w:rPr>
        <w:t xml:space="preserve">PROJECT CONTACT </w:t>
      </w:r>
      <w:r>
        <w:rPr>
          <w:rFonts w:cstheme="minorHAnsi"/>
          <w:color w:val="16231D"/>
          <w:spacing w:val="4"/>
        </w:rPr>
        <w:t>EMAIL ADDRESS:</w:t>
      </w:r>
    </w:p>
    <w:p w14:paraId="02FE341B" w14:textId="77777777" w:rsidR="00F4684B" w:rsidRPr="00F4684B" w:rsidRDefault="00F4684B" w:rsidP="00F4684B">
      <w:pPr>
        <w:rPr>
          <w:rFonts w:eastAsia="Calibri" w:cstheme="minorHAnsi"/>
          <w:sz w:val="20"/>
          <w:szCs w:val="20"/>
        </w:rPr>
      </w:pPr>
    </w:p>
    <w:p w14:paraId="5A2C313D" w14:textId="3AF559B9" w:rsidR="00D7561C" w:rsidRPr="00F4684B" w:rsidRDefault="00F4684B" w:rsidP="00F4684B">
      <w:pPr>
        <w:pStyle w:val="ListParagraph"/>
        <w:numPr>
          <w:ilvl w:val="0"/>
          <w:numId w:val="8"/>
        </w:numPr>
        <w:rPr>
          <w:rFonts w:eastAsia="Calibri" w:cstheme="minorHAnsi"/>
          <w:sz w:val="20"/>
          <w:szCs w:val="20"/>
        </w:rPr>
      </w:pPr>
      <w:r w:rsidRPr="00F4684B">
        <w:rPr>
          <w:rFonts w:cstheme="minorHAnsi"/>
          <w:color w:val="16231D"/>
          <w:spacing w:val="4"/>
        </w:rPr>
        <w:t xml:space="preserve">PROJECT CONTACT </w:t>
      </w:r>
      <w:r>
        <w:rPr>
          <w:rFonts w:cstheme="minorHAnsi"/>
          <w:color w:val="16231D"/>
          <w:spacing w:val="4"/>
        </w:rPr>
        <w:t>PHONE:</w:t>
      </w:r>
    </w:p>
    <w:p w14:paraId="71E749CD" w14:textId="77777777" w:rsidR="00F4684B" w:rsidRPr="00F4684B" w:rsidRDefault="00F4684B" w:rsidP="00F4684B">
      <w:pPr>
        <w:pStyle w:val="ListParagraph"/>
        <w:rPr>
          <w:rFonts w:eastAsia="Calibri" w:cstheme="minorHAnsi"/>
          <w:sz w:val="20"/>
          <w:szCs w:val="20"/>
        </w:rPr>
      </w:pPr>
    </w:p>
    <w:p w14:paraId="518BB653" w14:textId="67BF6BCE" w:rsidR="00F4684B" w:rsidRPr="00F4684B" w:rsidRDefault="00F4684B" w:rsidP="00F4684B">
      <w:pPr>
        <w:pStyle w:val="ListParagraph"/>
        <w:numPr>
          <w:ilvl w:val="0"/>
          <w:numId w:val="8"/>
        </w:numPr>
        <w:rPr>
          <w:rFonts w:eastAsia="Calibri" w:cstheme="minorHAnsi"/>
          <w:sz w:val="20"/>
          <w:szCs w:val="20"/>
        </w:rPr>
      </w:pPr>
      <w:r>
        <w:rPr>
          <w:rFonts w:cstheme="minorHAnsi"/>
          <w:color w:val="16231D"/>
          <w:spacing w:val="4"/>
        </w:rPr>
        <w:t>FINANCIAL CONTACT NAME:</w:t>
      </w:r>
    </w:p>
    <w:p w14:paraId="0639BFC0" w14:textId="77777777" w:rsidR="00F4684B" w:rsidRPr="00F4684B" w:rsidRDefault="00F4684B" w:rsidP="00F4684B">
      <w:pPr>
        <w:pStyle w:val="ListParagraph"/>
        <w:rPr>
          <w:rFonts w:eastAsia="Calibri" w:cstheme="minorHAnsi"/>
          <w:sz w:val="20"/>
          <w:szCs w:val="20"/>
        </w:rPr>
      </w:pPr>
    </w:p>
    <w:p w14:paraId="11AC02CE" w14:textId="55B19901" w:rsidR="00F4684B" w:rsidRPr="00984DD8" w:rsidRDefault="00F4684B" w:rsidP="00F4684B">
      <w:pPr>
        <w:pStyle w:val="ListParagraph"/>
        <w:numPr>
          <w:ilvl w:val="0"/>
          <w:numId w:val="8"/>
        </w:numPr>
        <w:rPr>
          <w:rFonts w:eastAsia="Calibri" w:cstheme="minorHAnsi"/>
          <w:sz w:val="20"/>
          <w:szCs w:val="20"/>
        </w:rPr>
      </w:pPr>
      <w:r>
        <w:rPr>
          <w:rFonts w:cstheme="minorHAnsi"/>
          <w:color w:val="16231D"/>
          <w:spacing w:val="4"/>
        </w:rPr>
        <w:t>FINANCIAL CONTACT EMAIL ADDRESS:</w:t>
      </w:r>
      <w:r w:rsidR="003053B7">
        <w:rPr>
          <w:rFonts w:cstheme="minorHAnsi"/>
          <w:color w:val="16231D"/>
          <w:spacing w:val="4"/>
        </w:rPr>
        <w:br/>
      </w:r>
    </w:p>
    <w:p w14:paraId="5E62901E" w14:textId="62D98FC2" w:rsidR="00F4684B" w:rsidRPr="00F4684B" w:rsidRDefault="00F4684B" w:rsidP="00F4684B">
      <w:pPr>
        <w:pStyle w:val="ListParagraph"/>
        <w:numPr>
          <w:ilvl w:val="0"/>
          <w:numId w:val="8"/>
        </w:numPr>
        <w:rPr>
          <w:rFonts w:eastAsia="Calibri" w:cstheme="minorHAnsi"/>
          <w:sz w:val="20"/>
          <w:szCs w:val="20"/>
        </w:rPr>
      </w:pPr>
      <w:r>
        <w:rPr>
          <w:rFonts w:cstheme="minorHAnsi"/>
          <w:color w:val="16231D"/>
          <w:spacing w:val="4"/>
        </w:rPr>
        <w:t>GRANT AGREEMENT SIGNEE NAME:</w:t>
      </w:r>
      <w:r w:rsidR="004A7009">
        <w:rPr>
          <w:rFonts w:cstheme="minorHAnsi"/>
          <w:color w:val="16231D"/>
          <w:spacing w:val="4"/>
        </w:rPr>
        <w:t xml:space="preserve"> (</w:t>
      </w:r>
      <w:r w:rsidR="004A7009" w:rsidRPr="004A7009">
        <w:rPr>
          <w:rFonts w:cstheme="minorHAnsi"/>
          <w:color w:val="16231D"/>
          <w:spacing w:val="4"/>
        </w:rPr>
        <w:t xml:space="preserve">This is the individual that would sign your grant agreement if your application is selected to receive an award.  This individual is typically a Town Manager, Town Administrator, Selectboard Chair, </w:t>
      </w:r>
      <w:r w:rsidR="003B0F56">
        <w:rPr>
          <w:rFonts w:cstheme="minorHAnsi"/>
          <w:color w:val="16231D"/>
          <w:spacing w:val="4"/>
        </w:rPr>
        <w:t>p</w:t>
      </w:r>
      <w:r w:rsidR="004A7009" w:rsidRPr="004A7009">
        <w:rPr>
          <w:rFonts w:cstheme="minorHAnsi"/>
          <w:color w:val="16231D"/>
          <w:spacing w:val="4"/>
        </w:rPr>
        <w:t xml:space="preserve">rincipal, a director, or a </w:t>
      </w:r>
      <w:r w:rsidR="003B0F56" w:rsidRPr="004A7009">
        <w:rPr>
          <w:rFonts w:cstheme="minorHAnsi"/>
          <w:color w:val="16231D"/>
          <w:spacing w:val="4"/>
        </w:rPr>
        <w:t>department</w:t>
      </w:r>
      <w:r w:rsidR="004A7009" w:rsidRPr="004A7009">
        <w:rPr>
          <w:rFonts w:cstheme="minorHAnsi"/>
          <w:color w:val="16231D"/>
          <w:spacing w:val="4"/>
        </w:rPr>
        <w:t xml:space="preserve"> head and is ultimately responsible for the execution of the grant agreement.</w:t>
      </w:r>
      <w:r w:rsidR="004A7009">
        <w:rPr>
          <w:rFonts w:cstheme="minorHAnsi"/>
          <w:color w:val="16231D"/>
          <w:spacing w:val="4"/>
        </w:rPr>
        <w:t>)</w:t>
      </w:r>
      <w:r w:rsidR="00E71C13">
        <w:rPr>
          <w:rFonts w:cstheme="minorHAnsi"/>
          <w:color w:val="16231D"/>
          <w:spacing w:val="4"/>
        </w:rPr>
        <w:br/>
      </w:r>
    </w:p>
    <w:p w14:paraId="51A04E55" w14:textId="77777777" w:rsidR="004335E9" w:rsidRPr="004335E9" w:rsidRDefault="004335E9" w:rsidP="004335E9">
      <w:pPr>
        <w:rPr>
          <w:rFonts w:eastAsia="Calibri" w:cstheme="minorHAnsi"/>
          <w:sz w:val="20"/>
          <w:szCs w:val="20"/>
        </w:rPr>
      </w:pPr>
    </w:p>
    <w:p w14:paraId="69911D6D" w14:textId="77777777" w:rsidR="004335E9" w:rsidRPr="004335E9" w:rsidRDefault="004335E9" w:rsidP="004335E9">
      <w:pPr>
        <w:pStyle w:val="ListParagraph"/>
        <w:numPr>
          <w:ilvl w:val="0"/>
          <w:numId w:val="8"/>
        </w:numPr>
        <w:rPr>
          <w:rFonts w:eastAsia="Calibri" w:cstheme="minorHAnsi"/>
        </w:rPr>
      </w:pPr>
      <w:r w:rsidRPr="004335E9">
        <w:rPr>
          <w:rFonts w:eastAsia="Calibri" w:cstheme="minorHAnsi"/>
        </w:rPr>
        <w:t>GRANT AGREEMENT SIGNEE ROLE OR POSITION TITLE:</w:t>
      </w:r>
    </w:p>
    <w:p w14:paraId="0DE9FE54" w14:textId="77777777" w:rsidR="004335E9" w:rsidRPr="004335E9" w:rsidRDefault="004335E9" w:rsidP="004335E9">
      <w:pPr>
        <w:pStyle w:val="ListParagraph"/>
        <w:rPr>
          <w:rFonts w:cstheme="minorHAnsi"/>
          <w:color w:val="16231D"/>
          <w:spacing w:val="4"/>
        </w:rPr>
      </w:pPr>
    </w:p>
    <w:p w14:paraId="28E02623" w14:textId="03C903B8" w:rsidR="00F4684B" w:rsidRPr="00E025B3" w:rsidRDefault="00F4684B" w:rsidP="00F4684B">
      <w:pPr>
        <w:pStyle w:val="ListParagraph"/>
        <w:numPr>
          <w:ilvl w:val="0"/>
          <w:numId w:val="8"/>
        </w:numPr>
        <w:rPr>
          <w:rFonts w:eastAsia="Calibri" w:cstheme="minorHAnsi"/>
          <w:sz w:val="20"/>
          <w:szCs w:val="20"/>
        </w:rPr>
      </w:pPr>
      <w:r>
        <w:rPr>
          <w:rFonts w:cstheme="minorHAnsi"/>
          <w:color w:val="16231D"/>
          <w:spacing w:val="4"/>
        </w:rPr>
        <w:t>GRANT AGREEMENT SIGNEE EMAIL ADDRESS:</w:t>
      </w:r>
    </w:p>
    <w:p w14:paraId="12C3DCC8" w14:textId="77777777" w:rsidR="00F4684B" w:rsidRPr="00F4684B" w:rsidRDefault="00F4684B" w:rsidP="00F4684B">
      <w:pPr>
        <w:pStyle w:val="ListParagraph"/>
        <w:rPr>
          <w:rFonts w:eastAsia="Calibri" w:cstheme="minorHAnsi"/>
          <w:sz w:val="20"/>
          <w:szCs w:val="20"/>
        </w:rPr>
      </w:pPr>
    </w:p>
    <w:p w14:paraId="31C81D1C" w14:textId="1F64FE65" w:rsidR="00F4684B" w:rsidRPr="00B162D0" w:rsidRDefault="00F4684B" w:rsidP="00F4684B">
      <w:pPr>
        <w:pStyle w:val="ListParagraph"/>
        <w:numPr>
          <w:ilvl w:val="0"/>
          <w:numId w:val="8"/>
        </w:numPr>
        <w:rPr>
          <w:rFonts w:eastAsia="Calibri" w:cstheme="minorHAnsi"/>
          <w:sz w:val="20"/>
          <w:szCs w:val="20"/>
        </w:rPr>
      </w:pPr>
      <w:r>
        <w:rPr>
          <w:rFonts w:cstheme="minorHAnsi"/>
          <w:color w:val="16231D"/>
          <w:spacing w:val="4"/>
        </w:rPr>
        <w:t>GRANT AGREEMENT SINGEE PHONE:</w:t>
      </w:r>
    </w:p>
    <w:p w14:paraId="49D9703E" w14:textId="77777777" w:rsidR="00B162D0" w:rsidRPr="00B162D0" w:rsidRDefault="00B162D0" w:rsidP="00B162D0">
      <w:pPr>
        <w:pStyle w:val="ListParagraph"/>
        <w:rPr>
          <w:rFonts w:eastAsia="Calibri" w:cstheme="minorHAnsi"/>
          <w:sz w:val="20"/>
          <w:szCs w:val="20"/>
        </w:rPr>
      </w:pPr>
    </w:p>
    <w:p w14:paraId="0960A78F" w14:textId="3659C1F1" w:rsidR="00F4684B" w:rsidRPr="00F4684B" w:rsidRDefault="00F4684B" w:rsidP="00F4684B">
      <w:pPr>
        <w:pStyle w:val="ListParagraph"/>
        <w:numPr>
          <w:ilvl w:val="0"/>
          <w:numId w:val="8"/>
        </w:numPr>
        <w:rPr>
          <w:rFonts w:eastAsia="Calibri" w:cstheme="minorHAnsi"/>
          <w:sz w:val="20"/>
          <w:szCs w:val="20"/>
        </w:rPr>
      </w:pPr>
      <w:r>
        <w:rPr>
          <w:rFonts w:cstheme="minorHAnsi"/>
          <w:color w:val="16231D"/>
          <w:spacing w:val="4"/>
        </w:rPr>
        <w:t>UNIQUE ENTITY IDENTIFIER (UEI) NUMBER:</w:t>
      </w:r>
    </w:p>
    <w:p w14:paraId="78A90FEF" w14:textId="55550F81" w:rsidR="00F4684B" w:rsidRDefault="00F4684B" w:rsidP="00F4684B">
      <w:pPr>
        <w:widowControl/>
        <w:spacing w:before="100" w:after="200"/>
        <w:contextualSpacing/>
        <w:rPr>
          <w:rStyle w:val="text-format-content"/>
        </w:rPr>
      </w:pPr>
      <w:r>
        <w:rPr>
          <w:rStyle w:val="text-format-content"/>
        </w:rPr>
        <w:t>A UEI number is a 12-character unique number assigned to all entities (public and private companies, individuals, institutions, or organizations) who must register to do business with the federal government. The UEI number replaced the D-U-N-S number beginning April 2022. Visit </w:t>
      </w:r>
      <w:hyperlink r:id="rId12" w:tgtFrame="_blank" w:history="1">
        <w:r>
          <w:rPr>
            <w:rStyle w:val="Hyperlink"/>
          </w:rPr>
          <w:t>sam.gov/content/duns-</w:t>
        </w:r>
        <w:proofErr w:type="spellStart"/>
        <w:r>
          <w:rPr>
            <w:rStyle w:val="Hyperlink"/>
          </w:rPr>
          <w:t>uei</w:t>
        </w:r>
        <w:proofErr w:type="spellEnd"/>
      </w:hyperlink>
      <w:r>
        <w:rPr>
          <w:rStyle w:val="text-format-content"/>
        </w:rPr>
        <w:t xml:space="preserve"> to learn more.</w:t>
      </w:r>
    </w:p>
    <w:p w14:paraId="52B91642" w14:textId="77777777" w:rsidR="00F4684B" w:rsidRDefault="00F4684B" w:rsidP="00F4684B">
      <w:pPr>
        <w:ind w:left="48"/>
        <w:rPr>
          <w:rFonts w:eastAsia="Calibri" w:cstheme="minorHAnsi"/>
          <w:sz w:val="20"/>
          <w:szCs w:val="20"/>
        </w:rPr>
      </w:pPr>
    </w:p>
    <w:p w14:paraId="556D92A2" w14:textId="77777777" w:rsidR="0048743E" w:rsidRDefault="0048743E" w:rsidP="00F4684B">
      <w:pPr>
        <w:ind w:left="48"/>
        <w:rPr>
          <w:rFonts w:eastAsia="Calibri" w:cstheme="minorHAnsi"/>
          <w:sz w:val="20"/>
          <w:szCs w:val="20"/>
        </w:rPr>
      </w:pPr>
    </w:p>
    <w:p w14:paraId="6C69C467" w14:textId="49F73878" w:rsidR="00D7561C" w:rsidRPr="000E40E9" w:rsidRDefault="001D66AF">
      <w:pPr>
        <w:spacing w:line="429" w:lineRule="exact"/>
        <w:ind w:left="111"/>
        <w:rPr>
          <w:rFonts w:eastAsia="Calibri" w:cstheme="minorHAnsi"/>
          <w:sz w:val="20"/>
          <w:szCs w:val="20"/>
        </w:rPr>
      </w:pPr>
      <w:r w:rsidRPr="000E40E9">
        <w:rPr>
          <w:rFonts w:eastAsia="Calibri" w:cstheme="minorHAnsi"/>
          <w:noProof/>
          <w:position w:val="-8"/>
          <w:sz w:val="20"/>
          <w:szCs w:val="20"/>
        </w:rPr>
        <mc:AlternateContent>
          <mc:Choice Requires="wps">
            <w:drawing>
              <wp:inline distT="0" distB="0" distL="0" distR="0" wp14:anchorId="351C81C0" wp14:editId="2C090EC5">
                <wp:extent cx="5942330" cy="273050"/>
                <wp:effectExtent l="635" t="0" r="635" b="4445"/>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604CA9" w14:textId="0510DDD6" w:rsidR="00D7561C" w:rsidRDefault="003053B7">
                            <w:pPr>
                              <w:spacing w:before="57"/>
                              <w:ind w:left="88"/>
                              <w:rPr>
                                <w:rFonts w:ascii="Calibri" w:eastAsia="Calibri" w:hAnsi="Calibri" w:cs="Calibri"/>
                              </w:rPr>
                            </w:pPr>
                            <w:r>
                              <w:rPr>
                                <w:rFonts w:ascii="Calibri"/>
                                <w:color w:val="FFFFFF"/>
                                <w:spacing w:val="13"/>
                              </w:rPr>
                              <w:t xml:space="preserve">SECTION 2: </w:t>
                            </w:r>
                            <w:r w:rsidR="00F4684B">
                              <w:rPr>
                                <w:rFonts w:ascii="Calibri"/>
                                <w:color w:val="FFFFFF"/>
                                <w:spacing w:val="13"/>
                              </w:rPr>
                              <w:t>PROJECT INFORMATION</w:t>
                            </w:r>
                          </w:p>
                        </w:txbxContent>
                      </wps:txbx>
                      <wps:bodyPr rot="0" vert="horz" wrap="square" lIns="0" tIns="0" rIns="0" bIns="0" anchor="t" anchorCtr="0" upright="1">
                        <a:noAutofit/>
                      </wps:bodyPr>
                    </wps:wsp>
                  </a:graphicData>
                </a:graphic>
              </wp:inline>
            </w:drawing>
          </mc:Choice>
          <mc:Fallback>
            <w:pict>
              <v:shape w14:anchorId="351C81C0" id="_x0000_s1027"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" fillcolor="#2c483b" stroked="f">
                <v:textbox inset="0,0,0,0">
                  <w:txbxContent>
                    <w:p w14:paraId="28604CA9" w14:textId="0510DDD6" w:rsidR="00D7561C" w:rsidRDefault="003053B7">
                      <w:pPr>
                        <w:spacing w:before="57"/>
                        <w:ind w:left="88"/>
                        <w:rPr>
                          <w:rFonts w:ascii="Calibri" w:eastAsia="Calibri" w:hAnsi="Calibri" w:cs="Calibri"/>
                        </w:rPr>
                      </w:pPr>
                      <w:r>
                        <w:rPr>
                          <w:rFonts w:ascii="Calibri"/>
                          <w:color w:val="FFFFFF"/>
                          <w:spacing w:val="13"/>
                        </w:rPr>
                        <w:t xml:space="preserve">SECTION 2: </w:t>
                      </w:r>
                      <w:r w:rsidR="00F4684B">
                        <w:rPr>
                          <w:rFonts w:ascii="Calibri"/>
                          <w:color w:val="FFFFFF"/>
                          <w:spacing w:val="13"/>
                        </w:rPr>
                        <w:t>PROJECT INFORMATION</w:t>
                      </w:r>
                    </w:p>
                  </w:txbxContent>
                </v:textbox>
                <w10:anchorlock/>
              </v:shape>
            </w:pict>
          </mc:Fallback>
        </mc:AlternateContent>
      </w:r>
    </w:p>
    <w:p w14:paraId="30A09C0E" w14:textId="3224DCBA" w:rsidR="00A81651" w:rsidRPr="000E40E9" w:rsidRDefault="00F4684B" w:rsidP="00F4684B">
      <w:pPr>
        <w:pStyle w:val="BodyText"/>
        <w:numPr>
          <w:ilvl w:val="0"/>
          <w:numId w:val="8"/>
        </w:numPr>
        <w:tabs>
          <w:tab w:val="left" w:pos="7650"/>
        </w:tabs>
        <w:spacing w:before="100" w:line="475" w:lineRule="auto"/>
        <w:ind w:right="1930"/>
        <w:rPr>
          <w:rFonts w:asciiTheme="minorHAnsi" w:hAnsiTheme="minorHAnsi" w:cstheme="minorHAnsi"/>
          <w:color w:val="16231D"/>
          <w:w w:val="99"/>
          <w:sz w:val="22"/>
          <w:szCs w:val="22"/>
        </w:rPr>
      </w:pPr>
      <w:r>
        <w:rPr>
          <w:rFonts w:asciiTheme="minorHAnsi" w:hAnsiTheme="minorHAnsi" w:cstheme="minorHAnsi"/>
          <w:color w:val="16231D"/>
          <w:spacing w:val="4"/>
          <w:sz w:val="22"/>
          <w:szCs w:val="22"/>
        </w:rPr>
        <w:t>PROJECT TITLE</w:t>
      </w:r>
      <w:r w:rsidR="00487807" w:rsidRPr="000E40E9">
        <w:rPr>
          <w:rFonts w:asciiTheme="minorHAnsi" w:hAnsiTheme="minorHAnsi" w:cstheme="minorHAnsi"/>
          <w:color w:val="16231D"/>
          <w:spacing w:val="4"/>
          <w:sz w:val="22"/>
          <w:szCs w:val="22"/>
        </w:rPr>
        <w:t>:</w:t>
      </w:r>
      <w:r w:rsidR="00487807" w:rsidRPr="000E40E9">
        <w:rPr>
          <w:rFonts w:asciiTheme="minorHAnsi" w:hAnsiTheme="minorHAnsi" w:cstheme="minorHAnsi"/>
          <w:color w:val="16231D"/>
          <w:w w:val="99"/>
          <w:sz w:val="22"/>
          <w:szCs w:val="22"/>
        </w:rPr>
        <w:t xml:space="preserve"> </w:t>
      </w:r>
    </w:p>
    <w:p w14:paraId="1C8F89A6" w14:textId="010F8DA4" w:rsidR="00D7561C" w:rsidRPr="00F4684B" w:rsidRDefault="00F4684B" w:rsidP="00F4684B">
      <w:pPr>
        <w:pStyle w:val="BodyText"/>
        <w:numPr>
          <w:ilvl w:val="0"/>
          <w:numId w:val="8"/>
        </w:numPr>
        <w:tabs>
          <w:tab w:val="left" w:pos="7650"/>
        </w:tabs>
        <w:spacing w:before="100" w:line="475" w:lineRule="auto"/>
        <w:ind w:right="1930"/>
        <w:rPr>
          <w:rFonts w:asciiTheme="minorHAnsi" w:hAnsiTheme="minorHAnsi" w:cstheme="minorHAnsi"/>
          <w:sz w:val="22"/>
          <w:szCs w:val="22"/>
        </w:rPr>
      </w:pPr>
      <w:r>
        <w:rPr>
          <w:rFonts w:asciiTheme="minorHAnsi" w:hAnsiTheme="minorHAnsi" w:cstheme="minorHAnsi"/>
          <w:color w:val="16231D"/>
          <w:spacing w:val="4"/>
          <w:sz w:val="22"/>
          <w:szCs w:val="22"/>
        </w:rPr>
        <w:t>PROJECT SUMMARY:</w:t>
      </w:r>
    </w:p>
    <w:p w14:paraId="39319ADB" w14:textId="401FBB98" w:rsidR="00B162D0" w:rsidRDefault="001E4B74" w:rsidP="001E4B74">
      <w:pPr>
        <w:pStyle w:val="BodyText"/>
        <w:tabs>
          <w:tab w:val="left" w:pos="7650"/>
        </w:tabs>
        <w:ind w:left="0" w:right="400"/>
        <w:rPr>
          <w:rFonts w:asciiTheme="minorHAnsi" w:hAnsiTheme="minorHAnsi" w:cstheme="minorHAnsi"/>
          <w:color w:val="16231D"/>
          <w:spacing w:val="4"/>
          <w:sz w:val="22"/>
          <w:szCs w:val="22"/>
        </w:rPr>
      </w:pPr>
      <w:r w:rsidRPr="001E4B74">
        <w:rPr>
          <w:rFonts w:asciiTheme="minorHAnsi" w:eastAsiaTheme="minorHAnsi" w:hAnsiTheme="minorHAnsi"/>
          <w:sz w:val="22"/>
          <w:szCs w:val="22"/>
        </w:rPr>
        <w:t>Provide a summary of your proposed project in 1-2 sentences.  </w:t>
      </w:r>
      <w:r w:rsidRPr="001E4B74">
        <w:rPr>
          <w:rFonts w:asciiTheme="minorHAnsi" w:eastAsiaTheme="minorHAnsi" w:hAnsiTheme="minorHAnsi"/>
          <w:i/>
          <w:iCs/>
          <w:sz w:val="22"/>
          <w:szCs w:val="22"/>
        </w:rPr>
        <w:t>Example: The Town of Centerville will hi</w:t>
      </w:r>
      <w:r>
        <w:rPr>
          <w:rFonts w:asciiTheme="minorHAnsi" w:eastAsiaTheme="minorHAnsi" w:hAnsiTheme="minorHAnsi"/>
          <w:i/>
          <w:iCs/>
          <w:sz w:val="22"/>
          <w:szCs w:val="22"/>
        </w:rPr>
        <w:t xml:space="preserve">re a </w:t>
      </w:r>
      <w:r w:rsidRPr="001E4B74">
        <w:rPr>
          <w:rFonts w:asciiTheme="minorHAnsi" w:eastAsiaTheme="minorHAnsi" w:hAnsiTheme="minorHAnsi"/>
          <w:i/>
          <w:iCs/>
          <w:sz w:val="22"/>
          <w:szCs w:val="22"/>
        </w:rPr>
        <w:t>Certified Arborist to prune 12 trees and plant 5 trees on the town green.    </w:t>
      </w:r>
    </w:p>
    <w:p w14:paraId="2F79BB10" w14:textId="77777777" w:rsidR="00B162D0" w:rsidRDefault="00B162D0" w:rsidP="00F4684B">
      <w:pPr>
        <w:pStyle w:val="BodyText"/>
        <w:tabs>
          <w:tab w:val="left" w:pos="7650"/>
        </w:tabs>
        <w:spacing w:line="475" w:lineRule="auto"/>
        <w:ind w:left="0" w:right="400"/>
        <w:rPr>
          <w:rFonts w:asciiTheme="minorHAnsi" w:hAnsiTheme="minorHAnsi" w:cstheme="minorHAnsi"/>
          <w:color w:val="16231D"/>
          <w:spacing w:val="4"/>
          <w:sz w:val="22"/>
          <w:szCs w:val="22"/>
        </w:rPr>
      </w:pPr>
    </w:p>
    <w:p w14:paraId="6D6DE980" w14:textId="77777777" w:rsidR="003053B7" w:rsidRDefault="003053B7" w:rsidP="00F4684B">
      <w:pPr>
        <w:pStyle w:val="BodyText"/>
        <w:tabs>
          <w:tab w:val="left" w:pos="7650"/>
        </w:tabs>
        <w:spacing w:line="475" w:lineRule="auto"/>
        <w:ind w:left="0" w:right="400"/>
        <w:rPr>
          <w:rFonts w:asciiTheme="minorHAnsi" w:hAnsiTheme="minorHAnsi" w:cstheme="minorHAnsi"/>
          <w:color w:val="16231D"/>
          <w:spacing w:val="4"/>
          <w:sz w:val="22"/>
          <w:szCs w:val="22"/>
        </w:rPr>
      </w:pPr>
    </w:p>
    <w:p w14:paraId="4D94F709" w14:textId="7934C39F" w:rsidR="00B162D0" w:rsidRPr="001E4B74" w:rsidRDefault="00F4684B" w:rsidP="008E3A8B">
      <w:pPr>
        <w:pStyle w:val="BodyText"/>
        <w:numPr>
          <w:ilvl w:val="0"/>
          <w:numId w:val="8"/>
        </w:numPr>
        <w:tabs>
          <w:tab w:val="left" w:pos="7650"/>
        </w:tabs>
        <w:spacing w:line="475" w:lineRule="auto"/>
        <w:ind w:right="400"/>
        <w:rPr>
          <w:rFonts w:asciiTheme="minorHAnsi" w:hAnsiTheme="minorHAnsi" w:cstheme="minorHAnsi"/>
          <w:sz w:val="22"/>
          <w:szCs w:val="22"/>
        </w:rPr>
      </w:pPr>
      <w:r>
        <w:rPr>
          <w:rFonts w:asciiTheme="minorHAnsi" w:hAnsiTheme="minorHAnsi" w:cstheme="minorHAnsi"/>
          <w:color w:val="16231D"/>
          <w:spacing w:val="4"/>
          <w:sz w:val="22"/>
          <w:szCs w:val="22"/>
        </w:rPr>
        <w:t>GRANT FUNDING REQUESTE</w:t>
      </w:r>
      <w:r w:rsidR="009718E7">
        <w:rPr>
          <w:rFonts w:asciiTheme="minorHAnsi" w:hAnsiTheme="minorHAnsi" w:cstheme="minorHAnsi"/>
          <w:color w:val="16231D"/>
          <w:spacing w:val="4"/>
          <w:sz w:val="22"/>
          <w:szCs w:val="22"/>
        </w:rPr>
        <w:t xml:space="preserve">D: </w:t>
      </w:r>
      <w:r w:rsidR="001C3C9D">
        <w:rPr>
          <w:rFonts w:asciiTheme="minorHAnsi" w:hAnsiTheme="minorHAnsi" w:cstheme="minorHAnsi"/>
          <w:color w:val="16231D"/>
          <w:spacing w:val="4"/>
          <w:sz w:val="22"/>
          <w:szCs w:val="22"/>
        </w:rPr>
        <w:t>(</w:t>
      </w:r>
      <w:r w:rsidR="009718E7">
        <w:rPr>
          <w:rFonts w:asciiTheme="minorHAnsi" w:hAnsiTheme="minorHAnsi" w:cstheme="minorHAnsi"/>
          <w:color w:val="16231D"/>
          <w:spacing w:val="4"/>
          <w:sz w:val="22"/>
          <w:szCs w:val="22"/>
        </w:rPr>
        <w:t>minimum $5,000,</w:t>
      </w:r>
      <w:r w:rsidR="001C3C9D">
        <w:rPr>
          <w:rFonts w:asciiTheme="minorHAnsi" w:hAnsiTheme="minorHAnsi" w:cstheme="minorHAnsi"/>
          <w:color w:val="16231D"/>
          <w:spacing w:val="4"/>
          <w:sz w:val="22"/>
          <w:szCs w:val="22"/>
        </w:rPr>
        <w:t xml:space="preserve"> </w:t>
      </w:r>
      <w:r w:rsidR="009718E7" w:rsidRPr="001C3C9D">
        <w:rPr>
          <w:rFonts w:asciiTheme="minorHAnsi" w:hAnsiTheme="minorHAnsi" w:cstheme="minorHAnsi"/>
          <w:color w:val="16231D"/>
          <w:spacing w:val="4"/>
          <w:sz w:val="22"/>
          <w:szCs w:val="22"/>
        </w:rPr>
        <w:t>maximum $20,000</w:t>
      </w:r>
      <w:r w:rsidR="001C3C9D">
        <w:rPr>
          <w:rFonts w:asciiTheme="minorHAnsi" w:hAnsiTheme="minorHAnsi" w:cstheme="minorHAnsi"/>
          <w:color w:val="16231D"/>
          <w:spacing w:val="4"/>
          <w:sz w:val="22"/>
          <w:szCs w:val="22"/>
        </w:rPr>
        <w:t>)</w:t>
      </w:r>
    </w:p>
    <w:p w14:paraId="49FFE25E" w14:textId="5F39DDC4" w:rsidR="001E4B74" w:rsidRPr="00F44CB3" w:rsidRDefault="001E4B74" w:rsidP="00084B12">
      <w:pPr>
        <w:pStyle w:val="BodyText"/>
        <w:numPr>
          <w:ilvl w:val="0"/>
          <w:numId w:val="8"/>
        </w:numPr>
        <w:tabs>
          <w:tab w:val="left" w:pos="7650"/>
        </w:tabs>
        <w:ind w:right="400"/>
        <w:rPr>
          <w:rFonts w:asciiTheme="minorHAnsi" w:hAnsiTheme="minorHAnsi" w:cstheme="minorHAnsi"/>
          <w:sz w:val="22"/>
          <w:szCs w:val="22"/>
        </w:rPr>
      </w:pPr>
      <w:r>
        <w:rPr>
          <w:rFonts w:asciiTheme="minorHAnsi" w:hAnsiTheme="minorHAnsi" w:cstheme="minorHAnsi"/>
          <w:color w:val="16231D"/>
          <w:spacing w:val="4"/>
          <w:sz w:val="22"/>
          <w:szCs w:val="22"/>
        </w:rPr>
        <w:t>TOTAL PROJECT COST (funding requested + cost-share)</w:t>
      </w:r>
      <w:r w:rsidR="00084B12">
        <w:rPr>
          <w:rFonts w:asciiTheme="minorHAnsi" w:hAnsiTheme="minorHAnsi" w:cstheme="minorHAnsi"/>
          <w:color w:val="16231D"/>
          <w:spacing w:val="4"/>
          <w:sz w:val="22"/>
          <w:szCs w:val="22"/>
        </w:rPr>
        <w:t xml:space="preserve">: 2026 Communities Caring for Canopy projects require at least 1:1 cost-share (e.g., applicant requests $5,000 and must provide match valued at $5,000 or higher). </w:t>
      </w:r>
      <w:r w:rsidR="00084B12">
        <w:rPr>
          <w:rFonts w:asciiTheme="minorHAnsi" w:hAnsiTheme="minorHAnsi" w:cstheme="minorHAnsi"/>
          <w:color w:val="16231D"/>
          <w:spacing w:val="4"/>
          <w:sz w:val="22"/>
          <w:szCs w:val="22"/>
        </w:rPr>
        <w:br/>
      </w:r>
      <w:r w:rsidR="00084B12">
        <w:rPr>
          <w:rFonts w:asciiTheme="minorHAnsi" w:hAnsiTheme="minorHAnsi" w:cstheme="minorHAnsi"/>
          <w:color w:val="16231D"/>
          <w:spacing w:val="4"/>
          <w:sz w:val="22"/>
          <w:szCs w:val="22"/>
        </w:rPr>
        <w:br/>
      </w:r>
    </w:p>
    <w:p w14:paraId="50EF2B0A" w14:textId="0D17698D" w:rsidR="00F44CB3" w:rsidRPr="00521CE8" w:rsidRDefault="0063537D" w:rsidP="008E3A8B">
      <w:pPr>
        <w:pStyle w:val="BodyText"/>
        <w:numPr>
          <w:ilvl w:val="0"/>
          <w:numId w:val="8"/>
        </w:numPr>
        <w:tabs>
          <w:tab w:val="left" w:pos="7650"/>
        </w:tabs>
        <w:spacing w:line="475" w:lineRule="auto"/>
        <w:ind w:right="400"/>
        <w:rPr>
          <w:rFonts w:asciiTheme="minorHAnsi" w:hAnsiTheme="minorHAnsi" w:cstheme="minorHAnsi"/>
          <w:sz w:val="22"/>
          <w:szCs w:val="22"/>
        </w:rPr>
      </w:pPr>
      <w:r>
        <w:rPr>
          <w:rFonts w:asciiTheme="minorHAnsi" w:hAnsiTheme="minorHAnsi" w:cstheme="minorHAnsi"/>
          <w:color w:val="16231D"/>
          <w:spacing w:val="4"/>
          <w:sz w:val="22"/>
          <w:szCs w:val="22"/>
        </w:rPr>
        <w:t xml:space="preserve">WOULD YOU ACCEPT A PARTIAL AWARD?: </w:t>
      </w:r>
    </w:p>
    <w:p w14:paraId="02CEB5A2" w14:textId="08844A44" w:rsidR="00521CE8" w:rsidRPr="008E3A8B" w:rsidRDefault="00521CE8" w:rsidP="008E3A8B">
      <w:pPr>
        <w:pStyle w:val="BodyText"/>
        <w:numPr>
          <w:ilvl w:val="0"/>
          <w:numId w:val="8"/>
        </w:numPr>
        <w:tabs>
          <w:tab w:val="left" w:pos="7650"/>
        </w:tabs>
        <w:spacing w:line="475" w:lineRule="auto"/>
        <w:ind w:right="400"/>
        <w:rPr>
          <w:rFonts w:asciiTheme="minorHAnsi" w:hAnsiTheme="minorHAnsi" w:cstheme="minorHAnsi"/>
          <w:sz w:val="22"/>
          <w:szCs w:val="22"/>
        </w:rPr>
      </w:pPr>
      <w:r>
        <w:rPr>
          <w:rFonts w:asciiTheme="minorHAnsi" w:hAnsiTheme="minorHAnsi" w:cstheme="minorHAnsi"/>
          <w:sz w:val="22"/>
          <w:szCs w:val="22"/>
        </w:rPr>
        <w:t>IF YOUR PROJECT INCLUDES TREE PLANTING, NUMBER OF TREES PROPOSED TO BE PLANTED:</w:t>
      </w:r>
    </w:p>
    <w:p w14:paraId="5BA33DE9" w14:textId="7734A400" w:rsidR="00EE5B2F" w:rsidRDefault="000C727F" w:rsidP="00CC4B8C">
      <w:pPr>
        <w:pStyle w:val="BodyText"/>
        <w:numPr>
          <w:ilvl w:val="0"/>
          <w:numId w:val="8"/>
        </w:numPr>
        <w:tabs>
          <w:tab w:val="left" w:pos="7650"/>
        </w:tabs>
        <w:ind w:right="400"/>
        <w:rPr>
          <w:rFonts w:asciiTheme="minorHAnsi" w:hAnsiTheme="minorHAnsi" w:cstheme="minorHAnsi"/>
          <w:sz w:val="22"/>
          <w:szCs w:val="22"/>
        </w:rPr>
      </w:pPr>
      <w:r>
        <w:rPr>
          <w:rFonts w:asciiTheme="minorHAnsi" w:hAnsiTheme="minorHAnsi" w:cstheme="minorHAnsi"/>
          <w:color w:val="16231D"/>
          <w:spacing w:val="4"/>
          <w:sz w:val="22"/>
          <w:szCs w:val="22"/>
        </w:rPr>
        <w:t xml:space="preserve">IF YOUR PROJECT INCLUDES TREE MAINTENANCE, </w:t>
      </w:r>
      <w:r w:rsidR="008E3A8B">
        <w:rPr>
          <w:rFonts w:asciiTheme="minorHAnsi" w:hAnsiTheme="minorHAnsi" w:cstheme="minorHAnsi"/>
          <w:color w:val="16231D"/>
          <w:spacing w:val="4"/>
          <w:sz w:val="22"/>
          <w:szCs w:val="22"/>
        </w:rPr>
        <w:t xml:space="preserve">NUMBER </w:t>
      </w:r>
      <w:r w:rsidR="00EE5B2F">
        <w:rPr>
          <w:rFonts w:asciiTheme="minorHAnsi" w:hAnsiTheme="minorHAnsi" w:cstheme="minorHAnsi"/>
          <w:color w:val="16231D"/>
          <w:spacing w:val="4"/>
          <w:sz w:val="22"/>
          <w:szCs w:val="22"/>
        </w:rPr>
        <w:t xml:space="preserve">OF TREES PROPOSED TO BE MAINTAINED, BY </w:t>
      </w:r>
      <w:r w:rsidR="003A0366">
        <w:rPr>
          <w:rFonts w:asciiTheme="minorHAnsi" w:hAnsiTheme="minorHAnsi" w:cstheme="minorHAnsi"/>
          <w:color w:val="16231D"/>
          <w:spacing w:val="4"/>
          <w:sz w:val="22"/>
          <w:szCs w:val="22"/>
        </w:rPr>
        <w:t>ESTIMATED DIAMETER</w:t>
      </w:r>
      <w:r w:rsidR="00EE5B2F">
        <w:rPr>
          <w:rFonts w:asciiTheme="minorHAnsi" w:hAnsiTheme="minorHAnsi" w:cstheme="minorHAnsi"/>
          <w:color w:val="16231D"/>
          <w:spacing w:val="4"/>
          <w:sz w:val="22"/>
          <w:szCs w:val="22"/>
        </w:rPr>
        <w:t xml:space="preserve"> CLASS</w:t>
      </w:r>
      <w:r w:rsidR="00B1322F">
        <w:rPr>
          <w:rFonts w:asciiTheme="minorHAnsi" w:hAnsiTheme="minorHAnsi" w:cstheme="minorHAnsi"/>
          <w:color w:val="16231D"/>
          <w:spacing w:val="4"/>
          <w:sz w:val="22"/>
          <w:szCs w:val="22"/>
        </w:rPr>
        <w:t xml:space="preserve">: </w:t>
      </w:r>
      <w:r w:rsidR="00CE66BC" w:rsidRPr="00CE66BC">
        <w:rPr>
          <w:rFonts w:asciiTheme="minorHAnsi" w:hAnsiTheme="minorHAnsi" w:cstheme="minorHAnsi"/>
          <w:color w:val="16231D"/>
          <w:spacing w:val="4"/>
          <w:sz w:val="22"/>
          <w:szCs w:val="22"/>
        </w:rPr>
        <w:t>Provide an exact number or estimated range for each diameter size class</w:t>
      </w:r>
      <w:r w:rsidR="001D7899">
        <w:rPr>
          <w:rFonts w:asciiTheme="minorHAnsi" w:hAnsiTheme="minorHAnsi" w:cstheme="minorHAnsi"/>
          <w:color w:val="16231D"/>
          <w:spacing w:val="4"/>
          <w:sz w:val="22"/>
          <w:szCs w:val="22"/>
        </w:rPr>
        <w:t>, as applicable to the project</w:t>
      </w:r>
      <w:r w:rsidR="00CE66BC" w:rsidRPr="00CE66BC">
        <w:rPr>
          <w:rFonts w:asciiTheme="minorHAnsi" w:hAnsiTheme="minorHAnsi" w:cstheme="minorHAnsi"/>
          <w:color w:val="16231D"/>
          <w:spacing w:val="4"/>
          <w:sz w:val="22"/>
          <w:szCs w:val="22"/>
        </w:rPr>
        <w:t>. Applications should follow this format:</w:t>
      </w:r>
      <w:r w:rsidR="00CC4B8C">
        <w:rPr>
          <w:rFonts w:asciiTheme="minorHAnsi" w:hAnsiTheme="minorHAnsi" w:cstheme="minorHAnsi"/>
          <w:color w:val="16231D"/>
          <w:spacing w:val="4"/>
          <w:sz w:val="22"/>
          <w:szCs w:val="22"/>
        </w:rPr>
        <w:br/>
      </w:r>
    </w:p>
    <w:p w14:paraId="381762D6" w14:textId="1111750B" w:rsidR="003A0366" w:rsidRDefault="00B1322F" w:rsidP="00B1322F">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0 – 6”:</w:t>
      </w:r>
    </w:p>
    <w:p w14:paraId="2422D6D5" w14:textId="78926753" w:rsidR="00B1322F" w:rsidRDefault="00B1322F" w:rsidP="00B1322F">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6-12”</w:t>
      </w:r>
      <w:r w:rsidR="00CC4B8C">
        <w:rPr>
          <w:rFonts w:asciiTheme="minorHAnsi" w:hAnsiTheme="minorHAnsi" w:cstheme="minorHAnsi"/>
          <w:sz w:val="22"/>
          <w:szCs w:val="22"/>
        </w:rPr>
        <w:t>:</w:t>
      </w:r>
    </w:p>
    <w:p w14:paraId="20955774" w14:textId="2392D9EF" w:rsidR="00B1322F" w:rsidRDefault="00B1322F" w:rsidP="00B1322F">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12-18”</w:t>
      </w:r>
      <w:r w:rsidR="00CC4B8C">
        <w:rPr>
          <w:rFonts w:asciiTheme="minorHAnsi" w:hAnsiTheme="minorHAnsi" w:cstheme="minorHAnsi"/>
          <w:sz w:val="22"/>
          <w:szCs w:val="22"/>
        </w:rPr>
        <w:t>:</w:t>
      </w:r>
    </w:p>
    <w:p w14:paraId="20BE86AF" w14:textId="53BF6630" w:rsidR="00B1322F" w:rsidRDefault="00B1322F" w:rsidP="00B1322F">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18-24”</w:t>
      </w:r>
      <w:r w:rsidR="00CC4B8C">
        <w:rPr>
          <w:rFonts w:asciiTheme="minorHAnsi" w:hAnsiTheme="minorHAnsi" w:cstheme="minorHAnsi"/>
          <w:sz w:val="22"/>
          <w:szCs w:val="22"/>
        </w:rPr>
        <w:t>:</w:t>
      </w:r>
    </w:p>
    <w:p w14:paraId="1FBF2C21" w14:textId="4ED0F676" w:rsidR="00317828" w:rsidRPr="000C727F" w:rsidRDefault="00317828" w:rsidP="000C727F">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24” +</w:t>
      </w:r>
      <w:r w:rsidR="00CC4B8C">
        <w:rPr>
          <w:rFonts w:asciiTheme="minorHAnsi" w:hAnsiTheme="minorHAnsi" w:cstheme="minorHAnsi"/>
          <w:sz w:val="22"/>
          <w:szCs w:val="22"/>
        </w:rPr>
        <w:t>:</w:t>
      </w:r>
    </w:p>
    <w:p w14:paraId="2127A47A" w14:textId="2F51380B" w:rsidR="00B162D0" w:rsidRPr="00CC4B8C" w:rsidRDefault="00B162D0" w:rsidP="00317828">
      <w:pPr>
        <w:pStyle w:val="BodyText"/>
        <w:tabs>
          <w:tab w:val="left" w:pos="7650"/>
        </w:tabs>
        <w:spacing w:line="276" w:lineRule="auto"/>
        <w:ind w:left="0" w:right="400"/>
        <w:rPr>
          <w:rFonts w:asciiTheme="minorHAnsi" w:hAnsiTheme="minorHAnsi" w:cstheme="minorHAnsi"/>
          <w:sz w:val="22"/>
          <w:szCs w:val="22"/>
        </w:rPr>
      </w:pPr>
    </w:p>
    <w:p w14:paraId="0096F7E1" w14:textId="32E2572A" w:rsidR="00CC4B8C" w:rsidRDefault="000C727F" w:rsidP="00CC4B8C">
      <w:pPr>
        <w:pStyle w:val="BodyText"/>
        <w:numPr>
          <w:ilvl w:val="0"/>
          <w:numId w:val="8"/>
        </w:numPr>
        <w:tabs>
          <w:tab w:val="left" w:pos="7650"/>
        </w:tabs>
        <w:ind w:right="400"/>
        <w:rPr>
          <w:rFonts w:asciiTheme="minorHAnsi" w:hAnsiTheme="minorHAnsi" w:cstheme="minorHAnsi"/>
          <w:sz w:val="22"/>
          <w:szCs w:val="22"/>
        </w:rPr>
      </w:pPr>
      <w:r>
        <w:rPr>
          <w:rFonts w:asciiTheme="minorHAnsi" w:hAnsiTheme="minorHAnsi" w:cstheme="minorHAnsi"/>
          <w:color w:val="16231D"/>
          <w:spacing w:val="4"/>
          <w:sz w:val="22"/>
          <w:szCs w:val="22"/>
        </w:rPr>
        <w:t xml:space="preserve">IF YOUR PROJECT INCLUDES RISK OR ASH TRE REMOVAL&lt; </w:t>
      </w:r>
      <w:r w:rsidR="00CC4B8C">
        <w:rPr>
          <w:rFonts w:asciiTheme="minorHAnsi" w:hAnsiTheme="minorHAnsi" w:cstheme="minorHAnsi"/>
          <w:color w:val="16231D"/>
          <w:spacing w:val="4"/>
          <w:sz w:val="22"/>
          <w:szCs w:val="22"/>
        </w:rPr>
        <w:t xml:space="preserve">NUMBER OF TREES PROPOSED TO BE REMOVED, BY ESTIMATED DIAMETER CLASS: </w:t>
      </w:r>
      <w:r w:rsidR="00FC5085" w:rsidRPr="00CE66BC">
        <w:rPr>
          <w:rFonts w:asciiTheme="minorHAnsi" w:hAnsiTheme="minorHAnsi" w:cstheme="minorHAnsi"/>
          <w:color w:val="16231D"/>
          <w:spacing w:val="4"/>
          <w:sz w:val="22"/>
          <w:szCs w:val="22"/>
        </w:rPr>
        <w:t>Provide an exact number or estimated range for each diameter size class</w:t>
      </w:r>
      <w:r w:rsidR="00FC5085">
        <w:rPr>
          <w:rFonts w:asciiTheme="minorHAnsi" w:hAnsiTheme="minorHAnsi" w:cstheme="minorHAnsi"/>
          <w:color w:val="16231D"/>
          <w:spacing w:val="4"/>
          <w:sz w:val="22"/>
          <w:szCs w:val="22"/>
        </w:rPr>
        <w:t>, as applicable to the project</w:t>
      </w:r>
      <w:r w:rsidR="00FC5085" w:rsidRPr="00CE66BC">
        <w:rPr>
          <w:rFonts w:asciiTheme="minorHAnsi" w:hAnsiTheme="minorHAnsi" w:cstheme="minorHAnsi"/>
          <w:color w:val="16231D"/>
          <w:spacing w:val="4"/>
          <w:sz w:val="22"/>
          <w:szCs w:val="22"/>
        </w:rPr>
        <w:t>. Applications should follow this format:</w:t>
      </w:r>
      <w:r w:rsidR="00FC5085">
        <w:rPr>
          <w:rFonts w:asciiTheme="minorHAnsi" w:hAnsiTheme="minorHAnsi" w:cstheme="minorHAnsi"/>
          <w:color w:val="16231D"/>
          <w:spacing w:val="4"/>
          <w:sz w:val="22"/>
          <w:szCs w:val="22"/>
        </w:rPr>
        <w:br/>
      </w:r>
    </w:p>
    <w:p w14:paraId="3AB01967" w14:textId="77777777" w:rsidR="00CC4B8C" w:rsidRDefault="00CC4B8C" w:rsidP="00CC4B8C">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0 – 6”:</w:t>
      </w:r>
    </w:p>
    <w:p w14:paraId="10CB53C5" w14:textId="77777777" w:rsidR="00CC4B8C" w:rsidRDefault="00CC4B8C" w:rsidP="00CC4B8C">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6-12”:</w:t>
      </w:r>
    </w:p>
    <w:p w14:paraId="63597937" w14:textId="77777777" w:rsidR="00CC4B8C" w:rsidRDefault="00CC4B8C" w:rsidP="00CC4B8C">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12-18”:</w:t>
      </w:r>
    </w:p>
    <w:p w14:paraId="7A8C2C36" w14:textId="77777777" w:rsidR="00CC4B8C" w:rsidRDefault="00CC4B8C" w:rsidP="00CC4B8C">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18-24”:</w:t>
      </w:r>
    </w:p>
    <w:p w14:paraId="4506BB9E" w14:textId="47F555EE" w:rsidR="00B162D0" w:rsidRPr="000C727F" w:rsidRDefault="00317828" w:rsidP="000C727F">
      <w:pPr>
        <w:pStyle w:val="BodyText"/>
        <w:numPr>
          <w:ilvl w:val="1"/>
          <w:numId w:val="8"/>
        </w:numPr>
        <w:tabs>
          <w:tab w:val="left" w:pos="7650"/>
        </w:tabs>
        <w:spacing w:line="276" w:lineRule="auto"/>
        <w:ind w:right="400"/>
        <w:rPr>
          <w:rFonts w:asciiTheme="minorHAnsi" w:hAnsiTheme="minorHAnsi" w:cstheme="minorHAnsi"/>
          <w:sz w:val="22"/>
          <w:szCs w:val="22"/>
        </w:rPr>
      </w:pPr>
      <w:r>
        <w:rPr>
          <w:rFonts w:asciiTheme="minorHAnsi" w:hAnsiTheme="minorHAnsi" w:cstheme="minorHAnsi"/>
          <w:sz w:val="22"/>
          <w:szCs w:val="22"/>
        </w:rPr>
        <w:t>24” +</w:t>
      </w:r>
      <w:r w:rsidR="00CC4B8C">
        <w:rPr>
          <w:rFonts w:asciiTheme="minorHAnsi" w:hAnsiTheme="minorHAnsi" w:cstheme="minorHAnsi"/>
          <w:sz w:val="22"/>
          <w:szCs w:val="22"/>
        </w:rPr>
        <w:t>:</w:t>
      </w:r>
      <w:r>
        <w:rPr>
          <w:rFonts w:asciiTheme="minorHAnsi" w:hAnsiTheme="minorHAnsi" w:cstheme="minorHAnsi"/>
          <w:sz w:val="22"/>
          <w:szCs w:val="22"/>
        </w:rPr>
        <w:br/>
      </w:r>
    </w:p>
    <w:p w14:paraId="1249D902" w14:textId="77777777" w:rsidR="00B162D0" w:rsidRDefault="00B162D0" w:rsidP="00B162D0">
      <w:pPr>
        <w:widowControl/>
        <w:spacing w:before="100" w:after="200" w:line="276" w:lineRule="auto"/>
        <w:contextualSpacing/>
      </w:pPr>
    </w:p>
    <w:p w14:paraId="76EB9736" w14:textId="77777777" w:rsidR="009C3228" w:rsidRDefault="009C3228">
      <w:pPr>
        <w:rPr>
          <w:rFonts w:eastAsia="Calibri" w:cstheme="minorHAnsi"/>
        </w:rPr>
      </w:pPr>
    </w:p>
    <w:p w14:paraId="5028D481" w14:textId="77777777" w:rsidR="009C3228" w:rsidRPr="000E40E9" w:rsidRDefault="009C3228">
      <w:pPr>
        <w:rPr>
          <w:rFonts w:eastAsia="Calibri" w:cstheme="minorHAnsi"/>
        </w:rPr>
      </w:pPr>
    </w:p>
    <w:p w14:paraId="799616BB" w14:textId="77777777" w:rsidR="00D7561C" w:rsidRPr="000E40E9" w:rsidRDefault="00D7561C">
      <w:pPr>
        <w:spacing w:before="8"/>
        <w:rPr>
          <w:rFonts w:eastAsia="Calibri" w:cstheme="minorHAnsi"/>
        </w:rPr>
      </w:pPr>
    </w:p>
    <w:p w14:paraId="0DF2F35B" w14:textId="3CA38395" w:rsidR="00D7561C" w:rsidRPr="000E40E9" w:rsidRDefault="001D66AF">
      <w:pPr>
        <w:spacing w:line="429" w:lineRule="exact"/>
        <w:ind w:left="111"/>
        <w:rPr>
          <w:rFonts w:eastAsia="Calibri" w:cstheme="minorHAnsi"/>
        </w:rPr>
      </w:pPr>
      <w:r w:rsidRPr="000E40E9">
        <w:rPr>
          <w:rFonts w:eastAsia="Calibri" w:cstheme="minorHAnsi"/>
          <w:noProof/>
          <w:position w:val="-8"/>
        </w:rPr>
        <mc:AlternateContent>
          <mc:Choice Requires="wps">
            <w:drawing>
              <wp:inline distT="0" distB="0" distL="0" distR="0" wp14:anchorId="252416E6" wp14:editId="7CD2C383">
                <wp:extent cx="5942330" cy="273050"/>
                <wp:effectExtent l="635" t="0" r="635" b="0"/>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F012CA" w14:textId="0657D1DF" w:rsidR="00D7561C" w:rsidRDefault="003053B7">
                            <w:pPr>
                              <w:spacing w:before="57"/>
                              <w:ind w:left="88"/>
                              <w:rPr>
                                <w:rFonts w:ascii="Calibri" w:eastAsia="Calibri" w:hAnsi="Calibri" w:cs="Calibri"/>
                              </w:rPr>
                            </w:pPr>
                            <w:r>
                              <w:rPr>
                                <w:rFonts w:ascii="Calibri"/>
                                <w:color w:val="FFFFFF"/>
                                <w:spacing w:val="13"/>
                              </w:rPr>
                              <w:t xml:space="preserve">SECTION 3: </w:t>
                            </w:r>
                            <w:r w:rsidR="00B162D0">
                              <w:rPr>
                                <w:rFonts w:ascii="Calibri"/>
                                <w:color w:val="FFFFFF"/>
                                <w:spacing w:val="13"/>
                              </w:rPr>
                              <w:t>PROJECT NARRATIVE</w:t>
                            </w:r>
                          </w:p>
                        </w:txbxContent>
                      </wps:txbx>
                      <wps:bodyPr rot="0" vert="horz" wrap="square" lIns="0" tIns="0" rIns="0" bIns="0" anchor="t" anchorCtr="0" upright="1">
                        <a:noAutofit/>
                      </wps:bodyPr>
                    </wps:wsp>
                  </a:graphicData>
                </a:graphic>
              </wp:inline>
            </w:drawing>
          </mc:Choice>
          <mc:Fallback>
            <w:pict>
              <v:shape w14:anchorId="252416E6" id="Text Box 19" o:spid="_x0000_s1028"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" fillcolor="#2c483b" stroked="f">
                <v:textbox inset="0,0,0,0">
                  <w:txbxContent>
                    <w:p w14:paraId="1EF012CA" w14:textId="0657D1DF" w:rsidR="00D7561C" w:rsidRDefault="003053B7">
                      <w:pPr>
                        <w:spacing w:before="57"/>
                        <w:ind w:left="88"/>
                        <w:rPr>
                          <w:rFonts w:ascii="Calibri" w:eastAsia="Calibri" w:hAnsi="Calibri" w:cs="Calibri"/>
                        </w:rPr>
                      </w:pPr>
                      <w:r>
                        <w:rPr>
                          <w:rFonts w:ascii="Calibri"/>
                          <w:color w:val="FFFFFF"/>
                          <w:spacing w:val="13"/>
                        </w:rPr>
                        <w:t xml:space="preserve">SECTION 3: </w:t>
                      </w:r>
                      <w:r w:rsidR="00B162D0">
                        <w:rPr>
                          <w:rFonts w:ascii="Calibri"/>
                          <w:color w:val="FFFFFF"/>
                          <w:spacing w:val="13"/>
                        </w:rPr>
                        <w:t>PROJECT NARRATIVE</w:t>
                      </w:r>
                    </w:p>
                  </w:txbxContent>
                </v:textbox>
                <w10:anchorlock/>
              </v:shape>
            </w:pict>
          </mc:Fallback>
        </mc:AlternateContent>
      </w:r>
    </w:p>
    <w:p w14:paraId="3C6EA16E" w14:textId="7EB2A077" w:rsidR="00D7561C" w:rsidRPr="000E40E9" w:rsidRDefault="00B162D0" w:rsidP="00B162D0">
      <w:pPr>
        <w:pStyle w:val="BodyText"/>
        <w:numPr>
          <w:ilvl w:val="0"/>
          <w:numId w:val="8"/>
        </w:numPr>
        <w:spacing w:before="100"/>
        <w:ind w:right="221"/>
        <w:rPr>
          <w:rFonts w:asciiTheme="minorHAnsi" w:hAnsiTheme="minorHAnsi" w:cstheme="minorHAnsi"/>
          <w:sz w:val="22"/>
          <w:szCs w:val="22"/>
        </w:rPr>
      </w:pPr>
      <w:r>
        <w:rPr>
          <w:rFonts w:asciiTheme="minorHAnsi" w:hAnsiTheme="minorHAnsi" w:cstheme="minorHAnsi"/>
          <w:color w:val="16231D"/>
          <w:spacing w:val="4"/>
          <w:sz w:val="22"/>
          <w:szCs w:val="22"/>
        </w:rPr>
        <w:t>STATEMENT OF NEED</w:t>
      </w:r>
      <w:r w:rsidR="00487807" w:rsidRPr="000E40E9">
        <w:rPr>
          <w:rFonts w:asciiTheme="minorHAnsi" w:hAnsiTheme="minorHAnsi" w:cstheme="minorHAnsi"/>
          <w:color w:val="16231D"/>
          <w:spacing w:val="3"/>
          <w:sz w:val="22"/>
          <w:szCs w:val="22"/>
        </w:rPr>
        <w:t>:</w:t>
      </w:r>
    </w:p>
    <w:p w14:paraId="7B33DBB7" w14:textId="2771826B" w:rsidR="00D7561C" w:rsidRPr="000E40E9" w:rsidRDefault="00EE0F39" w:rsidP="00EE0F39">
      <w:pPr>
        <w:spacing w:before="6"/>
        <w:ind w:left="48"/>
        <w:jc w:val="both"/>
        <w:rPr>
          <w:rFonts w:eastAsia="Calibri" w:cstheme="minorHAnsi"/>
        </w:rPr>
      </w:pPr>
      <w:r w:rsidRPr="00EE0F39">
        <w:rPr>
          <w:rFonts w:cs="Calibri Light"/>
          <w:color w:val="000000"/>
          <w:shd w:val="clear" w:color="auto" w:fill="FFFFFF"/>
        </w:rPr>
        <w:t>Provide a succinct statement of need for funding, identifying the opportunities and desired outcomes of the proposed project. How will the project help to further your community or school goals? Include any information that supports a comprehensive understanding of the applicant’s situation, e.g., tree inventory or survey results, planning efforts, and who has been or will be involved in making decisions about urban and community forestry management. Limit 4,000 characters.</w:t>
      </w:r>
    </w:p>
    <w:p w14:paraId="11577D3A" w14:textId="77777777" w:rsidR="00602479" w:rsidRDefault="00602479" w:rsidP="004327F5">
      <w:pPr>
        <w:pStyle w:val="BodyText"/>
        <w:spacing w:line="472" w:lineRule="auto"/>
        <w:ind w:left="0" w:right="760"/>
        <w:rPr>
          <w:rFonts w:asciiTheme="minorHAnsi" w:hAnsiTheme="minorHAnsi" w:cstheme="minorHAnsi"/>
          <w:color w:val="16231D"/>
          <w:spacing w:val="3"/>
          <w:sz w:val="22"/>
          <w:szCs w:val="22"/>
        </w:rPr>
      </w:pPr>
    </w:p>
    <w:p w14:paraId="1222444A"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40AB1786"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18F4C268"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2FB396FF"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0263972C"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5FFEC6CF"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3077B17A"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0B6C33BB"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6B044D4C"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3569C68A"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2E7727BB"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12F26815"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3CA81201"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7C6A6876"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58520CFE"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6DC6D359"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61577AB7"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7FD13771" w14:textId="77777777" w:rsidR="009C3228" w:rsidRDefault="009C3228" w:rsidP="004327F5">
      <w:pPr>
        <w:pStyle w:val="BodyText"/>
        <w:spacing w:line="472" w:lineRule="auto"/>
        <w:ind w:left="0" w:right="760"/>
        <w:rPr>
          <w:rFonts w:asciiTheme="minorHAnsi" w:hAnsiTheme="minorHAnsi" w:cstheme="minorHAnsi"/>
          <w:color w:val="16231D"/>
          <w:spacing w:val="3"/>
          <w:sz w:val="22"/>
          <w:szCs w:val="22"/>
        </w:rPr>
      </w:pPr>
    </w:p>
    <w:p w14:paraId="4716ADE4" w14:textId="77777777" w:rsidR="009C3228" w:rsidRDefault="009C3228" w:rsidP="004327F5">
      <w:pPr>
        <w:pStyle w:val="BodyText"/>
        <w:spacing w:line="472" w:lineRule="auto"/>
        <w:ind w:left="0" w:right="760"/>
        <w:rPr>
          <w:rFonts w:asciiTheme="minorHAnsi" w:hAnsiTheme="minorHAnsi" w:cstheme="minorHAnsi"/>
          <w:color w:val="16231D"/>
          <w:spacing w:val="3"/>
          <w:sz w:val="22"/>
          <w:szCs w:val="22"/>
        </w:rPr>
      </w:pPr>
    </w:p>
    <w:p w14:paraId="4CBA1699" w14:textId="2C78B172" w:rsidR="00EE0F39" w:rsidRPr="00EE0F39" w:rsidRDefault="00EE0F39" w:rsidP="00CB29C6">
      <w:pPr>
        <w:pStyle w:val="ListParagraph"/>
        <w:widowControl/>
        <w:numPr>
          <w:ilvl w:val="0"/>
          <w:numId w:val="8"/>
        </w:numPr>
        <w:jc w:val="both"/>
        <w:rPr>
          <w:rFonts w:ascii="Segoe UI" w:eastAsia="Times New Roman" w:hAnsi="Segoe UI" w:cs="Segoe UI"/>
          <w:color w:val="000000"/>
          <w:sz w:val="21"/>
          <w:szCs w:val="21"/>
        </w:rPr>
      </w:pPr>
      <w:r w:rsidRPr="00EE0F39">
        <w:rPr>
          <w:rFonts w:ascii="Segoe UI" w:eastAsia="Times New Roman" w:hAnsi="Segoe UI" w:cs="Segoe UI"/>
          <w:color w:val="000000"/>
          <w:sz w:val="21"/>
          <w:szCs w:val="21"/>
        </w:rPr>
        <w:lastRenderedPageBreak/>
        <w:t>What do you plan on doing and how will you do it? In list format, describe what action steps you are planning to implement.  Include with each bulleted or hyphenated item a description of what will be done, the measurable results, and a timeline.   Please be as specific as possible; this list should outline every distinct deliverable of your project. Note that projects must be completed by October 29th, 2027. Limit 4,000 characters.</w:t>
      </w:r>
    </w:p>
    <w:p w14:paraId="19155A60" w14:textId="77777777" w:rsidR="00EE0F39" w:rsidRDefault="00EE0F39" w:rsidP="00CB29C6">
      <w:pPr>
        <w:widowControl/>
        <w:jc w:val="both"/>
        <w:rPr>
          <w:rFonts w:ascii="Times New Roman" w:eastAsia="Times New Roman" w:hAnsi="Times New Roman" w:cs="Times New Roman"/>
          <w:sz w:val="24"/>
          <w:szCs w:val="24"/>
        </w:rPr>
      </w:pPr>
      <w:r w:rsidRPr="00EE0F39">
        <w:rPr>
          <w:rFonts w:ascii="Segoe UI" w:eastAsia="Times New Roman" w:hAnsi="Segoe UI" w:cs="Segoe UI"/>
          <w:i/>
          <w:iCs/>
          <w:color w:val="000000"/>
          <w:sz w:val="21"/>
          <w:szCs w:val="21"/>
        </w:rPr>
        <w:br/>
        <w:t>Examples</w:t>
      </w:r>
      <w:r>
        <w:rPr>
          <w:rFonts w:ascii="Segoe UI" w:eastAsia="Times New Roman" w:hAnsi="Segoe UI" w:cs="Segoe UI"/>
          <w:i/>
          <w:iCs/>
          <w:color w:val="000000"/>
          <w:sz w:val="21"/>
          <w:szCs w:val="21"/>
        </w:rPr>
        <w:t>:</w:t>
      </w:r>
    </w:p>
    <w:p w14:paraId="65D0E87E" w14:textId="77777777" w:rsidR="00EE0F39" w:rsidRPr="00EE0F39" w:rsidRDefault="00EE0F39" w:rsidP="00CB29C6">
      <w:pPr>
        <w:pStyle w:val="ListParagraph"/>
        <w:widowControl/>
        <w:numPr>
          <w:ilvl w:val="0"/>
          <w:numId w:val="27"/>
        </w:numPr>
        <w:jc w:val="both"/>
        <w:rPr>
          <w:rFonts w:ascii="Times New Roman" w:eastAsia="Times New Roman" w:hAnsi="Times New Roman" w:cs="Times New Roman"/>
          <w:sz w:val="24"/>
          <w:szCs w:val="24"/>
        </w:rPr>
      </w:pPr>
      <w:r w:rsidRPr="00EE0F39">
        <w:rPr>
          <w:rFonts w:ascii="Segoe UI" w:eastAsia="Times New Roman" w:hAnsi="Segoe UI" w:cs="Segoe UI"/>
          <w:i/>
          <w:iCs/>
          <w:color w:val="000000"/>
          <w:sz w:val="21"/>
          <w:szCs w:val="21"/>
        </w:rPr>
        <w:t>The Town will develop an RFP to hire a contractor to source and plant four 2" caliper red maples and four 1.5" caliper hybrid elms at the town office complex by September 2026.</w:t>
      </w:r>
    </w:p>
    <w:p w14:paraId="69626247" w14:textId="77777777" w:rsidR="00EE0F39" w:rsidRPr="00EE0F39" w:rsidRDefault="00EE0F39" w:rsidP="00CB29C6">
      <w:pPr>
        <w:pStyle w:val="ListParagraph"/>
        <w:widowControl/>
        <w:numPr>
          <w:ilvl w:val="0"/>
          <w:numId w:val="27"/>
        </w:numPr>
        <w:jc w:val="both"/>
        <w:rPr>
          <w:rFonts w:ascii="Times New Roman" w:eastAsia="Times New Roman" w:hAnsi="Times New Roman" w:cs="Times New Roman"/>
          <w:sz w:val="24"/>
          <w:szCs w:val="24"/>
        </w:rPr>
      </w:pPr>
      <w:r w:rsidRPr="00EE0F39">
        <w:rPr>
          <w:rFonts w:ascii="Segoe UI" w:eastAsia="Times New Roman" w:hAnsi="Segoe UI" w:cs="Segoe UI"/>
          <w:i/>
          <w:iCs/>
          <w:color w:val="000000"/>
          <w:sz w:val="21"/>
          <w:szCs w:val="21"/>
        </w:rPr>
        <w:t>Members of the Tree Committee will develop a flyer to distribute to property owners about properly mulching trees to include with the town report and will have 2,500 copies printed by February 2027.</w:t>
      </w:r>
    </w:p>
    <w:p w14:paraId="373B79F4" w14:textId="265D6E6F" w:rsidR="00EE0F39" w:rsidRPr="00EE0F39" w:rsidRDefault="00EE0F39" w:rsidP="00CB29C6">
      <w:pPr>
        <w:pStyle w:val="ListParagraph"/>
        <w:widowControl/>
        <w:numPr>
          <w:ilvl w:val="0"/>
          <w:numId w:val="27"/>
        </w:numPr>
        <w:jc w:val="both"/>
        <w:rPr>
          <w:rFonts w:ascii="Times New Roman" w:eastAsia="Times New Roman" w:hAnsi="Times New Roman" w:cs="Times New Roman"/>
          <w:sz w:val="24"/>
          <w:szCs w:val="24"/>
        </w:rPr>
      </w:pPr>
      <w:r w:rsidRPr="00EE0F39">
        <w:rPr>
          <w:rFonts w:ascii="Segoe UI" w:eastAsia="Times New Roman" w:hAnsi="Segoe UI" w:cs="Segoe UI"/>
          <w:i/>
          <w:iCs/>
          <w:color w:val="000000"/>
          <w:sz w:val="21"/>
          <w:szCs w:val="21"/>
        </w:rPr>
        <w:t>The Town tree warden will mark at least 15 ash trees along Main Street and Park Street to be removed and will provide a summary of the ash removal project for the town website, as well as posting in Front Porch Forum, by December 2026.</w:t>
      </w:r>
    </w:p>
    <w:p w14:paraId="30482F8B" w14:textId="765D547D" w:rsidR="00B162D0" w:rsidRDefault="00B162D0" w:rsidP="00CB29C6">
      <w:pPr>
        <w:widowControl/>
        <w:spacing w:before="100" w:after="200" w:line="276" w:lineRule="auto"/>
        <w:contextualSpacing/>
        <w:jc w:val="both"/>
      </w:pPr>
    </w:p>
    <w:p w14:paraId="2E6ED071" w14:textId="77777777" w:rsidR="00B162D0" w:rsidRDefault="00B162D0" w:rsidP="00B162D0">
      <w:pPr>
        <w:widowControl/>
        <w:spacing w:before="100" w:after="200" w:line="276" w:lineRule="auto"/>
        <w:contextualSpacing/>
      </w:pPr>
    </w:p>
    <w:p w14:paraId="53566A9D" w14:textId="77777777" w:rsidR="00B162D0" w:rsidRDefault="00B162D0" w:rsidP="00B162D0">
      <w:pPr>
        <w:widowControl/>
        <w:spacing w:before="100" w:after="200" w:line="276" w:lineRule="auto"/>
        <w:contextualSpacing/>
      </w:pPr>
    </w:p>
    <w:p w14:paraId="30D16541" w14:textId="77777777" w:rsidR="00B162D0" w:rsidRDefault="00B162D0" w:rsidP="00B162D0">
      <w:pPr>
        <w:widowControl/>
        <w:spacing w:before="100" w:after="200" w:line="276" w:lineRule="auto"/>
        <w:contextualSpacing/>
      </w:pPr>
    </w:p>
    <w:p w14:paraId="0F3E4F4A" w14:textId="77777777" w:rsidR="00B162D0" w:rsidRDefault="00B162D0" w:rsidP="00B162D0">
      <w:pPr>
        <w:widowControl/>
        <w:spacing w:before="100" w:after="200" w:line="276" w:lineRule="auto"/>
        <w:contextualSpacing/>
      </w:pPr>
    </w:p>
    <w:p w14:paraId="627E952A" w14:textId="77777777" w:rsidR="00B162D0" w:rsidRDefault="00B162D0" w:rsidP="00B162D0">
      <w:pPr>
        <w:widowControl/>
        <w:spacing w:before="100" w:after="200" w:line="276" w:lineRule="auto"/>
        <w:contextualSpacing/>
      </w:pPr>
    </w:p>
    <w:p w14:paraId="3DDE33A2" w14:textId="77777777" w:rsidR="00B162D0" w:rsidRDefault="00B162D0" w:rsidP="00B162D0">
      <w:pPr>
        <w:widowControl/>
        <w:spacing w:before="100" w:after="200" w:line="276" w:lineRule="auto"/>
        <w:contextualSpacing/>
      </w:pPr>
    </w:p>
    <w:p w14:paraId="25111387" w14:textId="77777777" w:rsidR="00B162D0" w:rsidRDefault="00B162D0" w:rsidP="00B162D0">
      <w:pPr>
        <w:widowControl/>
        <w:spacing w:before="100" w:after="200" w:line="276" w:lineRule="auto"/>
        <w:contextualSpacing/>
      </w:pPr>
    </w:p>
    <w:p w14:paraId="4018B01A" w14:textId="77777777" w:rsidR="00B162D0" w:rsidRDefault="00B162D0" w:rsidP="00B162D0">
      <w:pPr>
        <w:widowControl/>
        <w:spacing w:before="100" w:after="200" w:line="276" w:lineRule="auto"/>
        <w:contextualSpacing/>
      </w:pPr>
    </w:p>
    <w:p w14:paraId="4C0CBBD8" w14:textId="77777777" w:rsidR="00B162D0" w:rsidRDefault="00B162D0" w:rsidP="00B162D0">
      <w:pPr>
        <w:widowControl/>
        <w:spacing w:before="100" w:after="200" w:line="276" w:lineRule="auto"/>
        <w:contextualSpacing/>
      </w:pPr>
    </w:p>
    <w:p w14:paraId="518217C4" w14:textId="77777777" w:rsidR="00B162D0" w:rsidRDefault="00B162D0" w:rsidP="00B162D0">
      <w:pPr>
        <w:widowControl/>
        <w:spacing w:before="100" w:after="200" w:line="276" w:lineRule="auto"/>
        <w:contextualSpacing/>
      </w:pPr>
    </w:p>
    <w:p w14:paraId="74A9113F" w14:textId="77777777" w:rsidR="00B162D0" w:rsidRDefault="00B162D0" w:rsidP="00B162D0">
      <w:pPr>
        <w:widowControl/>
        <w:spacing w:before="100" w:after="200" w:line="276" w:lineRule="auto"/>
        <w:contextualSpacing/>
      </w:pPr>
    </w:p>
    <w:p w14:paraId="5EDE7A65" w14:textId="77777777" w:rsidR="00B162D0" w:rsidRDefault="00B162D0" w:rsidP="00B162D0">
      <w:pPr>
        <w:widowControl/>
        <w:spacing w:before="100" w:after="200" w:line="276" w:lineRule="auto"/>
        <w:contextualSpacing/>
      </w:pPr>
    </w:p>
    <w:p w14:paraId="62813A64" w14:textId="77777777" w:rsidR="00B162D0" w:rsidRDefault="00B162D0" w:rsidP="00B162D0">
      <w:pPr>
        <w:widowControl/>
        <w:spacing w:before="100" w:after="200" w:line="276" w:lineRule="auto"/>
        <w:contextualSpacing/>
      </w:pPr>
    </w:p>
    <w:p w14:paraId="1C701D75" w14:textId="77777777" w:rsidR="00B162D0" w:rsidRDefault="00B162D0" w:rsidP="00B162D0">
      <w:pPr>
        <w:widowControl/>
        <w:spacing w:before="100" w:after="200" w:line="276" w:lineRule="auto"/>
        <w:contextualSpacing/>
      </w:pPr>
    </w:p>
    <w:p w14:paraId="3136E223" w14:textId="77777777" w:rsidR="00B162D0" w:rsidRDefault="00B162D0" w:rsidP="00B162D0">
      <w:pPr>
        <w:widowControl/>
        <w:spacing w:before="100" w:after="200" w:line="276" w:lineRule="auto"/>
        <w:contextualSpacing/>
      </w:pPr>
    </w:p>
    <w:p w14:paraId="661F6FCD" w14:textId="77777777" w:rsidR="00B162D0" w:rsidRDefault="00B162D0" w:rsidP="00B162D0">
      <w:pPr>
        <w:widowControl/>
        <w:spacing w:before="100" w:after="200" w:line="276" w:lineRule="auto"/>
        <w:contextualSpacing/>
      </w:pPr>
    </w:p>
    <w:p w14:paraId="2892C4B5" w14:textId="77777777" w:rsidR="00B162D0" w:rsidRDefault="00B162D0" w:rsidP="00B162D0">
      <w:pPr>
        <w:widowControl/>
        <w:spacing w:before="100" w:after="200" w:line="276" w:lineRule="auto"/>
        <w:contextualSpacing/>
      </w:pPr>
    </w:p>
    <w:p w14:paraId="56E5B08A" w14:textId="77777777" w:rsidR="00B162D0" w:rsidRDefault="00B162D0" w:rsidP="00B162D0">
      <w:pPr>
        <w:widowControl/>
        <w:spacing w:before="100" w:after="200" w:line="276" w:lineRule="auto"/>
        <w:contextualSpacing/>
      </w:pPr>
    </w:p>
    <w:p w14:paraId="121F8B3A" w14:textId="77777777" w:rsidR="00B162D0" w:rsidRDefault="00B162D0" w:rsidP="00B162D0">
      <w:pPr>
        <w:widowControl/>
        <w:spacing w:before="100" w:after="200" w:line="276" w:lineRule="auto"/>
        <w:contextualSpacing/>
      </w:pPr>
    </w:p>
    <w:p w14:paraId="7BA95F69" w14:textId="77777777" w:rsidR="007D0A23" w:rsidRDefault="007D0A23" w:rsidP="00B162D0">
      <w:pPr>
        <w:widowControl/>
        <w:spacing w:before="100" w:after="200" w:line="276" w:lineRule="auto"/>
        <w:contextualSpacing/>
      </w:pPr>
    </w:p>
    <w:p w14:paraId="3C5A7900" w14:textId="77777777" w:rsidR="007D0A23" w:rsidRDefault="007D0A23" w:rsidP="00B162D0">
      <w:pPr>
        <w:widowControl/>
        <w:spacing w:before="100" w:after="200" w:line="276" w:lineRule="auto"/>
        <w:contextualSpacing/>
      </w:pPr>
    </w:p>
    <w:p w14:paraId="4C6EBFA6" w14:textId="77777777" w:rsidR="007D0A23" w:rsidRDefault="007D0A23" w:rsidP="00B162D0">
      <w:pPr>
        <w:widowControl/>
        <w:spacing w:before="100" w:after="200" w:line="276" w:lineRule="auto"/>
        <w:contextualSpacing/>
      </w:pPr>
    </w:p>
    <w:p w14:paraId="530EC300" w14:textId="77777777" w:rsidR="009C3228" w:rsidRDefault="009C3228" w:rsidP="00B162D0">
      <w:pPr>
        <w:widowControl/>
        <w:spacing w:before="100" w:after="200" w:line="276" w:lineRule="auto"/>
        <w:contextualSpacing/>
      </w:pPr>
    </w:p>
    <w:p w14:paraId="72D24EAF" w14:textId="77777777" w:rsidR="009C3228" w:rsidRDefault="009C3228" w:rsidP="00B162D0">
      <w:pPr>
        <w:widowControl/>
        <w:spacing w:before="100" w:after="200" w:line="276" w:lineRule="auto"/>
        <w:contextualSpacing/>
      </w:pPr>
    </w:p>
    <w:p w14:paraId="11CA240B" w14:textId="77777777" w:rsidR="00984DD8" w:rsidRDefault="00984DD8" w:rsidP="00B162D0">
      <w:pPr>
        <w:widowControl/>
        <w:spacing w:before="100" w:after="200" w:line="276" w:lineRule="auto"/>
        <w:contextualSpacing/>
      </w:pPr>
    </w:p>
    <w:p w14:paraId="20B30E2F" w14:textId="77777777" w:rsidR="00984DD8" w:rsidRDefault="00984DD8" w:rsidP="00B162D0">
      <w:pPr>
        <w:widowControl/>
        <w:spacing w:before="100" w:after="200" w:line="276" w:lineRule="auto"/>
        <w:contextualSpacing/>
      </w:pPr>
    </w:p>
    <w:p w14:paraId="31062488" w14:textId="77777777" w:rsidR="00984DD8" w:rsidRDefault="00984DD8" w:rsidP="00B162D0">
      <w:pPr>
        <w:widowControl/>
        <w:spacing w:before="100" w:after="200" w:line="276" w:lineRule="auto"/>
        <w:contextualSpacing/>
      </w:pPr>
    </w:p>
    <w:p w14:paraId="78EE7148" w14:textId="77777777" w:rsidR="009C3228" w:rsidRDefault="009C3228" w:rsidP="00B162D0">
      <w:pPr>
        <w:widowControl/>
        <w:spacing w:before="100" w:after="200" w:line="276" w:lineRule="auto"/>
        <w:contextualSpacing/>
      </w:pPr>
    </w:p>
    <w:p w14:paraId="6D7B03BF" w14:textId="29DA1FFD" w:rsidR="00D604B5" w:rsidRDefault="00B162D0" w:rsidP="00B162D0">
      <w:pPr>
        <w:pStyle w:val="BodyText"/>
        <w:numPr>
          <w:ilvl w:val="0"/>
          <w:numId w:val="8"/>
        </w:numPr>
        <w:tabs>
          <w:tab w:val="left" w:pos="7650"/>
        </w:tabs>
        <w:spacing w:line="243" w:lineRule="exact"/>
        <w:ind w:right="221"/>
        <w:rPr>
          <w:rFonts w:asciiTheme="minorHAnsi" w:hAnsiTheme="minorHAnsi" w:cstheme="minorHAnsi"/>
          <w:sz w:val="22"/>
          <w:szCs w:val="22"/>
        </w:rPr>
      </w:pPr>
      <w:r>
        <w:rPr>
          <w:rFonts w:asciiTheme="minorHAnsi" w:hAnsiTheme="minorHAnsi" w:cstheme="minorHAnsi"/>
          <w:sz w:val="22"/>
          <w:szCs w:val="22"/>
        </w:rPr>
        <w:lastRenderedPageBreak/>
        <w:t>WHO WILL CARRY OUT THE PLAN:</w:t>
      </w:r>
    </w:p>
    <w:p w14:paraId="624B152C" w14:textId="6AC1B6EC" w:rsidR="007D0A23" w:rsidRDefault="00CB29C6" w:rsidP="00CB29C6">
      <w:pPr>
        <w:pStyle w:val="ListParagraph"/>
        <w:ind w:left="408"/>
        <w:jc w:val="both"/>
        <w:rPr>
          <w:rStyle w:val="text-format-content"/>
        </w:rPr>
      </w:pPr>
      <w:r w:rsidRPr="00CB29C6">
        <w:rPr>
          <w:rFonts w:cs="Calibri Light"/>
          <w:color w:val="000000"/>
          <w:shd w:val="clear" w:color="auto" w:fill="FFFFFF"/>
        </w:rPr>
        <w:t>Identify who will be involved in the project and their role including services provided, financial contributions, and product donations. Consider the various municipal staff, boards and commissions, tree warden, community members, professionals, and organizations that can be called upon as partners to support your efforts. If municipal or organizational staff are maintaining and/or removing trees, provide details about their qualifications and experience. Limit 4,000 characters.</w:t>
      </w:r>
    </w:p>
    <w:p w14:paraId="1ABBF739" w14:textId="77777777" w:rsidR="007D0A23" w:rsidRDefault="007D0A23" w:rsidP="00B162D0">
      <w:pPr>
        <w:pStyle w:val="ListParagraph"/>
        <w:ind w:left="408"/>
        <w:rPr>
          <w:rStyle w:val="text-format-content"/>
        </w:rPr>
      </w:pPr>
    </w:p>
    <w:p w14:paraId="2750B655" w14:textId="77777777" w:rsidR="007D0A23" w:rsidRDefault="007D0A23" w:rsidP="00B162D0">
      <w:pPr>
        <w:pStyle w:val="ListParagraph"/>
        <w:ind w:left="408"/>
        <w:rPr>
          <w:rStyle w:val="text-format-content"/>
        </w:rPr>
      </w:pPr>
    </w:p>
    <w:p w14:paraId="79F13C80" w14:textId="77777777" w:rsidR="007D0A23" w:rsidRDefault="007D0A23" w:rsidP="00B162D0">
      <w:pPr>
        <w:pStyle w:val="ListParagraph"/>
        <w:ind w:left="408"/>
        <w:rPr>
          <w:rStyle w:val="text-format-content"/>
        </w:rPr>
      </w:pPr>
    </w:p>
    <w:p w14:paraId="36DAF61E" w14:textId="77777777" w:rsidR="007D0A23" w:rsidRDefault="007D0A23" w:rsidP="00B162D0">
      <w:pPr>
        <w:pStyle w:val="ListParagraph"/>
        <w:ind w:left="408"/>
        <w:rPr>
          <w:rStyle w:val="text-format-content"/>
        </w:rPr>
      </w:pPr>
    </w:p>
    <w:p w14:paraId="46EFA3C1" w14:textId="77777777" w:rsidR="007D0A23" w:rsidRDefault="007D0A23" w:rsidP="00B162D0">
      <w:pPr>
        <w:pStyle w:val="ListParagraph"/>
        <w:ind w:left="408"/>
        <w:rPr>
          <w:rStyle w:val="text-format-content"/>
        </w:rPr>
      </w:pPr>
    </w:p>
    <w:p w14:paraId="6814030F" w14:textId="77777777" w:rsidR="007D0A23" w:rsidRDefault="007D0A23" w:rsidP="00B162D0">
      <w:pPr>
        <w:pStyle w:val="ListParagraph"/>
        <w:ind w:left="408"/>
        <w:rPr>
          <w:rStyle w:val="text-format-content"/>
        </w:rPr>
      </w:pPr>
    </w:p>
    <w:p w14:paraId="6BEBEDE0" w14:textId="77777777" w:rsidR="007D0A23" w:rsidRDefault="007D0A23" w:rsidP="00B162D0">
      <w:pPr>
        <w:pStyle w:val="ListParagraph"/>
        <w:ind w:left="408"/>
        <w:rPr>
          <w:rStyle w:val="text-format-content"/>
        </w:rPr>
      </w:pPr>
    </w:p>
    <w:p w14:paraId="1F236009" w14:textId="77777777" w:rsidR="007D0A23" w:rsidRDefault="007D0A23" w:rsidP="00B162D0">
      <w:pPr>
        <w:pStyle w:val="ListParagraph"/>
        <w:ind w:left="408"/>
        <w:rPr>
          <w:rStyle w:val="text-format-content"/>
        </w:rPr>
      </w:pPr>
    </w:p>
    <w:p w14:paraId="38B1AA88" w14:textId="77777777" w:rsidR="007D0A23" w:rsidRDefault="007D0A23" w:rsidP="00B162D0">
      <w:pPr>
        <w:pStyle w:val="ListParagraph"/>
        <w:ind w:left="408"/>
        <w:rPr>
          <w:rStyle w:val="text-format-content"/>
        </w:rPr>
      </w:pPr>
    </w:p>
    <w:p w14:paraId="64EEB978" w14:textId="77777777" w:rsidR="007D0A23" w:rsidRDefault="007D0A23" w:rsidP="00B162D0">
      <w:pPr>
        <w:pStyle w:val="ListParagraph"/>
        <w:ind w:left="408"/>
        <w:rPr>
          <w:rStyle w:val="text-format-content"/>
        </w:rPr>
      </w:pPr>
    </w:p>
    <w:p w14:paraId="0EA82DDA" w14:textId="77777777" w:rsidR="007D0A23" w:rsidRDefault="007D0A23" w:rsidP="00B162D0">
      <w:pPr>
        <w:pStyle w:val="ListParagraph"/>
        <w:ind w:left="408"/>
        <w:rPr>
          <w:rStyle w:val="text-format-content"/>
        </w:rPr>
      </w:pPr>
    </w:p>
    <w:p w14:paraId="761EE48A" w14:textId="77777777" w:rsidR="007D0A23" w:rsidRDefault="007D0A23" w:rsidP="00B162D0">
      <w:pPr>
        <w:pStyle w:val="ListParagraph"/>
        <w:ind w:left="408"/>
        <w:rPr>
          <w:rStyle w:val="text-format-content"/>
        </w:rPr>
      </w:pPr>
    </w:p>
    <w:p w14:paraId="1DE19906" w14:textId="77777777" w:rsidR="007D0A23" w:rsidRDefault="007D0A23" w:rsidP="00B162D0">
      <w:pPr>
        <w:pStyle w:val="ListParagraph"/>
        <w:ind w:left="408"/>
        <w:rPr>
          <w:rStyle w:val="text-format-content"/>
        </w:rPr>
      </w:pPr>
    </w:p>
    <w:p w14:paraId="2277AB73" w14:textId="77777777" w:rsidR="007D0A23" w:rsidRDefault="007D0A23" w:rsidP="00B162D0">
      <w:pPr>
        <w:pStyle w:val="ListParagraph"/>
        <w:ind w:left="408"/>
        <w:rPr>
          <w:rStyle w:val="text-format-content"/>
        </w:rPr>
      </w:pPr>
    </w:p>
    <w:p w14:paraId="68CC356F" w14:textId="77777777" w:rsidR="007D0A23" w:rsidRDefault="007D0A23" w:rsidP="00B162D0">
      <w:pPr>
        <w:pStyle w:val="ListParagraph"/>
        <w:ind w:left="408"/>
        <w:rPr>
          <w:rStyle w:val="text-format-content"/>
        </w:rPr>
      </w:pPr>
    </w:p>
    <w:p w14:paraId="595D91C1" w14:textId="77777777" w:rsidR="007D0A23" w:rsidRDefault="007D0A23" w:rsidP="00B162D0">
      <w:pPr>
        <w:pStyle w:val="ListParagraph"/>
        <w:ind w:left="408"/>
        <w:rPr>
          <w:rStyle w:val="text-format-content"/>
        </w:rPr>
      </w:pPr>
    </w:p>
    <w:p w14:paraId="1E3EBCDA" w14:textId="77777777" w:rsidR="007D0A23" w:rsidRDefault="007D0A23" w:rsidP="00B162D0">
      <w:pPr>
        <w:pStyle w:val="ListParagraph"/>
        <w:ind w:left="408"/>
        <w:rPr>
          <w:rStyle w:val="text-format-content"/>
        </w:rPr>
      </w:pPr>
    </w:p>
    <w:p w14:paraId="6D0C35E4" w14:textId="77777777" w:rsidR="007D0A23" w:rsidRDefault="007D0A23" w:rsidP="00B162D0">
      <w:pPr>
        <w:pStyle w:val="ListParagraph"/>
        <w:ind w:left="408"/>
        <w:rPr>
          <w:rStyle w:val="text-format-content"/>
        </w:rPr>
      </w:pPr>
    </w:p>
    <w:p w14:paraId="26665662" w14:textId="77777777" w:rsidR="007D0A23" w:rsidRDefault="007D0A23" w:rsidP="00B162D0">
      <w:pPr>
        <w:pStyle w:val="ListParagraph"/>
        <w:ind w:left="408"/>
        <w:rPr>
          <w:rStyle w:val="text-format-content"/>
        </w:rPr>
      </w:pPr>
    </w:p>
    <w:p w14:paraId="63CB5F95" w14:textId="77777777" w:rsidR="007D0A23" w:rsidRDefault="007D0A23" w:rsidP="00B162D0">
      <w:pPr>
        <w:pStyle w:val="ListParagraph"/>
        <w:ind w:left="408"/>
        <w:rPr>
          <w:rStyle w:val="text-format-content"/>
        </w:rPr>
      </w:pPr>
    </w:p>
    <w:p w14:paraId="10D6C780" w14:textId="77777777" w:rsidR="007D0A23" w:rsidRDefault="007D0A23" w:rsidP="00B162D0">
      <w:pPr>
        <w:pStyle w:val="ListParagraph"/>
        <w:ind w:left="408"/>
        <w:rPr>
          <w:rStyle w:val="text-format-content"/>
        </w:rPr>
      </w:pPr>
    </w:p>
    <w:p w14:paraId="7646C722" w14:textId="77777777" w:rsidR="007D0A23" w:rsidRDefault="007D0A23" w:rsidP="00B162D0">
      <w:pPr>
        <w:pStyle w:val="ListParagraph"/>
        <w:ind w:left="408"/>
        <w:rPr>
          <w:rStyle w:val="text-format-content"/>
        </w:rPr>
      </w:pPr>
    </w:p>
    <w:p w14:paraId="357A8A83" w14:textId="77777777" w:rsidR="007D0A23" w:rsidRDefault="007D0A23" w:rsidP="00B162D0">
      <w:pPr>
        <w:pStyle w:val="ListParagraph"/>
        <w:ind w:left="408"/>
        <w:rPr>
          <w:rStyle w:val="text-format-content"/>
        </w:rPr>
      </w:pPr>
    </w:p>
    <w:p w14:paraId="32168437" w14:textId="77777777" w:rsidR="007D0A23" w:rsidRDefault="007D0A23" w:rsidP="00B162D0">
      <w:pPr>
        <w:pStyle w:val="ListParagraph"/>
        <w:ind w:left="408"/>
        <w:rPr>
          <w:rStyle w:val="text-format-content"/>
        </w:rPr>
      </w:pPr>
    </w:p>
    <w:p w14:paraId="7E2B5974" w14:textId="77777777" w:rsidR="007D0A23" w:rsidRDefault="007D0A23" w:rsidP="00B162D0">
      <w:pPr>
        <w:pStyle w:val="ListParagraph"/>
        <w:ind w:left="408"/>
        <w:rPr>
          <w:rStyle w:val="text-format-content"/>
        </w:rPr>
      </w:pPr>
    </w:p>
    <w:p w14:paraId="70FD0AD0" w14:textId="77777777" w:rsidR="007D0A23" w:rsidRDefault="007D0A23" w:rsidP="00B162D0">
      <w:pPr>
        <w:pStyle w:val="ListParagraph"/>
        <w:ind w:left="408"/>
        <w:rPr>
          <w:rStyle w:val="text-format-content"/>
        </w:rPr>
      </w:pPr>
    </w:p>
    <w:p w14:paraId="0250F070" w14:textId="77777777" w:rsidR="007D0A23" w:rsidRDefault="007D0A23" w:rsidP="00B162D0">
      <w:pPr>
        <w:pStyle w:val="ListParagraph"/>
        <w:ind w:left="408"/>
        <w:rPr>
          <w:rStyle w:val="text-format-content"/>
        </w:rPr>
      </w:pPr>
    </w:p>
    <w:p w14:paraId="796627FD" w14:textId="77777777" w:rsidR="007D0A23" w:rsidRDefault="007D0A23" w:rsidP="00B162D0">
      <w:pPr>
        <w:pStyle w:val="ListParagraph"/>
        <w:ind w:left="408"/>
        <w:rPr>
          <w:rStyle w:val="text-format-content"/>
        </w:rPr>
      </w:pPr>
    </w:p>
    <w:p w14:paraId="5D82EB5A" w14:textId="77777777" w:rsidR="007D0A23" w:rsidRDefault="007D0A23" w:rsidP="00B162D0">
      <w:pPr>
        <w:pStyle w:val="ListParagraph"/>
        <w:ind w:left="408"/>
        <w:rPr>
          <w:rStyle w:val="text-format-content"/>
        </w:rPr>
      </w:pPr>
    </w:p>
    <w:p w14:paraId="496904C5" w14:textId="77777777" w:rsidR="007D0A23" w:rsidRDefault="007D0A23" w:rsidP="00B162D0">
      <w:pPr>
        <w:pStyle w:val="ListParagraph"/>
        <w:ind w:left="408"/>
        <w:rPr>
          <w:rStyle w:val="text-format-content"/>
        </w:rPr>
      </w:pPr>
    </w:p>
    <w:p w14:paraId="6D5BEA6D" w14:textId="77777777" w:rsidR="007D0A23" w:rsidRDefault="007D0A23" w:rsidP="00B162D0">
      <w:pPr>
        <w:pStyle w:val="ListParagraph"/>
        <w:ind w:left="408"/>
        <w:rPr>
          <w:rStyle w:val="text-format-content"/>
        </w:rPr>
      </w:pPr>
    </w:p>
    <w:p w14:paraId="1A591385" w14:textId="77777777" w:rsidR="007D0A23" w:rsidRDefault="007D0A23" w:rsidP="00B162D0">
      <w:pPr>
        <w:pStyle w:val="ListParagraph"/>
        <w:ind w:left="408"/>
        <w:rPr>
          <w:rStyle w:val="text-format-content"/>
        </w:rPr>
      </w:pPr>
    </w:p>
    <w:p w14:paraId="71803BC6" w14:textId="77777777" w:rsidR="007D0A23" w:rsidRDefault="007D0A23" w:rsidP="00B162D0">
      <w:pPr>
        <w:pStyle w:val="ListParagraph"/>
        <w:ind w:left="408"/>
        <w:rPr>
          <w:rStyle w:val="text-format-content"/>
        </w:rPr>
      </w:pPr>
    </w:p>
    <w:p w14:paraId="19E260EF" w14:textId="77777777" w:rsidR="007D0A23" w:rsidRDefault="007D0A23" w:rsidP="00B162D0">
      <w:pPr>
        <w:pStyle w:val="ListParagraph"/>
        <w:ind w:left="408"/>
        <w:rPr>
          <w:rStyle w:val="text-format-content"/>
        </w:rPr>
      </w:pPr>
    </w:p>
    <w:p w14:paraId="44663EB4" w14:textId="77777777" w:rsidR="007D0A23" w:rsidRDefault="007D0A23" w:rsidP="00B162D0">
      <w:pPr>
        <w:pStyle w:val="ListParagraph"/>
        <w:ind w:left="408"/>
        <w:rPr>
          <w:rStyle w:val="text-format-content"/>
        </w:rPr>
      </w:pPr>
    </w:p>
    <w:p w14:paraId="537063AA" w14:textId="77777777" w:rsidR="007D0A23" w:rsidRDefault="007D0A23" w:rsidP="00B162D0">
      <w:pPr>
        <w:pStyle w:val="ListParagraph"/>
        <w:ind w:left="408"/>
        <w:rPr>
          <w:rStyle w:val="text-format-content"/>
        </w:rPr>
      </w:pPr>
    </w:p>
    <w:p w14:paraId="0534990A" w14:textId="77777777" w:rsidR="007D0A23" w:rsidRDefault="007D0A23" w:rsidP="00B162D0">
      <w:pPr>
        <w:pStyle w:val="ListParagraph"/>
        <w:ind w:left="408"/>
        <w:rPr>
          <w:rStyle w:val="text-format-content"/>
        </w:rPr>
      </w:pPr>
    </w:p>
    <w:p w14:paraId="1AA2A7A7" w14:textId="77777777" w:rsidR="007D0A23" w:rsidRDefault="007D0A23" w:rsidP="00B162D0">
      <w:pPr>
        <w:pStyle w:val="ListParagraph"/>
        <w:ind w:left="408"/>
        <w:rPr>
          <w:rStyle w:val="text-format-content"/>
        </w:rPr>
      </w:pPr>
    </w:p>
    <w:p w14:paraId="29DEA88E" w14:textId="77777777" w:rsidR="007D0A23" w:rsidRDefault="007D0A23" w:rsidP="00B162D0">
      <w:pPr>
        <w:pStyle w:val="ListParagraph"/>
        <w:ind w:left="408"/>
        <w:rPr>
          <w:rStyle w:val="text-format-content"/>
        </w:rPr>
      </w:pPr>
    </w:p>
    <w:p w14:paraId="3F841111" w14:textId="77777777" w:rsidR="007D0A23" w:rsidRDefault="007D0A23" w:rsidP="00B162D0">
      <w:pPr>
        <w:pStyle w:val="ListParagraph"/>
        <w:ind w:left="408"/>
        <w:rPr>
          <w:rStyle w:val="text-format-content"/>
        </w:rPr>
      </w:pPr>
    </w:p>
    <w:p w14:paraId="0974C758" w14:textId="77777777" w:rsidR="00A16209" w:rsidRDefault="00A16209" w:rsidP="00B162D0">
      <w:pPr>
        <w:pStyle w:val="ListParagraph"/>
        <w:ind w:left="408"/>
        <w:rPr>
          <w:rStyle w:val="text-format-content"/>
        </w:rPr>
      </w:pPr>
    </w:p>
    <w:p w14:paraId="14FFAE61" w14:textId="77777777" w:rsidR="009254D2" w:rsidRDefault="009254D2" w:rsidP="00B162D0">
      <w:pPr>
        <w:pStyle w:val="ListParagraph"/>
        <w:ind w:left="408"/>
        <w:rPr>
          <w:rStyle w:val="text-format-content"/>
        </w:rPr>
      </w:pPr>
    </w:p>
    <w:p w14:paraId="351CC6C3" w14:textId="77777777" w:rsidR="009C3228" w:rsidRDefault="009C3228" w:rsidP="00B162D0">
      <w:pPr>
        <w:pStyle w:val="ListParagraph"/>
        <w:ind w:left="408"/>
        <w:rPr>
          <w:rStyle w:val="text-format-content"/>
        </w:rPr>
      </w:pPr>
    </w:p>
    <w:p w14:paraId="301872A1" w14:textId="46868164" w:rsidR="009F1B2A" w:rsidRPr="000552DD" w:rsidRDefault="009254D2" w:rsidP="007D0A23">
      <w:pPr>
        <w:pStyle w:val="ListParagraph"/>
        <w:numPr>
          <w:ilvl w:val="0"/>
          <w:numId w:val="8"/>
        </w:numPr>
        <w:jc w:val="both"/>
        <w:rPr>
          <w:rFonts w:cstheme="minorHAnsi"/>
          <w:sz w:val="24"/>
          <w:szCs w:val="24"/>
        </w:rPr>
      </w:pPr>
      <w:r>
        <w:rPr>
          <w:rFonts w:cstheme="minorHAnsi"/>
          <w:color w:val="000000"/>
          <w:shd w:val="clear" w:color="auto" w:fill="FFFFFF"/>
        </w:rPr>
        <w:lastRenderedPageBreak/>
        <w:t>OUTREACH &amp; COMMUNICATIONS:</w:t>
      </w:r>
    </w:p>
    <w:p w14:paraId="62AA85CD" w14:textId="753DA690" w:rsidR="007D0A23" w:rsidRPr="007D0A23" w:rsidRDefault="009254D2" w:rsidP="009254D2">
      <w:pPr>
        <w:ind w:left="48"/>
        <w:jc w:val="both"/>
        <w:rPr>
          <w:rStyle w:val="text-format-content"/>
          <w:rFonts w:cstheme="minorHAnsi"/>
          <w:sz w:val="24"/>
          <w:szCs w:val="24"/>
        </w:rPr>
      </w:pPr>
      <w:r w:rsidRPr="009254D2">
        <w:rPr>
          <w:rFonts w:eastAsia="Times New Roman" w:cs="Calibri Light"/>
          <w:color w:val="000000"/>
        </w:rPr>
        <w:t>How will the project be communicated to the public? In what format will communications about the project be (newsletters, articles, flyers, etc.)? Will the public or any specific stakeholders be asked to provide input about the project; if so, how and at what point in the project's timeline? Limit 4,000 characters. </w:t>
      </w:r>
    </w:p>
    <w:p w14:paraId="6DE0B2B8" w14:textId="77777777" w:rsidR="00B162D0" w:rsidRDefault="00B162D0" w:rsidP="00B162D0">
      <w:pPr>
        <w:pStyle w:val="ListParagraph"/>
        <w:ind w:left="408"/>
        <w:rPr>
          <w:rStyle w:val="text-format-content"/>
        </w:rPr>
      </w:pPr>
    </w:p>
    <w:p w14:paraId="07FA503C"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80312FF"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9CE1963"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0B798D0"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55ED3CA"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6D66767"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B8ED760"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52D656C5"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93C6418"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0418042F"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E28B332"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D37DF8F"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72F6E7AB"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1A7B5324"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38E25B2"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12118A93"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8FAFF4C"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561EE6AB"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5D35E4F"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0BE81C96"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CC1AC09"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219AB708"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271C9908"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78FFECE8"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19DD59DD"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ACA5C30"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5078F1D0"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DC827EA"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06EFC6C5"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D5D38E9"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0DC6B404"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27CB9182" w14:textId="4799EA50" w:rsidR="00D604B5" w:rsidRDefault="00D604B5" w:rsidP="007D0A23">
      <w:pPr>
        <w:pStyle w:val="BodyText"/>
        <w:tabs>
          <w:tab w:val="left" w:pos="7650"/>
        </w:tabs>
        <w:spacing w:line="243" w:lineRule="exact"/>
        <w:ind w:left="0" w:right="221"/>
        <w:rPr>
          <w:rFonts w:asciiTheme="minorHAnsi" w:hAnsiTheme="minorHAnsi" w:cstheme="minorHAnsi"/>
          <w:sz w:val="22"/>
          <w:szCs w:val="22"/>
        </w:rPr>
      </w:pPr>
    </w:p>
    <w:p w14:paraId="62097A17" w14:textId="77777777" w:rsidR="009C3228" w:rsidRDefault="009C3228" w:rsidP="007D0A23">
      <w:pPr>
        <w:pStyle w:val="BodyText"/>
        <w:tabs>
          <w:tab w:val="left" w:pos="7650"/>
        </w:tabs>
        <w:spacing w:line="243" w:lineRule="exact"/>
        <w:ind w:left="0" w:right="221"/>
        <w:rPr>
          <w:rFonts w:asciiTheme="minorHAnsi" w:hAnsiTheme="minorHAnsi" w:cstheme="minorHAnsi"/>
          <w:sz w:val="22"/>
          <w:szCs w:val="22"/>
        </w:rPr>
      </w:pPr>
    </w:p>
    <w:p w14:paraId="6A5C3FDB" w14:textId="77777777" w:rsidR="00A16209" w:rsidRDefault="00A16209" w:rsidP="007D0A23">
      <w:pPr>
        <w:pStyle w:val="BodyText"/>
        <w:tabs>
          <w:tab w:val="left" w:pos="7650"/>
        </w:tabs>
        <w:spacing w:line="243" w:lineRule="exact"/>
        <w:ind w:left="0" w:right="221"/>
        <w:rPr>
          <w:rFonts w:asciiTheme="minorHAnsi" w:hAnsiTheme="minorHAnsi" w:cstheme="minorHAnsi"/>
          <w:sz w:val="22"/>
          <w:szCs w:val="22"/>
        </w:rPr>
      </w:pPr>
    </w:p>
    <w:p w14:paraId="0192CCE2"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363B0F63"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6E52D9C4"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71EDE1C5"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3937E898"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093C76D8"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19A13D99"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6CB97C6E"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25C7575F"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33A3A185"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4A2A766A" w14:textId="77777777" w:rsidR="009254D2" w:rsidRDefault="009254D2" w:rsidP="007D0A23">
      <w:pPr>
        <w:pStyle w:val="BodyText"/>
        <w:tabs>
          <w:tab w:val="left" w:pos="7650"/>
        </w:tabs>
        <w:spacing w:line="243" w:lineRule="exact"/>
        <w:ind w:left="0" w:right="221"/>
        <w:rPr>
          <w:rFonts w:asciiTheme="minorHAnsi" w:hAnsiTheme="minorHAnsi" w:cstheme="minorHAnsi"/>
          <w:sz w:val="22"/>
          <w:szCs w:val="22"/>
        </w:rPr>
      </w:pPr>
    </w:p>
    <w:p w14:paraId="641C01A6" w14:textId="77777777" w:rsidR="00A16209" w:rsidRDefault="00A16209" w:rsidP="007D0A23">
      <w:pPr>
        <w:pStyle w:val="BodyText"/>
        <w:tabs>
          <w:tab w:val="left" w:pos="7650"/>
        </w:tabs>
        <w:spacing w:line="243" w:lineRule="exact"/>
        <w:ind w:left="0" w:right="221"/>
        <w:rPr>
          <w:rFonts w:asciiTheme="minorHAnsi" w:hAnsiTheme="minorHAnsi" w:cstheme="minorHAnsi"/>
          <w:sz w:val="22"/>
          <w:szCs w:val="22"/>
        </w:rPr>
      </w:pPr>
    </w:p>
    <w:p w14:paraId="76BEE0D7" w14:textId="13C499E2" w:rsidR="00D604B5" w:rsidRDefault="00D604B5" w:rsidP="00D604B5">
      <w:pPr>
        <w:pStyle w:val="BodyText"/>
        <w:tabs>
          <w:tab w:val="left" w:pos="7650"/>
        </w:tabs>
        <w:spacing w:line="243" w:lineRule="exact"/>
        <w:ind w:right="221"/>
        <w:rPr>
          <w:rFonts w:asciiTheme="minorHAnsi" w:hAnsiTheme="minorHAnsi" w:cstheme="minorHAnsi"/>
          <w:sz w:val="22"/>
          <w:szCs w:val="22"/>
        </w:rPr>
      </w:pPr>
    </w:p>
    <w:p w14:paraId="2CE41E50" w14:textId="73379B84" w:rsidR="00D7561C" w:rsidRPr="000E40E9" w:rsidRDefault="0048743E">
      <w:pPr>
        <w:spacing w:before="8"/>
        <w:rPr>
          <w:rFonts w:eastAsia="Calibri" w:cstheme="minorHAnsi"/>
        </w:rPr>
      </w:pPr>
      <w:r w:rsidRPr="000E40E9">
        <w:rPr>
          <w:rFonts w:eastAsia="Calibri" w:cstheme="minorHAnsi"/>
          <w:noProof/>
          <w:position w:val="-8"/>
        </w:rPr>
        <w:lastRenderedPageBreak/>
        <mc:AlternateContent>
          <mc:Choice Requires="wps">
            <w:drawing>
              <wp:inline distT="0" distB="0" distL="0" distR="0" wp14:anchorId="37560C84" wp14:editId="7B2AFDA4">
                <wp:extent cx="5942330" cy="273050"/>
                <wp:effectExtent l="635" t="0" r="635" b="0"/>
                <wp:docPr id="197066995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A482B7" w14:textId="22148719" w:rsidR="0048743E" w:rsidRDefault="009C3228" w:rsidP="0048743E">
                            <w:pPr>
                              <w:spacing w:before="57"/>
                              <w:ind w:left="88"/>
                              <w:rPr>
                                <w:rFonts w:ascii="Calibri" w:eastAsia="Calibri" w:hAnsi="Calibri" w:cs="Calibri"/>
                              </w:rPr>
                            </w:pPr>
                            <w:r>
                              <w:rPr>
                                <w:rFonts w:ascii="Calibri"/>
                                <w:color w:val="FFFFFF"/>
                                <w:spacing w:val="13"/>
                              </w:rPr>
                              <w:t xml:space="preserve">SECTION 4: </w:t>
                            </w:r>
                            <w:r w:rsidR="0048743E">
                              <w:rPr>
                                <w:rFonts w:ascii="Calibri"/>
                                <w:color w:val="FFFFFF"/>
                                <w:spacing w:val="13"/>
                              </w:rPr>
                              <w:t xml:space="preserve">REQUIRED </w:t>
                            </w:r>
                            <w:r w:rsidR="00A16209">
                              <w:rPr>
                                <w:rFonts w:ascii="Calibri"/>
                                <w:color w:val="FFFFFF"/>
                                <w:spacing w:val="13"/>
                              </w:rPr>
                              <w:t>ATTACHMENTS</w:t>
                            </w:r>
                          </w:p>
                        </w:txbxContent>
                      </wps:txbx>
                      <wps:bodyPr rot="0" vert="horz" wrap="square" lIns="0" tIns="0" rIns="0" bIns="0" anchor="t" anchorCtr="0" upright="1">
                        <a:noAutofit/>
                      </wps:bodyPr>
                    </wps:wsp>
                  </a:graphicData>
                </a:graphic>
              </wp:inline>
            </w:drawing>
          </mc:Choice>
          <mc:Fallback>
            <w:pict>
              <v:shape w14:anchorId="37560C84" id="_x0000_s1029"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" fillcolor="#2c483b" stroked="f">
                <v:textbox inset="0,0,0,0">
                  <w:txbxContent>
                    <w:p w14:paraId="65A482B7" w14:textId="22148719" w:rsidR="0048743E" w:rsidRDefault="009C3228" w:rsidP="0048743E">
                      <w:pPr>
                        <w:spacing w:before="57"/>
                        <w:ind w:left="88"/>
                        <w:rPr>
                          <w:rFonts w:ascii="Calibri" w:eastAsia="Calibri" w:hAnsi="Calibri" w:cs="Calibri"/>
                        </w:rPr>
                      </w:pPr>
                      <w:r>
                        <w:rPr>
                          <w:rFonts w:ascii="Calibri"/>
                          <w:color w:val="FFFFFF"/>
                          <w:spacing w:val="13"/>
                        </w:rPr>
                        <w:t xml:space="preserve">SECTION 4: </w:t>
                      </w:r>
                      <w:r w:rsidR="0048743E">
                        <w:rPr>
                          <w:rFonts w:ascii="Calibri"/>
                          <w:color w:val="FFFFFF"/>
                          <w:spacing w:val="13"/>
                        </w:rPr>
                        <w:t xml:space="preserve">REQUIRED </w:t>
                      </w:r>
                      <w:r w:rsidR="00A16209">
                        <w:rPr>
                          <w:rFonts w:ascii="Calibri"/>
                          <w:color w:val="FFFFFF"/>
                          <w:spacing w:val="13"/>
                        </w:rPr>
                        <w:t>ATTACHMENTS</w:t>
                      </w:r>
                    </w:p>
                  </w:txbxContent>
                </v:textbox>
                <w10:anchorlock/>
              </v:shape>
            </w:pict>
          </mc:Fallback>
        </mc:AlternateContent>
      </w:r>
    </w:p>
    <w:p w14:paraId="2C8749CE" w14:textId="77777777" w:rsidR="004C435F" w:rsidRDefault="004C435F" w:rsidP="00B162D0">
      <w:pPr>
        <w:rPr>
          <w:rStyle w:val="text-format-content"/>
        </w:rPr>
      </w:pPr>
    </w:p>
    <w:p w14:paraId="04AFB2B9" w14:textId="532F0466" w:rsidR="003004D0" w:rsidRDefault="007D0A23" w:rsidP="003004D0">
      <w:pPr>
        <w:jc w:val="both"/>
        <w:rPr>
          <w:rStyle w:val="text-format-content"/>
        </w:rPr>
      </w:pPr>
      <w:r>
        <w:rPr>
          <w:rStyle w:val="text-format-content"/>
        </w:rPr>
        <w:t>For</w:t>
      </w:r>
      <w:r w:rsidR="00B162D0">
        <w:rPr>
          <w:rStyle w:val="text-format-content"/>
        </w:rPr>
        <w:t xml:space="preserve"> your application package to be complete, the following documents must be sent</w:t>
      </w:r>
      <w:r w:rsidR="00BA1688">
        <w:rPr>
          <w:rStyle w:val="text-format-content"/>
        </w:rPr>
        <w:t xml:space="preserve"> </w:t>
      </w:r>
      <w:r w:rsidR="00BA1688" w:rsidRPr="008D1662">
        <w:rPr>
          <w:rStyle w:val="text-format-content"/>
          <w:u w:val="single"/>
        </w:rPr>
        <w:t>as separate PDF documents</w:t>
      </w:r>
      <w:r w:rsidR="00B162D0">
        <w:rPr>
          <w:rStyle w:val="text-format-content"/>
        </w:rPr>
        <w:t xml:space="preserve"> to </w:t>
      </w:r>
      <w:hyperlink r:id="rId13" w:history="1">
        <w:r w:rsidR="00B162D0">
          <w:rPr>
            <w:rStyle w:val="Hyperlink"/>
          </w:rPr>
          <w:t>elise.schadler@vermont.gov</w:t>
        </w:r>
      </w:hyperlink>
      <w:r w:rsidR="00B162D0">
        <w:rPr>
          <w:rStyle w:val="text-format-content"/>
        </w:rPr>
        <w:t xml:space="preserve"> in a single email by 11:59pm (EST) on Friday, January </w:t>
      </w:r>
      <w:r w:rsidR="007C2303">
        <w:rPr>
          <w:rStyle w:val="text-format-content"/>
        </w:rPr>
        <w:t>30</w:t>
      </w:r>
      <w:r w:rsidR="007C2303" w:rsidRPr="007C2303">
        <w:rPr>
          <w:rStyle w:val="text-format-content"/>
          <w:vertAlign w:val="superscript"/>
        </w:rPr>
        <w:t>th</w:t>
      </w:r>
      <w:r w:rsidR="007C2303">
        <w:rPr>
          <w:rStyle w:val="text-format-content"/>
        </w:rPr>
        <w:t>, 2026</w:t>
      </w:r>
      <w:r w:rsidR="00B162D0">
        <w:rPr>
          <w:rStyle w:val="text-format-content"/>
        </w:rPr>
        <w:t>.</w:t>
      </w:r>
      <w:r w:rsidR="00AA333C">
        <w:rPr>
          <w:rStyle w:val="text-format-content"/>
        </w:rPr>
        <w:t xml:space="preserve">  In addition to these required documents, include within this</w:t>
      </w:r>
      <w:r w:rsidR="003004D0">
        <w:rPr>
          <w:rStyle w:val="text-format-content"/>
        </w:rPr>
        <w:t xml:space="preserve"> single</w:t>
      </w:r>
      <w:r w:rsidR="00AA333C">
        <w:rPr>
          <w:rStyle w:val="text-format-content"/>
        </w:rPr>
        <w:t xml:space="preserve"> email any additional attachments (plans, inventories, planting agreements, </w:t>
      </w:r>
      <w:r w:rsidR="0062552F">
        <w:rPr>
          <w:rStyle w:val="text-format-content"/>
        </w:rPr>
        <w:t xml:space="preserve">photographs, </w:t>
      </w:r>
      <w:r w:rsidR="007C2303">
        <w:rPr>
          <w:rStyle w:val="text-format-content"/>
        </w:rPr>
        <w:t xml:space="preserve">letters of support, </w:t>
      </w:r>
      <w:r w:rsidR="00AA333C">
        <w:rPr>
          <w:rStyle w:val="text-format-content"/>
        </w:rPr>
        <w:t xml:space="preserve">etc.) that will enhance your application for funding. </w:t>
      </w:r>
    </w:p>
    <w:p w14:paraId="3CA718CE" w14:textId="03348ED2" w:rsidR="007D0A23" w:rsidRDefault="00B162D0" w:rsidP="001C12B8">
      <w:pPr>
        <w:jc w:val="both"/>
        <w:rPr>
          <w:rStyle w:val="text-format-content"/>
        </w:rPr>
      </w:pPr>
      <w:r>
        <w:br/>
      </w:r>
      <w:r>
        <w:rPr>
          <w:rStyle w:val="text-format-content"/>
        </w:rPr>
        <w:t xml:space="preserve">1. </w:t>
      </w:r>
      <w:r>
        <w:rPr>
          <w:rStyle w:val="text-format-content"/>
          <w:b/>
          <w:bCs/>
        </w:rPr>
        <w:t>Budget Worksheet:</w:t>
      </w:r>
      <w:r>
        <w:rPr>
          <w:rStyle w:val="text-format-content"/>
        </w:rPr>
        <w:t xml:space="preserve"> Use the budget worksheet on the </w:t>
      </w:r>
      <w:hyperlink r:id="rId14" w:history="1">
        <w:r w:rsidRPr="00EB266C">
          <w:rPr>
            <w:rStyle w:val="Hyperlink"/>
          </w:rPr>
          <w:t>grant webpage</w:t>
        </w:r>
      </w:hyperlink>
      <w:r>
        <w:rPr>
          <w:rStyle w:val="text-format-content"/>
        </w:rPr>
        <w:t xml:space="preserve"> to itemize project costs, </w:t>
      </w:r>
    </w:p>
    <w:p w14:paraId="547A15EE" w14:textId="3B9F9B3F" w:rsidR="00405CE5" w:rsidRDefault="007D0A23" w:rsidP="001C12B8">
      <w:pPr>
        <w:rPr>
          <w:rStyle w:val="text-format-content"/>
        </w:rPr>
      </w:pPr>
      <w:r>
        <w:rPr>
          <w:rStyle w:val="text-format-content"/>
        </w:rPr>
        <w:t>indicate estimated</w:t>
      </w:r>
      <w:r w:rsidR="00B162D0">
        <w:rPr>
          <w:rStyle w:val="text-format-content"/>
        </w:rPr>
        <w:t xml:space="preserve"> project </w:t>
      </w:r>
      <w:r>
        <w:rPr>
          <w:rStyle w:val="text-format-content"/>
        </w:rPr>
        <w:t>cost-share match</w:t>
      </w:r>
      <w:r w:rsidR="00E90457">
        <w:rPr>
          <w:rStyle w:val="text-format-content"/>
        </w:rPr>
        <w:t xml:space="preserve">, </w:t>
      </w:r>
      <w:r w:rsidR="003004D0">
        <w:rPr>
          <w:rStyle w:val="text-format-content"/>
        </w:rPr>
        <w:t>and</w:t>
      </w:r>
      <w:r w:rsidR="00B162D0">
        <w:rPr>
          <w:rStyle w:val="text-format-content"/>
        </w:rPr>
        <w:t xml:space="preserve"> provide any information that will clarify your project's budget.</w:t>
      </w:r>
    </w:p>
    <w:p w14:paraId="6348FC49" w14:textId="2A10D4F2" w:rsidR="00B162D0" w:rsidRDefault="00B162D0" w:rsidP="007D0A23">
      <w:pPr>
        <w:rPr>
          <w:rStyle w:val="text-format-content"/>
          <w:sz w:val="24"/>
        </w:rPr>
      </w:pPr>
      <w:r>
        <w:br/>
      </w:r>
      <w:r>
        <w:rPr>
          <w:rStyle w:val="text-format-content"/>
        </w:rPr>
        <w:t xml:space="preserve">2. </w:t>
      </w:r>
      <w:r>
        <w:rPr>
          <w:rStyle w:val="text-format-content"/>
          <w:b/>
          <w:bCs/>
        </w:rPr>
        <w:t>Completed Risk Assessment Questionnaire</w:t>
      </w:r>
      <w:r>
        <w:rPr>
          <w:rStyle w:val="text-format-content"/>
        </w:rPr>
        <w:t xml:space="preserve">: Available as a fillable PDF on the </w:t>
      </w:r>
      <w:hyperlink r:id="rId15" w:history="1">
        <w:r w:rsidRPr="00E90457">
          <w:rPr>
            <w:rStyle w:val="Hyperlink"/>
          </w:rPr>
          <w:t>grant webpage</w:t>
        </w:r>
      </w:hyperlink>
      <w:r w:rsidR="007D0A23">
        <w:rPr>
          <w:rStyle w:val="text-format-content"/>
        </w:rPr>
        <w:t>.</w:t>
      </w:r>
      <w:r>
        <w:br/>
      </w:r>
      <w:r>
        <w:br/>
      </w:r>
      <w:r>
        <w:rPr>
          <w:rStyle w:val="text-format-content"/>
        </w:rPr>
        <w:t xml:space="preserve">3. </w:t>
      </w:r>
      <w:r>
        <w:rPr>
          <w:rStyle w:val="text-format-content"/>
          <w:b/>
          <w:bCs/>
        </w:rPr>
        <w:t>Certificate of Insurance</w:t>
      </w:r>
      <w:r w:rsidR="007B6F28">
        <w:rPr>
          <w:rStyle w:val="text-format-content"/>
          <w:b/>
          <w:bCs/>
        </w:rPr>
        <w:t xml:space="preserve"> (COI)</w:t>
      </w:r>
      <w:r>
        <w:rPr>
          <w:rStyle w:val="text-format-content"/>
          <w:b/>
          <w:bCs/>
        </w:rPr>
        <w:t>: </w:t>
      </w:r>
    </w:p>
    <w:p w14:paraId="02037815" w14:textId="77777777" w:rsidR="00B162D0" w:rsidRDefault="00B162D0" w:rsidP="00B162D0">
      <w:pPr>
        <w:widowControl/>
        <w:numPr>
          <w:ilvl w:val="0"/>
          <w:numId w:val="14"/>
        </w:numPr>
        <w:spacing w:before="100" w:beforeAutospacing="1" w:after="100" w:afterAutospacing="1"/>
      </w:pPr>
      <w:r>
        <w:t xml:space="preserve">Refer to the Department of Forests, Parks, &amp; Recreation Insurance Guidance for coverage minimums: </w:t>
      </w:r>
      <w:hyperlink r:id="rId16" w:tgtFrame="_blank" w:history="1">
        <w:r>
          <w:rPr>
            <w:rStyle w:val="Hyperlink"/>
          </w:rPr>
          <w:t>vtcommunityforestry.org/sites/default/files/2022-09/fpr_grantee_insurance_guidance.pdf</w:t>
        </w:r>
      </w:hyperlink>
    </w:p>
    <w:p w14:paraId="5A225EE5" w14:textId="77777777" w:rsidR="00B162D0" w:rsidRDefault="00B162D0" w:rsidP="00B162D0">
      <w:pPr>
        <w:widowControl/>
        <w:numPr>
          <w:ilvl w:val="0"/>
          <w:numId w:val="14"/>
        </w:numPr>
        <w:spacing w:before="100" w:beforeAutospacing="1" w:after="100" w:afterAutospacing="1"/>
      </w:pPr>
      <w:r>
        <w:t>Please ensure that the COI lists the Vermont Dept. of Forests, Parks &amp; Recreation as Additional Insured.</w:t>
      </w:r>
    </w:p>
    <w:p w14:paraId="74F076C5" w14:textId="64B0CA4D" w:rsidR="00856368" w:rsidRDefault="00B162D0" w:rsidP="007D0A23">
      <w:pPr>
        <w:widowControl/>
        <w:numPr>
          <w:ilvl w:val="0"/>
          <w:numId w:val="14"/>
        </w:numPr>
        <w:spacing w:before="100" w:beforeAutospacing="1" w:after="100" w:afterAutospacing="1"/>
      </w:pPr>
      <w:r>
        <w:t xml:space="preserve">Please ensure that the COI </w:t>
      </w:r>
      <w:r w:rsidR="00856368">
        <w:t>is for the year grant awards will be made: 202</w:t>
      </w:r>
      <w:r w:rsidR="00E90457">
        <w:t>6</w:t>
      </w:r>
      <w:r w:rsidR="00856368">
        <w:t>.</w:t>
      </w:r>
      <w:r>
        <w:t> </w:t>
      </w:r>
    </w:p>
    <w:p w14:paraId="45AEDDA5" w14:textId="0647B243" w:rsidR="00B162D0" w:rsidRPr="001C12B8" w:rsidRDefault="00405CE5" w:rsidP="001C12B8">
      <w:pPr>
        <w:widowControl/>
        <w:spacing w:before="100" w:beforeAutospacing="1" w:after="100" w:afterAutospacing="1"/>
        <w:rPr>
          <w:rStyle w:val="Hyperlink"/>
          <w:color w:val="auto"/>
          <w:u w:val="none"/>
        </w:rPr>
      </w:pPr>
      <w:r>
        <w:rPr>
          <w:rStyle w:val="text-format-content"/>
        </w:rPr>
        <w:t xml:space="preserve"> </w:t>
      </w:r>
      <w:r w:rsidR="00B162D0">
        <w:rPr>
          <w:rStyle w:val="text-format-content"/>
        </w:rPr>
        <w:t xml:space="preserve">4. </w:t>
      </w:r>
      <w:r w:rsidR="00B162D0" w:rsidRPr="00856368">
        <w:rPr>
          <w:rStyle w:val="text-format-content"/>
          <w:b/>
          <w:bCs/>
        </w:rPr>
        <w:t>Certificate of Good Standing</w:t>
      </w:r>
      <w:r w:rsidR="001C12B8">
        <w:rPr>
          <w:rStyle w:val="text-format-content"/>
          <w:b/>
          <w:bCs/>
        </w:rPr>
        <w:t xml:space="preserve">: </w:t>
      </w:r>
      <w:r w:rsidR="001C12B8">
        <w:rPr>
          <w:rStyle w:val="text-format-content"/>
        </w:rPr>
        <w:t xml:space="preserve"> </w:t>
      </w:r>
      <w:r w:rsidR="00B162D0">
        <w:rPr>
          <w:rStyle w:val="text-format-content"/>
        </w:rPr>
        <w:t>Per Section 13 of Act 154 of 2016, grant applicants must provide a Certificate of Good Standing.  “Good standing” means the applicant: (A) is not a named party in any administrative order, consent decree, or judicial order relating to Vermont water quality standards issued by the State or any of its agencies or departments; and (B) is in compliance with all federal and State water quality laws and regulations. Available as a fillable PDF: </w:t>
      </w:r>
      <w:hyperlink r:id="rId17" w:tgtFrame="_blank" w:history="1">
        <w:r w:rsidR="00B162D0">
          <w:rPr>
            <w:rStyle w:val="Hyperlink"/>
          </w:rPr>
          <w:t>agriculture.vermont.gov/sites/agriculture/files/documents/GoodStandingCERT.pdf</w:t>
        </w:r>
      </w:hyperlink>
    </w:p>
    <w:p w14:paraId="5AD332C9" w14:textId="36B505FE" w:rsidR="00312C0B" w:rsidRDefault="00CB0EBA" w:rsidP="001C12B8">
      <w:pPr>
        <w:spacing w:beforeAutospacing="1" w:after="100" w:afterAutospacing="1"/>
        <w:rPr>
          <w:rStyle w:val="text-format-content"/>
        </w:rPr>
      </w:pPr>
      <w:r w:rsidRPr="00F4684A">
        <w:rPr>
          <w:rStyle w:val="text-format-content"/>
          <w:b/>
          <w:bCs/>
        </w:rPr>
        <w:t>5</w:t>
      </w:r>
      <w:r>
        <w:rPr>
          <w:rStyle w:val="text-format-content"/>
        </w:rPr>
        <w:t xml:space="preserve">. </w:t>
      </w:r>
      <w:r w:rsidR="001C12B8" w:rsidRPr="001C12B8">
        <w:rPr>
          <w:rStyle w:val="text-format-content"/>
          <w:b/>
          <w:bCs/>
        </w:rPr>
        <w:t>Recommendation for Removal(s):</w:t>
      </w:r>
      <w:r w:rsidR="001C12B8">
        <w:rPr>
          <w:rStyle w:val="text-format-content"/>
        </w:rPr>
        <w:t xml:space="preserve"> </w:t>
      </w:r>
      <w:r>
        <w:rPr>
          <w:rStyle w:val="text-format-content"/>
        </w:rPr>
        <w:t xml:space="preserve">If your proposal </w:t>
      </w:r>
      <w:r w:rsidR="00D60CEA">
        <w:rPr>
          <w:rStyle w:val="text-format-content"/>
        </w:rPr>
        <w:t xml:space="preserve">includes </w:t>
      </w:r>
      <w:r w:rsidR="00D30BA3">
        <w:rPr>
          <w:rStyle w:val="text-format-content"/>
        </w:rPr>
        <w:t xml:space="preserve">high-risk </w:t>
      </w:r>
      <w:r w:rsidR="00D60CEA">
        <w:rPr>
          <w:rStyle w:val="text-format-content"/>
        </w:rPr>
        <w:t>tree removal(s)</w:t>
      </w:r>
      <w:r w:rsidR="00D30BA3">
        <w:rPr>
          <w:rStyle w:val="text-format-content"/>
        </w:rPr>
        <w:t xml:space="preserve"> that are </w:t>
      </w:r>
      <w:r w:rsidR="000E796E">
        <w:rPr>
          <w:rStyle w:val="text-format-content"/>
        </w:rPr>
        <w:t xml:space="preserve">not </w:t>
      </w:r>
      <w:r w:rsidR="00D30BA3">
        <w:rPr>
          <w:rStyle w:val="text-format-content"/>
        </w:rPr>
        <w:t>ash trees</w:t>
      </w:r>
      <w:r w:rsidR="00D60CEA">
        <w:rPr>
          <w:rStyle w:val="text-format-content"/>
        </w:rPr>
        <w:t xml:space="preserve">, </w:t>
      </w:r>
      <w:r w:rsidR="00E75513">
        <w:rPr>
          <w:rStyle w:val="text-format-content"/>
        </w:rPr>
        <w:t>a written recommendation is required as an attachment to your application.  The recommendation</w:t>
      </w:r>
      <w:r w:rsidR="00397DF2">
        <w:rPr>
          <w:rStyle w:val="text-format-content"/>
        </w:rPr>
        <w:t xml:space="preserve"> must:</w:t>
      </w:r>
    </w:p>
    <w:p w14:paraId="48CFE3C2" w14:textId="77777777" w:rsidR="00F4684A" w:rsidRPr="001C12B8" w:rsidRDefault="00F4684A" w:rsidP="001C12B8">
      <w:pPr>
        <w:pStyle w:val="ListParagraph"/>
        <w:widowControl/>
        <w:numPr>
          <w:ilvl w:val="0"/>
          <w:numId w:val="25"/>
        </w:numPr>
        <w:spacing w:before="100" w:after="200" w:line="276" w:lineRule="auto"/>
        <w:contextualSpacing/>
        <w:jc w:val="both"/>
        <w:rPr>
          <w:rFonts w:cs="Calibri Light"/>
        </w:rPr>
      </w:pPr>
      <w:r w:rsidRPr="001C12B8">
        <w:rPr>
          <w:rFonts w:cs="Calibri Light"/>
        </w:rPr>
        <w:t xml:space="preserve">be from a professional arborist, preferably one that is a </w:t>
      </w:r>
      <w:hyperlink r:id="rId18" w:history="1">
        <w:r w:rsidRPr="001C12B8">
          <w:rPr>
            <w:rStyle w:val="Hyperlink"/>
            <w:rFonts w:cs="Calibri Light"/>
          </w:rPr>
          <w:t>Tree Risk Assessment Qualified</w:t>
        </w:r>
      </w:hyperlink>
      <w:r w:rsidRPr="001C12B8">
        <w:rPr>
          <w:rFonts w:cs="Calibri Light"/>
        </w:rPr>
        <w:t xml:space="preserve"> professional, </w:t>
      </w:r>
    </w:p>
    <w:p w14:paraId="6A6164F6" w14:textId="77777777" w:rsidR="00F4684A" w:rsidRPr="001C12B8" w:rsidRDefault="00F4684A" w:rsidP="001C12B8">
      <w:pPr>
        <w:pStyle w:val="ListParagraph"/>
        <w:widowControl/>
        <w:numPr>
          <w:ilvl w:val="0"/>
          <w:numId w:val="25"/>
        </w:numPr>
        <w:spacing w:before="100" w:after="200" w:line="276" w:lineRule="auto"/>
        <w:contextualSpacing/>
        <w:jc w:val="both"/>
        <w:rPr>
          <w:rFonts w:cs="Calibri Light"/>
        </w:rPr>
      </w:pPr>
      <w:r w:rsidRPr="001C12B8">
        <w:rPr>
          <w:rFonts w:cs="Calibri Light"/>
        </w:rPr>
        <w:t xml:space="preserve">be based on at least one site visit to the tree(s), </w:t>
      </w:r>
    </w:p>
    <w:p w14:paraId="356B2941" w14:textId="77777777" w:rsidR="00F4684A" w:rsidRPr="001C12B8" w:rsidRDefault="00F4684A" w:rsidP="001C12B8">
      <w:pPr>
        <w:pStyle w:val="ListParagraph"/>
        <w:widowControl/>
        <w:numPr>
          <w:ilvl w:val="0"/>
          <w:numId w:val="25"/>
        </w:numPr>
        <w:spacing w:before="100" w:after="200" w:line="276" w:lineRule="auto"/>
        <w:contextualSpacing/>
        <w:jc w:val="both"/>
        <w:rPr>
          <w:rFonts w:cs="Calibri Light"/>
        </w:rPr>
      </w:pPr>
      <w:r w:rsidRPr="001C12B8">
        <w:rPr>
          <w:rFonts w:cs="Calibri Light"/>
        </w:rPr>
        <w:t xml:space="preserve">include the method and threshold by which the trees(s) are defined as high-risk, and </w:t>
      </w:r>
    </w:p>
    <w:p w14:paraId="1FB0E21F" w14:textId="141B4D98" w:rsidR="00397DF2" w:rsidRDefault="00F4684A" w:rsidP="001C12B8">
      <w:pPr>
        <w:pStyle w:val="ListParagraph"/>
        <w:widowControl/>
        <w:numPr>
          <w:ilvl w:val="0"/>
          <w:numId w:val="25"/>
        </w:numPr>
        <w:spacing w:before="100" w:after="200" w:line="276" w:lineRule="auto"/>
        <w:contextualSpacing/>
        <w:jc w:val="both"/>
        <w:rPr>
          <w:rFonts w:cs="Calibri Light"/>
        </w:rPr>
      </w:pPr>
      <w:r w:rsidRPr="001C12B8">
        <w:rPr>
          <w:rFonts w:cs="Calibri Light"/>
        </w:rPr>
        <w:t xml:space="preserve">include the </w:t>
      </w:r>
      <w:r w:rsidR="000E796E">
        <w:rPr>
          <w:rFonts w:cs="Calibri Light"/>
        </w:rPr>
        <w:t xml:space="preserve">date and </w:t>
      </w:r>
      <w:r w:rsidRPr="001C12B8">
        <w:rPr>
          <w:rFonts w:cs="Calibri Light"/>
        </w:rPr>
        <w:t>contact information of the arborist.</w:t>
      </w:r>
    </w:p>
    <w:p w14:paraId="333B7E5F" w14:textId="57017B04" w:rsidR="00E2782A" w:rsidRPr="00AA1662" w:rsidRDefault="00A77709" w:rsidP="000E796E">
      <w:pPr>
        <w:ind w:left="360"/>
        <w:jc w:val="both"/>
        <w:rPr>
          <w:rStyle w:val="text-format-content"/>
          <w:rFonts w:cs="Calibri Light"/>
        </w:rPr>
      </w:pPr>
      <w:r w:rsidRPr="00A77709">
        <w:rPr>
          <w:rFonts w:cs="Calibri Light"/>
        </w:rPr>
        <w:t xml:space="preserve">For support identifying a professional arborist, refer to the </w:t>
      </w:r>
      <w:hyperlink r:id="rId19" w:history="1">
        <w:r w:rsidRPr="00A77709">
          <w:rPr>
            <w:rStyle w:val="Hyperlink"/>
            <w:rFonts w:cs="Calibri Light"/>
          </w:rPr>
          <w:t>International Society of Arboriculture’s Find an Arborist online database</w:t>
        </w:r>
      </w:hyperlink>
      <w:r w:rsidRPr="00A77709">
        <w:rPr>
          <w:rFonts w:cs="Calibri Light"/>
        </w:rPr>
        <w:t xml:space="preserve">. </w:t>
      </w:r>
    </w:p>
    <w:p w14:paraId="6079E03A" w14:textId="3A697E25" w:rsidR="00B162D0" w:rsidRDefault="00B162D0" w:rsidP="00B162D0">
      <w:pPr>
        <w:pStyle w:val="ListParagraph"/>
        <w:widowControl/>
        <w:numPr>
          <w:ilvl w:val="0"/>
          <w:numId w:val="8"/>
        </w:numPr>
        <w:spacing w:before="100" w:beforeAutospacing="1" w:after="100" w:afterAutospacing="1"/>
        <w:contextualSpacing/>
        <w:rPr>
          <w:rStyle w:val="text-format-content"/>
        </w:rPr>
      </w:pPr>
      <w:r>
        <w:rPr>
          <w:rStyle w:val="text-format-content"/>
        </w:rPr>
        <w:t xml:space="preserve">I understand that my application package will not be considered complete until the listed documents are sent via email to </w:t>
      </w:r>
      <w:hyperlink r:id="rId20" w:history="1">
        <w:r>
          <w:rPr>
            <w:rStyle w:val="Hyperlink"/>
          </w:rPr>
          <w:t>elise.schadler@vermont.gov</w:t>
        </w:r>
      </w:hyperlink>
      <w:r>
        <w:rPr>
          <w:rStyle w:val="text-format-content"/>
        </w:rPr>
        <w:t>.</w:t>
      </w:r>
    </w:p>
    <w:p w14:paraId="3E9BF061" w14:textId="77777777" w:rsidR="00B162D0" w:rsidRDefault="00B162D0" w:rsidP="00B162D0">
      <w:pPr>
        <w:pStyle w:val="ListParagraph"/>
        <w:widowControl/>
        <w:numPr>
          <w:ilvl w:val="0"/>
          <w:numId w:val="15"/>
        </w:numPr>
        <w:spacing w:before="100" w:beforeAutospacing="1" w:after="100" w:afterAutospacing="1"/>
        <w:contextualSpacing/>
      </w:pPr>
      <w:r>
        <w:t>Yes</w:t>
      </w:r>
    </w:p>
    <w:p w14:paraId="7F6194DF" w14:textId="77777777" w:rsidR="00B162D0" w:rsidRDefault="00B162D0" w:rsidP="00B162D0">
      <w:pPr>
        <w:pStyle w:val="ListParagraph"/>
        <w:widowControl/>
        <w:numPr>
          <w:ilvl w:val="0"/>
          <w:numId w:val="15"/>
        </w:numPr>
        <w:spacing w:before="100" w:beforeAutospacing="1" w:after="100" w:afterAutospacing="1"/>
        <w:contextualSpacing/>
      </w:pPr>
      <w:r>
        <w:t>No</w:t>
      </w:r>
    </w:p>
    <w:p w14:paraId="5F776ABC" w14:textId="77777777" w:rsidR="005B0ED4" w:rsidRDefault="005B0ED4" w:rsidP="005B0ED4">
      <w:pPr>
        <w:widowControl/>
        <w:spacing w:before="100" w:beforeAutospacing="1" w:after="100" w:afterAutospacing="1"/>
        <w:contextualSpacing/>
      </w:pPr>
    </w:p>
    <w:p w14:paraId="19DD563E" w14:textId="77777777" w:rsidR="000E796E" w:rsidRDefault="000E796E" w:rsidP="005B0ED4">
      <w:pPr>
        <w:widowControl/>
        <w:spacing w:before="100" w:beforeAutospacing="1" w:after="100" w:afterAutospacing="1"/>
        <w:contextualSpacing/>
      </w:pPr>
    </w:p>
    <w:p w14:paraId="17551A0E" w14:textId="77777777" w:rsidR="000E796E" w:rsidRDefault="000E796E" w:rsidP="005B0ED4">
      <w:pPr>
        <w:widowControl/>
        <w:spacing w:before="100" w:beforeAutospacing="1" w:after="100" w:afterAutospacing="1"/>
        <w:contextualSpacing/>
      </w:pPr>
    </w:p>
    <w:p w14:paraId="2DB12D47" w14:textId="77777777" w:rsidR="000E796E" w:rsidRDefault="000E796E" w:rsidP="005B0ED4">
      <w:pPr>
        <w:widowControl/>
        <w:spacing w:before="100" w:beforeAutospacing="1" w:after="100" w:afterAutospacing="1"/>
        <w:contextualSpacing/>
      </w:pPr>
    </w:p>
    <w:p w14:paraId="17F02E58" w14:textId="77777777" w:rsidR="005B0ED4" w:rsidRDefault="005B0ED4" w:rsidP="005B0ED4">
      <w:pPr>
        <w:widowControl/>
        <w:spacing w:before="100" w:beforeAutospacing="1" w:after="100" w:afterAutospacing="1"/>
        <w:contextualSpacing/>
      </w:pPr>
    </w:p>
    <w:p w14:paraId="6F79CFD7" w14:textId="77777777" w:rsidR="00436A51" w:rsidRDefault="00B162D0" w:rsidP="00436A51">
      <w:pPr>
        <w:spacing w:before="100" w:line="276" w:lineRule="auto"/>
        <w:ind w:left="135" w:right="216"/>
        <w:rPr>
          <w:rFonts w:ascii="Calibri"/>
          <w:color w:val="FFFFFF"/>
          <w:spacing w:val="13"/>
        </w:rPr>
      </w:pPr>
      <w:r w:rsidRPr="000E40E9">
        <w:rPr>
          <w:rFonts w:eastAsia="Calibri" w:cstheme="minorHAnsi"/>
          <w:noProof/>
          <w:position w:val="-8"/>
        </w:rPr>
        <w:lastRenderedPageBreak/>
        <mc:AlternateContent>
          <mc:Choice Requires="wps">
            <w:drawing>
              <wp:inline distT="0" distB="0" distL="0" distR="0" wp14:anchorId="2E9C7DFF" wp14:editId="628B0CE5">
                <wp:extent cx="6080125" cy="273050"/>
                <wp:effectExtent l="0" t="0" r="0" b="0"/>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125"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54596D" w14:textId="3D9EF07C" w:rsidR="00B162D0" w:rsidRDefault="005B0ED4" w:rsidP="00B162D0">
                            <w:pPr>
                              <w:spacing w:before="57"/>
                              <w:ind w:left="88"/>
                              <w:rPr>
                                <w:rFonts w:ascii="Calibri" w:eastAsia="Calibri" w:hAnsi="Calibri" w:cs="Calibri"/>
                              </w:rPr>
                            </w:pPr>
                            <w:r>
                              <w:rPr>
                                <w:rFonts w:ascii="Calibri"/>
                                <w:color w:val="FFFFFF"/>
                                <w:spacing w:val="13"/>
                              </w:rPr>
                              <w:t xml:space="preserve">SECTION 5: </w:t>
                            </w:r>
                            <w:r w:rsidR="00B162D0">
                              <w:rPr>
                                <w:rFonts w:ascii="Calibri"/>
                                <w:color w:val="FFFFFF"/>
                                <w:spacing w:val="13"/>
                              </w:rPr>
                              <w:t>ADDITIONAL QUESTIONS</w:t>
                            </w:r>
                          </w:p>
                        </w:txbxContent>
                      </wps:txbx>
                      <wps:bodyPr rot="0" vert="horz" wrap="square" lIns="0" tIns="0" rIns="0" bIns="0" anchor="t" anchorCtr="0" upright="1">
                        <a:noAutofit/>
                      </wps:bodyPr>
                    </wps:wsp>
                  </a:graphicData>
                </a:graphic>
              </wp:inline>
            </w:drawing>
          </mc:Choice>
          <mc:Fallback>
            <w:pict>
              <v:shape w14:anchorId="2E9C7DFF" id="Text Box 17" o:spid="_x0000_s1030" type="#_x0000_t202" style="width:478.75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" fillcolor="#2c483b" stroked="f">
                <v:textbox inset="0,0,0,0">
                  <w:txbxContent>
                    <w:p w14:paraId="7754596D" w14:textId="3D9EF07C" w:rsidR="00B162D0" w:rsidRDefault="005B0ED4" w:rsidP="00B162D0">
                      <w:pPr>
                        <w:spacing w:before="57"/>
                        <w:ind w:left="88"/>
                        <w:rPr>
                          <w:rFonts w:ascii="Calibri" w:eastAsia="Calibri" w:hAnsi="Calibri" w:cs="Calibri"/>
                        </w:rPr>
                      </w:pPr>
                      <w:r>
                        <w:rPr>
                          <w:rFonts w:ascii="Calibri"/>
                          <w:color w:val="FFFFFF"/>
                          <w:spacing w:val="13"/>
                        </w:rPr>
                        <w:t xml:space="preserve">SECTION 5: </w:t>
                      </w:r>
                      <w:r w:rsidR="00B162D0">
                        <w:rPr>
                          <w:rFonts w:ascii="Calibri"/>
                          <w:color w:val="FFFFFF"/>
                          <w:spacing w:val="13"/>
                        </w:rPr>
                        <w:t>ADDITIONAL QUESTIONS</w:t>
                      </w:r>
                    </w:p>
                  </w:txbxContent>
                </v:textbox>
                <w10:anchorlock/>
              </v:shape>
            </w:pict>
          </mc:Fallback>
        </mc:AlternateContent>
      </w:r>
    </w:p>
    <w:p w14:paraId="586EF3E1" w14:textId="77777777" w:rsidR="00B162D0" w:rsidRDefault="00B162D0" w:rsidP="00B162D0">
      <w:pPr>
        <w:rPr>
          <w:rFonts w:ascii="Calibri"/>
          <w:color w:val="FFFFFF"/>
          <w:spacing w:val="13"/>
        </w:rPr>
      </w:pPr>
    </w:p>
    <w:p w14:paraId="631ED841" w14:textId="2EF33808" w:rsidR="00B162D0" w:rsidRPr="00114A83" w:rsidRDefault="007D0A23" w:rsidP="00B162D0">
      <w:pPr>
        <w:pStyle w:val="ListParagraph"/>
        <w:widowControl/>
        <w:numPr>
          <w:ilvl w:val="0"/>
          <w:numId w:val="8"/>
        </w:numPr>
        <w:spacing w:before="100" w:after="200" w:line="276" w:lineRule="auto"/>
        <w:contextualSpacing/>
        <w:rPr>
          <w:rStyle w:val="text-format-content"/>
        </w:rPr>
      </w:pPr>
      <w:r>
        <w:rPr>
          <w:rStyle w:val="text-format-content"/>
        </w:rPr>
        <w:t>I</w:t>
      </w:r>
      <w:r w:rsidR="00B162D0">
        <w:rPr>
          <w:rStyle w:val="text-format-content"/>
        </w:rPr>
        <w:t xml:space="preserve"> understand and commit to the following additional requirements of this grant program:</w:t>
      </w:r>
    </w:p>
    <w:p w14:paraId="315B1D51" w14:textId="77777777" w:rsidR="00B162D0" w:rsidRDefault="00B162D0" w:rsidP="00B162D0">
      <w:pPr>
        <w:pStyle w:val="ListParagraph"/>
        <w:widowControl/>
        <w:numPr>
          <w:ilvl w:val="0"/>
          <w:numId w:val="16"/>
        </w:numPr>
        <w:spacing w:before="100" w:after="200" w:line="276" w:lineRule="auto"/>
        <w:contextualSpacing/>
        <w:rPr>
          <w:rStyle w:val="text-format-content"/>
        </w:rPr>
      </w:pPr>
      <w:r>
        <w:rPr>
          <w:rStyle w:val="text-format-content"/>
        </w:rPr>
        <w:t>Give permission to VT UCF staff to take and/or publish photographs of project work.</w:t>
      </w:r>
    </w:p>
    <w:p w14:paraId="0F806EE4" w14:textId="57A656E3" w:rsidR="00B162D0" w:rsidRPr="00114A83" w:rsidRDefault="007E0547" w:rsidP="00B162D0">
      <w:pPr>
        <w:pStyle w:val="ListParagraph"/>
        <w:widowControl/>
        <w:numPr>
          <w:ilvl w:val="0"/>
          <w:numId w:val="16"/>
        </w:numPr>
        <w:spacing w:before="100" w:after="200" w:line="276" w:lineRule="auto"/>
        <w:contextualSpacing/>
        <w:rPr>
          <w:rStyle w:val="text-format-content"/>
        </w:rPr>
      </w:pPr>
      <w:r>
        <w:rPr>
          <w:rStyle w:val="text-format-content"/>
        </w:rPr>
        <w:t xml:space="preserve">If the project includes tree maintenance or tree planting, a site visit and inspection will be required prior to the submission </w:t>
      </w:r>
      <w:r w:rsidR="00B908F7">
        <w:rPr>
          <w:rStyle w:val="text-format-content"/>
        </w:rPr>
        <w:t>and approval of a final report and invoice</w:t>
      </w:r>
      <w:r w:rsidR="00B162D0">
        <w:rPr>
          <w:rStyle w:val="text-format-content"/>
        </w:rPr>
        <w:t>.</w:t>
      </w:r>
    </w:p>
    <w:p w14:paraId="5D2EAFE5" w14:textId="064C514E" w:rsidR="00B162D0" w:rsidRDefault="00B162D0" w:rsidP="00B162D0">
      <w:pPr>
        <w:jc w:val="right"/>
        <w:rPr>
          <w:rFonts w:ascii="Calibri"/>
          <w:color w:val="FFFFFF"/>
          <w:spacing w:val="13"/>
        </w:rPr>
      </w:pPr>
      <w:r w:rsidRPr="000E40E9">
        <w:rPr>
          <w:rFonts w:eastAsia="Calibri" w:cstheme="minorHAnsi"/>
          <w:noProof/>
          <w:position w:val="-8"/>
        </w:rPr>
        <mc:AlternateContent>
          <mc:Choice Requires="wps">
            <w:drawing>
              <wp:inline distT="0" distB="0" distL="0" distR="0" wp14:anchorId="38D7D7DB" wp14:editId="5A2E48B4">
                <wp:extent cx="6330950" cy="334010"/>
                <wp:effectExtent l="0" t="0" r="0" b="8890"/>
                <wp:docPr id="1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0" cy="33401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D63F6F" w14:textId="77777777" w:rsidR="00B162D0" w:rsidRDefault="00B162D0" w:rsidP="00B162D0">
                            <w:pPr>
                              <w:spacing w:before="57"/>
                              <w:ind w:left="88"/>
                              <w:rPr>
                                <w:rFonts w:ascii="Calibri" w:eastAsia="Calibri" w:hAnsi="Calibri" w:cs="Calibri"/>
                              </w:rPr>
                            </w:pPr>
                            <w:r>
                              <w:rPr>
                                <w:rFonts w:ascii="Calibri"/>
                                <w:color w:val="FFFFFF"/>
                                <w:spacing w:val="13"/>
                              </w:rPr>
                              <w:t>SUBMIT YOUR APPLICATION</w:t>
                            </w:r>
                          </w:p>
                        </w:txbxContent>
                      </wps:txbx>
                      <wps:bodyPr rot="0" vert="horz" wrap="square" lIns="0" tIns="0" rIns="0" bIns="0" anchor="t" anchorCtr="0" upright="1">
                        <a:noAutofit/>
                      </wps:bodyPr>
                    </wps:wsp>
                  </a:graphicData>
                </a:graphic>
              </wp:inline>
            </w:drawing>
          </mc:Choice>
          <mc:Fallback>
            <w:pict>
              <v:shape w14:anchorId="38D7D7DB" id="_x0000_s1031" type="#_x0000_t202" style="width:498.5pt;height:2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" fillcolor="#2c483b" stroked="f">
                <v:textbox inset="0,0,0,0">
                  <w:txbxContent>
                    <w:p w14:paraId="10D63F6F" w14:textId="77777777" w:rsidR="00B162D0" w:rsidRDefault="00B162D0" w:rsidP="00B162D0">
                      <w:pPr>
                        <w:spacing w:before="57"/>
                        <w:ind w:left="88"/>
                        <w:rPr>
                          <w:rFonts w:ascii="Calibri" w:eastAsia="Calibri" w:hAnsi="Calibri" w:cs="Calibri"/>
                        </w:rPr>
                      </w:pPr>
                      <w:r>
                        <w:rPr>
                          <w:rFonts w:ascii="Calibri"/>
                          <w:color w:val="FFFFFF"/>
                          <w:spacing w:val="13"/>
                        </w:rPr>
                        <w:t>SUBMIT YOUR APPLICATION</w:t>
                      </w:r>
                    </w:p>
                  </w:txbxContent>
                </v:textbox>
                <w10:anchorlock/>
              </v:shape>
            </w:pict>
          </mc:Fallback>
        </mc:AlternateContent>
      </w:r>
    </w:p>
    <w:p w14:paraId="1D64CED6" w14:textId="77777777" w:rsidR="00B162D0" w:rsidRDefault="00B162D0" w:rsidP="00B162D0">
      <w:pPr>
        <w:rPr>
          <w:rFonts w:ascii="Calibri"/>
          <w:color w:val="FFFFFF"/>
          <w:spacing w:val="13"/>
        </w:rPr>
      </w:pPr>
    </w:p>
    <w:p w14:paraId="645D7326" w14:textId="130CF315" w:rsidR="00D7561C" w:rsidRDefault="00B162D0" w:rsidP="0048743E">
      <w:r>
        <w:t>When you</w:t>
      </w:r>
      <w:r w:rsidR="00886734">
        <w:t>r</w:t>
      </w:r>
      <w:r>
        <w:t xml:space="preserve"> application is ready, please submit using the </w:t>
      </w:r>
      <w:hyperlink r:id="rId21" w:history="1">
        <w:r w:rsidRPr="00886734">
          <w:rPr>
            <w:rStyle w:val="Hyperlink"/>
            <w:b/>
            <w:bCs/>
          </w:rPr>
          <w:t>onl</w:t>
        </w:r>
        <w:r w:rsidR="004172A1" w:rsidRPr="00886734">
          <w:rPr>
            <w:rStyle w:val="Hyperlink"/>
            <w:b/>
            <w:bCs/>
          </w:rPr>
          <w:t>ine application form</w:t>
        </w:r>
      </w:hyperlink>
      <w:r w:rsidR="004172A1">
        <w:t xml:space="preserve">, </w:t>
      </w:r>
    </w:p>
    <w:p w14:paraId="216FF087" w14:textId="77777777" w:rsidR="006F4237" w:rsidRDefault="006F4237" w:rsidP="0048743E"/>
    <w:p w14:paraId="535E2DDC" w14:textId="42B88A22" w:rsidR="006F4237" w:rsidRPr="000E40E9" w:rsidRDefault="006F4237" w:rsidP="0048743E">
      <w:pPr>
        <w:rPr>
          <w:rFonts w:eastAsia="Calibri" w:cstheme="minorHAnsi"/>
          <w:b/>
          <w:bCs/>
        </w:rPr>
      </w:pPr>
      <w:r w:rsidRPr="006F4237">
        <w:rPr>
          <w:rFonts w:eastAsia="Calibri" w:cstheme="minorHAnsi"/>
          <w:b/>
          <w:bCs/>
        </w:rPr>
        <w:t xml:space="preserve">Applications </w:t>
      </w:r>
      <w:r w:rsidR="001917BF">
        <w:rPr>
          <w:rFonts w:eastAsia="Calibri" w:cstheme="minorHAnsi"/>
          <w:b/>
          <w:bCs/>
        </w:rPr>
        <w:t xml:space="preserve">for </w:t>
      </w:r>
      <w:r w:rsidR="00886734">
        <w:rPr>
          <w:rFonts w:eastAsia="Calibri" w:cstheme="minorHAnsi"/>
          <w:b/>
          <w:bCs/>
          <w:i/>
          <w:iCs/>
        </w:rPr>
        <w:t>2026 Communities Caring for Canopy Grants</w:t>
      </w:r>
      <w:r w:rsidRPr="006F4237">
        <w:rPr>
          <w:rFonts w:eastAsia="Calibri" w:cstheme="minorHAnsi"/>
          <w:b/>
          <w:bCs/>
        </w:rPr>
        <w:t xml:space="preserve"> </w:t>
      </w:r>
      <w:r w:rsidR="001917BF">
        <w:rPr>
          <w:rFonts w:eastAsia="Calibri" w:cstheme="minorHAnsi"/>
          <w:b/>
          <w:bCs/>
        </w:rPr>
        <w:t>are</w:t>
      </w:r>
      <w:r w:rsidRPr="006F4237">
        <w:rPr>
          <w:rFonts w:eastAsia="Calibri" w:cstheme="minorHAnsi"/>
          <w:b/>
          <w:bCs/>
        </w:rPr>
        <w:t xml:space="preserve"> due by 11:59pm (EST) on Friday, January </w:t>
      </w:r>
      <w:r w:rsidR="00886734">
        <w:rPr>
          <w:rFonts w:eastAsia="Calibri" w:cstheme="minorHAnsi"/>
          <w:b/>
          <w:bCs/>
        </w:rPr>
        <w:t>30</w:t>
      </w:r>
      <w:r w:rsidR="00886734" w:rsidRPr="00886734">
        <w:rPr>
          <w:rFonts w:eastAsia="Calibri" w:cstheme="minorHAnsi"/>
          <w:b/>
          <w:bCs/>
          <w:vertAlign w:val="superscript"/>
        </w:rPr>
        <w:t>th</w:t>
      </w:r>
      <w:r w:rsidR="00886734">
        <w:rPr>
          <w:rFonts w:eastAsia="Calibri" w:cstheme="minorHAnsi"/>
          <w:b/>
          <w:bCs/>
        </w:rPr>
        <w:t xml:space="preserve">, 2026.  </w:t>
      </w:r>
      <w:r w:rsidRPr="006F4237">
        <w:rPr>
          <w:rFonts w:eastAsia="Calibri" w:cstheme="minorHAnsi"/>
          <w:b/>
          <w:bCs/>
        </w:rPr>
        <w:t>  </w:t>
      </w:r>
    </w:p>
    <w:sectPr w:rsidR="006F4237" w:rsidRPr="000E40E9">
      <w:headerReference w:type="default" r:id="rId22"/>
      <w:footerReference w:type="default" r:id="rId23"/>
      <w:footerReference w:type="first" r:id="rId24"/>
      <w:pgSz w:w="12240" w:h="15840"/>
      <w:pgMar w:top="1380" w:right="10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894F2B" w14:textId="77777777" w:rsidR="003F7D4A" w:rsidRDefault="003F7D4A" w:rsidP="00602479">
      <w:r>
        <w:separator/>
      </w:r>
    </w:p>
  </w:endnote>
  <w:endnote w:type="continuationSeparator" w:id="0">
    <w:p w14:paraId="0060B62D" w14:textId="77777777" w:rsidR="003F7D4A" w:rsidRDefault="003F7D4A" w:rsidP="00602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7251341"/>
      <w:docPartObj>
        <w:docPartGallery w:val="Page Numbers (Bottom of Page)"/>
        <w:docPartUnique/>
      </w:docPartObj>
    </w:sdtPr>
    <w:sdtEndPr>
      <w:rPr>
        <w:noProof/>
      </w:rPr>
    </w:sdtEndPr>
    <w:sdtContent>
      <w:p w14:paraId="668C309C" w14:textId="45412398" w:rsidR="008A700E" w:rsidRDefault="008A700E">
        <w:pPr>
          <w:pStyle w:val="Footer"/>
          <w:jc w:val="right"/>
        </w:pPr>
        <w:r>
          <w:fldChar w:fldCharType="begin"/>
        </w:r>
        <w:r>
          <w:instrText xml:space="preserve"> PAGE   \* MERGEFORMAT </w:instrText>
        </w:r>
        <w:r>
          <w:fldChar w:fldCharType="separate"/>
        </w:r>
        <w:r w:rsidR="0076427C">
          <w:rPr>
            <w:noProof/>
          </w:rPr>
          <w:t>2</w:t>
        </w:r>
        <w:r>
          <w:rPr>
            <w:noProof/>
          </w:rPr>
          <w:fldChar w:fldCharType="end"/>
        </w:r>
      </w:p>
    </w:sdtContent>
  </w:sdt>
  <w:p w14:paraId="34636CAF" w14:textId="77777777" w:rsidR="008A700E" w:rsidRDefault="008A7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5774312"/>
      <w:docPartObj>
        <w:docPartGallery w:val="Page Numbers (Bottom of Page)"/>
        <w:docPartUnique/>
      </w:docPartObj>
    </w:sdtPr>
    <w:sdtEndPr>
      <w:rPr>
        <w:noProof/>
      </w:rPr>
    </w:sdtEndPr>
    <w:sdtContent>
      <w:p w14:paraId="0D18DDAC" w14:textId="33631977" w:rsidR="00416A99" w:rsidRDefault="00416A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D4A190" w14:textId="77777777" w:rsidR="00416A99" w:rsidRDefault="00416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4AE84" w14:textId="77777777" w:rsidR="003F7D4A" w:rsidRDefault="003F7D4A" w:rsidP="00602479">
      <w:r>
        <w:separator/>
      </w:r>
    </w:p>
  </w:footnote>
  <w:footnote w:type="continuationSeparator" w:id="0">
    <w:p w14:paraId="20535551" w14:textId="77777777" w:rsidR="003F7D4A" w:rsidRDefault="003F7D4A" w:rsidP="00602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61F10" w14:textId="1EA17C3C" w:rsidR="00602479" w:rsidRPr="00602479" w:rsidRDefault="00602479">
    <w:pPr>
      <w:pStyle w:val="Header"/>
      <w:rPr>
        <w:i/>
        <w:iCs/>
      </w:rPr>
    </w:pPr>
    <w:r w:rsidRPr="00602479">
      <w:rPr>
        <w:i/>
        <w:iCs/>
      </w:rPr>
      <w:t xml:space="preserve">Release Date: </w:t>
    </w:r>
    <w:r w:rsidR="00CE19A8">
      <w:rPr>
        <w:i/>
        <w:iCs/>
      </w:rPr>
      <w:t>10/21/25</w:t>
    </w:r>
    <w:r w:rsidRPr="00602479">
      <w:rPr>
        <w:i/>
        <w:iCs/>
      </w:rPr>
      <w:br/>
    </w:r>
    <w:r w:rsidR="00761383">
      <w:rPr>
        <w:i/>
        <w:iCs/>
      </w:rPr>
      <w:t>Application</w:t>
    </w:r>
    <w:r w:rsidRPr="00602479">
      <w:rPr>
        <w:i/>
        <w:iCs/>
      </w:rPr>
      <w:t xml:space="preserve"> Due Date: </w:t>
    </w:r>
    <w:r w:rsidR="00CE19A8">
      <w:rPr>
        <w:i/>
        <w:iCs/>
      </w:rPr>
      <w:t>1/3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54EEB"/>
    <w:multiLevelType w:val="hybridMultilevel"/>
    <w:tmpl w:val="84EEFE86"/>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 w15:restartNumberingAfterBreak="0">
    <w:nsid w:val="152267D7"/>
    <w:multiLevelType w:val="hybridMultilevel"/>
    <w:tmpl w:val="00D67E3C"/>
    <w:lvl w:ilvl="0" w:tplc="04090001">
      <w:start w:val="1"/>
      <w:numFmt w:val="bullet"/>
      <w:lvlText w:val=""/>
      <w:lvlJc w:val="left"/>
      <w:pPr>
        <w:ind w:left="1260" w:hanging="360"/>
      </w:pPr>
      <w:rPr>
        <w:rFonts w:ascii="Symbol" w:hAnsi="Symbol"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2" w15:restartNumberingAfterBreak="0">
    <w:nsid w:val="186058E2"/>
    <w:multiLevelType w:val="multilevel"/>
    <w:tmpl w:val="52341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290012"/>
    <w:multiLevelType w:val="multilevel"/>
    <w:tmpl w:val="DB864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42507A"/>
    <w:multiLevelType w:val="hybridMultilevel"/>
    <w:tmpl w:val="4F2CE278"/>
    <w:lvl w:ilvl="0" w:tplc="04090001">
      <w:start w:val="1"/>
      <w:numFmt w:val="bullet"/>
      <w:lvlText w:val=""/>
      <w:lvlJc w:val="left"/>
      <w:pPr>
        <w:ind w:left="408" w:hanging="360"/>
      </w:pPr>
      <w:rPr>
        <w:rFonts w:ascii="Symbol" w:hAnsi="Symbol" w:hint="default"/>
      </w:rPr>
    </w:lvl>
    <w:lvl w:ilvl="1" w:tplc="FFFFFFFF" w:tentative="1">
      <w:start w:val="1"/>
      <w:numFmt w:val="lowerLetter"/>
      <w:lvlText w:val="%2."/>
      <w:lvlJc w:val="left"/>
      <w:pPr>
        <w:ind w:left="1128" w:hanging="360"/>
      </w:pPr>
    </w:lvl>
    <w:lvl w:ilvl="2" w:tplc="FFFFFFFF" w:tentative="1">
      <w:start w:val="1"/>
      <w:numFmt w:val="lowerRoman"/>
      <w:lvlText w:val="%3."/>
      <w:lvlJc w:val="right"/>
      <w:pPr>
        <w:ind w:left="1848" w:hanging="180"/>
      </w:pPr>
    </w:lvl>
    <w:lvl w:ilvl="3" w:tplc="FFFFFFFF" w:tentative="1">
      <w:start w:val="1"/>
      <w:numFmt w:val="decimal"/>
      <w:lvlText w:val="%4."/>
      <w:lvlJc w:val="left"/>
      <w:pPr>
        <w:ind w:left="2568" w:hanging="360"/>
      </w:pPr>
    </w:lvl>
    <w:lvl w:ilvl="4" w:tplc="FFFFFFFF" w:tentative="1">
      <w:start w:val="1"/>
      <w:numFmt w:val="lowerLetter"/>
      <w:lvlText w:val="%5."/>
      <w:lvlJc w:val="left"/>
      <w:pPr>
        <w:ind w:left="3288" w:hanging="360"/>
      </w:pPr>
    </w:lvl>
    <w:lvl w:ilvl="5" w:tplc="FFFFFFFF" w:tentative="1">
      <w:start w:val="1"/>
      <w:numFmt w:val="lowerRoman"/>
      <w:lvlText w:val="%6."/>
      <w:lvlJc w:val="right"/>
      <w:pPr>
        <w:ind w:left="4008" w:hanging="180"/>
      </w:pPr>
    </w:lvl>
    <w:lvl w:ilvl="6" w:tplc="FFFFFFFF" w:tentative="1">
      <w:start w:val="1"/>
      <w:numFmt w:val="decimal"/>
      <w:lvlText w:val="%7."/>
      <w:lvlJc w:val="left"/>
      <w:pPr>
        <w:ind w:left="4728" w:hanging="360"/>
      </w:pPr>
    </w:lvl>
    <w:lvl w:ilvl="7" w:tplc="FFFFFFFF" w:tentative="1">
      <w:start w:val="1"/>
      <w:numFmt w:val="lowerLetter"/>
      <w:lvlText w:val="%8."/>
      <w:lvlJc w:val="left"/>
      <w:pPr>
        <w:ind w:left="5448" w:hanging="360"/>
      </w:pPr>
    </w:lvl>
    <w:lvl w:ilvl="8" w:tplc="FFFFFFFF" w:tentative="1">
      <w:start w:val="1"/>
      <w:numFmt w:val="lowerRoman"/>
      <w:lvlText w:val="%9."/>
      <w:lvlJc w:val="right"/>
      <w:pPr>
        <w:ind w:left="6168" w:hanging="180"/>
      </w:pPr>
    </w:lvl>
  </w:abstractNum>
  <w:abstractNum w:abstractNumId="5" w15:restartNumberingAfterBreak="0">
    <w:nsid w:val="1F152DF4"/>
    <w:multiLevelType w:val="hybridMultilevel"/>
    <w:tmpl w:val="70A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76CD0"/>
    <w:multiLevelType w:val="hybridMultilevel"/>
    <w:tmpl w:val="A5AA0228"/>
    <w:lvl w:ilvl="0" w:tplc="18720D3A">
      <w:start w:val="1"/>
      <w:numFmt w:val="bullet"/>
      <w:lvlText w:val=""/>
      <w:lvlJc w:val="left"/>
      <w:pPr>
        <w:ind w:left="768" w:hanging="360"/>
      </w:pPr>
      <w:rPr>
        <w:rFonts w:ascii="Symbol" w:hAnsi="Symbol" w:hint="default"/>
        <w:sz w:val="32"/>
        <w:szCs w:val="32"/>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2454701C"/>
    <w:multiLevelType w:val="hybridMultilevel"/>
    <w:tmpl w:val="3E04ADFC"/>
    <w:lvl w:ilvl="0" w:tplc="4016EB8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FB4167"/>
    <w:multiLevelType w:val="multilevel"/>
    <w:tmpl w:val="718C73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9A30BF"/>
    <w:multiLevelType w:val="multilevel"/>
    <w:tmpl w:val="362824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D54A0F"/>
    <w:multiLevelType w:val="hybridMultilevel"/>
    <w:tmpl w:val="6AA6DE92"/>
    <w:lvl w:ilvl="0" w:tplc="20863B30">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4B861C1A"/>
    <w:multiLevelType w:val="hybridMultilevel"/>
    <w:tmpl w:val="5D2E2236"/>
    <w:lvl w:ilvl="0" w:tplc="4016EB84">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4C7B4554"/>
    <w:multiLevelType w:val="hybridMultilevel"/>
    <w:tmpl w:val="EA9CE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FF1122"/>
    <w:multiLevelType w:val="hybridMultilevel"/>
    <w:tmpl w:val="702EFEB8"/>
    <w:lvl w:ilvl="0" w:tplc="9B40519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B1388C"/>
    <w:multiLevelType w:val="hybridMultilevel"/>
    <w:tmpl w:val="FFA2B232"/>
    <w:lvl w:ilvl="0" w:tplc="04090001">
      <w:start w:val="1"/>
      <w:numFmt w:val="bullet"/>
      <w:lvlText w:val=""/>
      <w:lvlJc w:val="left"/>
      <w:pPr>
        <w:ind w:left="1260" w:hanging="360"/>
      </w:pPr>
      <w:rPr>
        <w:rFonts w:ascii="Symbol" w:hAnsi="Symbol"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15" w15:restartNumberingAfterBreak="0">
    <w:nsid w:val="4E8C10CF"/>
    <w:multiLevelType w:val="multilevel"/>
    <w:tmpl w:val="099C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971864"/>
    <w:multiLevelType w:val="hybridMultilevel"/>
    <w:tmpl w:val="CEAAC86C"/>
    <w:lvl w:ilvl="0" w:tplc="20863B3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739646B"/>
    <w:multiLevelType w:val="hybridMultilevel"/>
    <w:tmpl w:val="436C125E"/>
    <w:lvl w:ilvl="0" w:tplc="4016EB84">
      <w:start w:val="1"/>
      <w:numFmt w:val="bullet"/>
      <w:lvlText w:val=""/>
      <w:lvlJc w:val="left"/>
      <w:pPr>
        <w:ind w:left="91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2B7DFB"/>
    <w:multiLevelType w:val="hybridMultilevel"/>
    <w:tmpl w:val="D5DCEF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06F55F0"/>
    <w:multiLevelType w:val="multilevel"/>
    <w:tmpl w:val="2632B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D76E8C"/>
    <w:multiLevelType w:val="hybridMultilevel"/>
    <w:tmpl w:val="729C2A06"/>
    <w:lvl w:ilvl="0" w:tplc="4016E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A2A5A"/>
    <w:multiLevelType w:val="multilevel"/>
    <w:tmpl w:val="AFFE3F8A"/>
    <w:lvl w:ilvl="0">
      <w:start w:val="1"/>
      <w:numFmt w:val="bullet"/>
      <w:lvlText w:val=""/>
      <w:lvlJc w:val="left"/>
      <w:pPr>
        <w:tabs>
          <w:tab w:val="num" w:pos="1440"/>
        </w:tabs>
        <w:ind w:left="1440" w:hanging="360"/>
      </w:pPr>
      <w:rPr>
        <w:rFonts w:ascii="Symbol" w:hAnsi="Symbol" w:hint="default"/>
        <w:sz w:val="20"/>
      </w:rPr>
    </w:lvl>
    <w:lvl w:ilvl="1">
      <w:start w:val="19"/>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2" w15:restartNumberingAfterBreak="0">
    <w:nsid w:val="65C61C37"/>
    <w:multiLevelType w:val="multilevel"/>
    <w:tmpl w:val="3D984C6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7AEA2B33"/>
    <w:multiLevelType w:val="multilevel"/>
    <w:tmpl w:val="DD14FE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7B647419"/>
    <w:multiLevelType w:val="hybridMultilevel"/>
    <w:tmpl w:val="83CA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BD46C9"/>
    <w:multiLevelType w:val="hybridMultilevel"/>
    <w:tmpl w:val="8278B210"/>
    <w:lvl w:ilvl="0" w:tplc="98E62434">
      <w:start w:val="1"/>
      <w:numFmt w:val="decimal"/>
      <w:lvlText w:val="%1."/>
      <w:lvlJc w:val="left"/>
      <w:pPr>
        <w:ind w:left="408" w:hanging="360"/>
      </w:pPr>
      <w:rPr>
        <w:rFonts w:hint="default"/>
      </w:rPr>
    </w:lvl>
    <w:lvl w:ilvl="1" w:tplc="04090001">
      <w:start w:val="1"/>
      <w:numFmt w:val="bullet"/>
      <w:lvlText w:val=""/>
      <w:lvlJc w:val="left"/>
      <w:pPr>
        <w:ind w:left="1128" w:hanging="360"/>
      </w:pPr>
      <w:rPr>
        <w:rFonts w:ascii="Symbol" w:hAnsi="Symbol" w:hint="default"/>
      </w:r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6" w15:restartNumberingAfterBreak="0">
    <w:nsid w:val="7C231004"/>
    <w:multiLevelType w:val="hybridMultilevel"/>
    <w:tmpl w:val="41F6D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2242904">
    <w:abstractNumId w:val="17"/>
  </w:num>
  <w:num w:numId="2" w16cid:durableId="1876045335">
    <w:abstractNumId w:val="20"/>
  </w:num>
  <w:num w:numId="3" w16cid:durableId="700712659">
    <w:abstractNumId w:val="7"/>
  </w:num>
  <w:num w:numId="4" w16cid:durableId="317465241">
    <w:abstractNumId w:val="18"/>
  </w:num>
  <w:num w:numId="5" w16cid:durableId="376508628">
    <w:abstractNumId w:val="11"/>
  </w:num>
  <w:num w:numId="6" w16cid:durableId="1115174267">
    <w:abstractNumId w:val="14"/>
  </w:num>
  <w:num w:numId="7" w16cid:durableId="646208099">
    <w:abstractNumId w:val="1"/>
  </w:num>
  <w:num w:numId="8" w16cid:durableId="1775248661">
    <w:abstractNumId w:val="25"/>
  </w:num>
  <w:num w:numId="9" w16cid:durableId="1549295165">
    <w:abstractNumId w:val="8"/>
  </w:num>
  <w:num w:numId="10" w16cid:durableId="1299795454">
    <w:abstractNumId w:val="13"/>
  </w:num>
  <w:num w:numId="11" w16cid:durableId="1173375440">
    <w:abstractNumId w:val="9"/>
  </w:num>
  <w:num w:numId="12" w16cid:durableId="1019963090">
    <w:abstractNumId w:val="22"/>
  </w:num>
  <w:num w:numId="13" w16cid:durableId="1485590076">
    <w:abstractNumId w:val="21"/>
  </w:num>
  <w:num w:numId="14" w16cid:durableId="721292660">
    <w:abstractNumId w:val="15"/>
  </w:num>
  <w:num w:numId="15" w16cid:durableId="1416590295">
    <w:abstractNumId w:val="16"/>
  </w:num>
  <w:num w:numId="16" w16cid:durableId="522137265">
    <w:abstractNumId w:val="10"/>
  </w:num>
  <w:num w:numId="17" w16cid:durableId="498229727">
    <w:abstractNumId w:val="2"/>
  </w:num>
  <w:num w:numId="18" w16cid:durableId="361398071">
    <w:abstractNumId w:val="4"/>
  </w:num>
  <w:num w:numId="19" w16cid:durableId="1701665301">
    <w:abstractNumId w:val="23"/>
  </w:num>
  <w:num w:numId="20" w16cid:durableId="1161889682">
    <w:abstractNumId w:val="0"/>
  </w:num>
  <w:num w:numId="21" w16cid:durableId="1504780480">
    <w:abstractNumId w:val="6"/>
  </w:num>
  <w:num w:numId="22" w16cid:durableId="1044915056">
    <w:abstractNumId w:val="3"/>
  </w:num>
  <w:num w:numId="23" w16cid:durableId="2139252926">
    <w:abstractNumId w:val="26"/>
  </w:num>
  <w:num w:numId="24" w16cid:durableId="614556975">
    <w:abstractNumId w:val="12"/>
  </w:num>
  <w:num w:numId="25" w16cid:durableId="1003630247">
    <w:abstractNumId w:val="24"/>
  </w:num>
  <w:num w:numId="26" w16cid:durableId="1879973422">
    <w:abstractNumId w:val="19"/>
  </w:num>
  <w:num w:numId="27" w16cid:durableId="4784270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zY2tzAAMo0tzJV0lIJTi4sz8/NACkxqARPl5qMsAAAA"/>
  </w:docVars>
  <w:rsids>
    <w:rsidRoot w:val="00D7561C"/>
    <w:rsid w:val="0000461E"/>
    <w:rsid w:val="000466BA"/>
    <w:rsid w:val="000552DD"/>
    <w:rsid w:val="00084B12"/>
    <w:rsid w:val="00087433"/>
    <w:rsid w:val="000C5304"/>
    <w:rsid w:val="000C727F"/>
    <w:rsid w:val="000E40E9"/>
    <w:rsid w:val="000E796E"/>
    <w:rsid w:val="00112508"/>
    <w:rsid w:val="00121CF0"/>
    <w:rsid w:val="001345DD"/>
    <w:rsid w:val="001504F3"/>
    <w:rsid w:val="001533E0"/>
    <w:rsid w:val="001572BC"/>
    <w:rsid w:val="00177141"/>
    <w:rsid w:val="00184D3B"/>
    <w:rsid w:val="001917BF"/>
    <w:rsid w:val="001A77D9"/>
    <w:rsid w:val="001C12B8"/>
    <w:rsid w:val="001C3C9D"/>
    <w:rsid w:val="001C4653"/>
    <w:rsid w:val="001D46F2"/>
    <w:rsid w:val="001D66AF"/>
    <w:rsid w:val="001D7899"/>
    <w:rsid w:val="001E4B74"/>
    <w:rsid w:val="001F1436"/>
    <w:rsid w:val="001F1862"/>
    <w:rsid w:val="001F2D15"/>
    <w:rsid w:val="0020680D"/>
    <w:rsid w:val="00206B26"/>
    <w:rsid w:val="00232EB8"/>
    <w:rsid w:val="00237FB8"/>
    <w:rsid w:val="00253572"/>
    <w:rsid w:val="002B3F67"/>
    <w:rsid w:val="002D6318"/>
    <w:rsid w:val="002F2969"/>
    <w:rsid w:val="003004D0"/>
    <w:rsid w:val="003053B7"/>
    <w:rsid w:val="00312C0B"/>
    <w:rsid w:val="003135D2"/>
    <w:rsid w:val="00317828"/>
    <w:rsid w:val="003302F4"/>
    <w:rsid w:val="00331634"/>
    <w:rsid w:val="00333102"/>
    <w:rsid w:val="00354D94"/>
    <w:rsid w:val="003559C2"/>
    <w:rsid w:val="0036659C"/>
    <w:rsid w:val="00397DF2"/>
    <w:rsid w:val="003A0366"/>
    <w:rsid w:val="003B0F56"/>
    <w:rsid w:val="003F7D4A"/>
    <w:rsid w:val="00405CE5"/>
    <w:rsid w:val="00416A99"/>
    <w:rsid w:val="004172A1"/>
    <w:rsid w:val="004230DE"/>
    <w:rsid w:val="004327F5"/>
    <w:rsid w:val="004335E9"/>
    <w:rsid w:val="00436A51"/>
    <w:rsid w:val="004616DF"/>
    <w:rsid w:val="00465B07"/>
    <w:rsid w:val="00475667"/>
    <w:rsid w:val="0048743E"/>
    <w:rsid w:val="00487807"/>
    <w:rsid w:val="004929CC"/>
    <w:rsid w:val="004A1A1E"/>
    <w:rsid w:val="004A6790"/>
    <w:rsid w:val="004A7009"/>
    <w:rsid w:val="004A7F17"/>
    <w:rsid w:val="004C435F"/>
    <w:rsid w:val="004C7BD1"/>
    <w:rsid w:val="004E722C"/>
    <w:rsid w:val="0050472E"/>
    <w:rsid w:val="00521CE8"/>
    <w:rsid w:val="00523F93"/>
    <w:rsid w:val="00532A1C"/>
    <w:rsid w:val="00585510"/>
    <w:rsid w:val="0059793E"/>
    <w:rsid w:val="005A1CC7"/>
    <w:rsid w:val="005B0ED4"/>
    <w:rsid w:val="005F57EA"/>
    <w:rsid w:val="00602479"/>
    <w:rsid w:val="00617195"/>
    <w:rsid w:val="0062552F"/>
    <w:rsid w:val="0063537D"/>
    <w:rsid w:val="006524D6"/>
    <w:rsid w:val="006B7436"/>
    <w:rsid w:val="006D6D5E"/>
    <w:rsid w:val="006F4237"/>
    <w:rsid w:val="007540D9"/>
    <w:rsid w:val="0075657D"/>
    <w:rsid w:val="00761233"/>
    <w:rsid w:val="00761383"/>
    <w:rsid w:val="0076427C"/>
    <w:rsid w:val="0079652A"/>
    <w:rsid w:val="007B1F27"/>
    <w:rsid w:val="007B3CD0"/>
    <w:rsid w:val="007B6F28"/>
    <w:rsid w:val="007C2303"/>
    <w:rsid w:val="007D0A23"/>
    <w:rsid w:val="007E0547"/>
    <w:rsid w:val="007F4A6B"/>
    <w:rsid w:val="0083320D"/>
    <w:rsid w:val="00842081"/>
    <w:rsid w:val="0084346D"/>
    <w:rsid w:val="00856368"/>
    <w:rsid w:val="00886734"/>
    <w:rsid w:val="00893B63"/>
    <w:rsid w:val="008A3C36"/>
    <w:rsid w:val="008A700E"/>
    <w:rsid w:val="008A7C28"/>
    <w:rsid w:val="008D1662"/>
    <w:rsid w:val="008E3A8B"/>
    <w:rsid w:val="008F2DBB"/>
    <w:rsid w:val="00905EAF"/>
    <w:rsid w:val="009254D2"/>
    <w:rsid w:val="00932F82"/>
    <w:rsid w:val="00935016"/>
    <w:rsid w:val="009442AE"/>
    <w:rsid w:val="00960AC1"/>
    <w:rsid w:val="009718E7"/>
    <w:rsid w:val="0097389B"/>
    <w:rsid w:val="00973B16"/>
    <w:rsid w:val="00984DD8"/>
    <w:rsid w:val="009C3228"/>
    <w:rsid w:val="009E3A9B"/>
    <w:rsid w:val="009F1B2A"/>
    <w:rsid w:val="00A16209"/>
    <w:rsid w:val="00A7342C"/>
    <w:rsid w:val="00A77709"/>
    <w:rsid w:val="00A81651"/>
    <w:rsid w:val="00A95BBB"/>
    <w:rsid w:val="00AA1662"/>
    <w:rsid w:val="00AA333C"/>
    <w:rsid w:val="00AB7779"/>
    <w:rsid w:val="00AE2662"/>
    <w:rsid w:val="00B0373C"/>
    <w:rsid w:val="00B1322F"/>
    <w:rsid w:val="00B162D0"/>
    <w:rsid w:val="00B419E4"/>
    <w:rsid w:val="00B441F8"/>
    <w:rsid w:val="00B460FC"/>
    <w:rsid w:val="00B62BD7"/>
    <w:rsid w:val="00B73510"/>
    <w:rsid w:val="00B7421E"/>
    <w:rsid w:val="00B82DE9"/>
    <w:rsid w:val="00B908F7"/>
    <w:rsid w:val="00B94B59"/>
    <w:rsid w:val="00BA1688"/>
    <w:rsid w:val="00BC60AE"/>
    <w:rsid w:val="00BD7B26"/>
    <w:rsid w:val="00BD7B69"/>
    <w:rsid w:val="00BF60F5"/>
    <w:rsid w:val="00C47C3C"/>
    <w:rsid w:val="00CA1F05"/>
    <w:rsid w:val="00CA53E7"/>
    <w:rsid w:val="00CB061F"/>
    <w:rsid w:val="00CB0EBA"/>
    <w:rsid w:val="00CB29C6"/>
    <w:rsid w:val="00CC4B8C"/>
    <w:rsid w:val="00CD2824"/>
    <w:rsid w:val="00CD5116"/>
    <w:rsid w:val="00CE19A8"/>
    <w:rsid w:val="00CE66BC"/>
    <w:rsid w:val="00CF4D63"/>
    <w:rsid w:val="00D0726F"/>
    <w:rsid w:val="00D1123A"/>
    <w:rsid w:val="00D25309"/>
    <w:rsid w:val="00D30BA3"/>
    <w:rsid w:val="00D604B5"/>
    <w:rsid w:val="00D60CEA"/>
    <w:rsid w:val="00D7561C"/>
    <w:rsid w:val="00DE7895"/>
    <w:rsid w:val="00E025B3"/>
    <w:rsid w:val="00E2782A"/>
    <w:rsid w:val="00E42B8F"/>
    <w:rsid w:val="00E66B31"/>
    <w:rsid w:val="00E71C13"/>
    <w:rsid w:val="00E75513"/>
    <w:rsid w:val="00E8742F"/>
    <w:rsid w:val="00E90457"/>
    <w:rsid w:val="00EB266C"/>
    <w:rsid w:val="00EE0F39"/>
    <w:rsid w:val="00EE5B2F"/>
    <w:rsid w:val="00EF4E77"/>
    <w:rsid w:val="00F007D6"/>
    <w:rsid w:val="00F32561"/>
    <w:rsid w:val="00F42D32"/>
    <w:rsid w:val="00F44CB3"/>
    <w:rsid w:val="00F4684A"/>
    <w:rsid w:val="00F4684B"/>
    <w:rsid w:val="00F846B7"/>
    <w:rsid w:val="00FC5085"/>
    <w:rsid w:val="00FD5128"/>
    <w:rsid w:val="00FF3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CAD5D"/>
  <w15:docId w15:val="{CA96873D-5848-46A9-974F-5B5D0516B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214"/>
      <w:ind w:left="200"/>
      <w:outlineLvl w:val="0"/>
    </w:pPr>
    <w:rPr>
      <w:rFonts w:ascii="Calibri" w:eastAsia="Calibri" w:hAnsi="Calibri"/>
      <w:sz w:val="28"/>
      <w:szCs w:val="28"/>
    </w:rPr>
  </w:style>
  <w:style w:type="paragraph" w:styleId="Heading2">
    <w:name w:val="heading 2"/>
    <w:basedOn w:val="Normal"/>
    <w:uiPriority w:val="1"/>
    <w:qFormat/>
    <w:pPr>
      <w:spacing w:before="98"/>
      <w:ind w:left="200"/>
      <w:outlineLvl w:val="1"/>
    </w:pPr>
    <w:rPr>
      <w:rFonts w:ascii="Calibri" w:eastAsia="Calibri" w:hAnsi="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F4A6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F4A6B"/>
    <w:rPr>
      <w:rFonts w:ascii="Times New Roman" w:hAnsi="Times New Roman" w:cs="Times New Roman"/>
      <w:sz w:val="18"/>
      <w:szCs w:val="18"/>
    </w:rPr>
  </w:style>
  <w:style w:type="character" w:styleId="Hyperlink">
    <w:name w:val="Hyperlink"/>
    <w:basedOn w:val="DefaultParagraphFont"/>
    <w:uiPriority w:val="99"/>
    <w:unhideWhenUsed/>
    <w:rsid w:val="00B419E4"/>
    <w:rPr>
      <w:color w:val="0000FF" w:themeColor="hyperlink"/>
      <w:u w:val="single"/>
    </w:rPr>
  </w:style>
  <w:style w:type="character" w:customStyle="1" w:styleId="UnresolvedMention1">
    <w:name w:val="Unresolved Mention1"/>
    <w:basedOn w:val="DefaultParagraphFont"/>
    <w:uiPriority w:val="99"/>
    <w:semiHidden/>
    <w:unhideWhenUsed/>
    <w:rsid w:val="00B419E4"/>
    <w:rPr>
      <w:color w:val="605E5C"/>
      <w:shd w:val="clear" w:color="auto" w:fill="E1DFDD"/>
    </w:rPr>
  </w:style>
  <w:style w:type="character" w:styleId="CommentReference">
    <w:name w:val="annotation reference"/>
    <w:basedOn w:val="DefaultParagraphFont"/>
    <w:uiPriority w:val="99"/>
    <w:semiHidden/>
    <w:unhideWhenUsed/>
    <w:rsid w:val="00B460FC"/>
    <w:rPr>
      <w:sz w:val="16"/>
      <w:szCs w:val="16"/>
    </w:rPr>
  </w:style>
  <w:style w:type="paragraph" w:styleId="CommentText">
    <w:name w:val="annotation text"/>
    <w:basedOn w:val="Normal"/>
    <w:link w:val="CommentTextChar"/>
    <w:uiPriority w:val="99"/>
    <w:unhideWhenUsed/>
    <w:rsid w:val="00B460FC"/>
    <w:rPr>
      <w:sz w:val="20"/>
      <w:szCs w:val="20"/>
    </w:rPr>
  </w:style>
  <w:style w:type="character" w:customStyle="1" w:styleId="CommentTextChar">
    <w:name w:val="Comment Text Char"/>
    <w:basedOn w:val="DefaultParagraphFont"/>
    <w:link w:val="CommentText"/>
    <w:uiPriority w:val="99"/>
    <w:rsid w:val="00B460FC"/>
    <w:rPr>
      <w:sz w:val="20"/>
      <w:szCs w:val="20"/>
    </w:rPr>
  </w:style>
  <w:style w:type="paragraph" w:styleId="CommentSubject">
    <w:name w:val="annotation subject"/>
    <w:basedOn w:val="CommentText"/>
    <w:next w:val="CommentText"/>
    <w:link w:val="CommentSubjectChar"/>
    <w:uiPriority w:val="99"/>
    <w:semiHidden/>
    <w:unhideWhenUsed/>
    <w:rsid w:val="00B460FC"/>
    <w:rPr>
      <w:b/>
      <w:bCs/>
    </w:rPr>
  </w:style>
  <w:style w:type="character" w:customStyle="1" w:styleId="CommentSubjectChar">
    <w:name w:val="Comment Subject Char"/>
    <w:basedOn w:val="CommentTextChar"/>
    <w:link w:val="CommentSubject"/>
    <w:uiPriority w:val="99"/>
    <w:semiHidden/>
    <w:rsid w:val="00B460FC"/>
    <w:rPr>
      <w:b/>
      <w:bCs/>
      <w:sz w:val="20"/>
      <w:szCs w:val="20"/>
    </w:rPr>
  </w:style>
  <w:style w:type="paragraph" w:styleId="Header">
    <w:name w:val="header"/>
    <w:basedOn w:val="Normal"/>
    <w:link w:val="HeaderChar"/>
    <w:uiPriority w:val="99"/>
    <w:unhideWhenUsed/>
    <w:rsid w:val="00602479"/>
    <w:pPr>
      <w:tabs>
        <w:tab w:val="center" w:pos="4680"/>
        <w:tab w:val="right" w:pos="9360"/>
      </w:tabs>
    </w:pPr>
  </w:style>
  <w:style w:type="character" w:customStyle="1" w:styleId="HeaderChar">
    <w:name w:val="Header Char"/>
    <w:basedOn w:val="DefaultParagraphFont"/>
    <w:link w:val="Header"/>
    <w:uiPriority w:val="99"/>
    <w:rsid w:val="00602479"/>
  </w:style>
  <w:style w:type="paragraph" w:styleId="Footer">
    <w:name w:val="footer"/>
    <w:basedOn w:val="Normal"/>
    <w:link w:val="FooterChar"/>
    <w:uiPriority w:val="99"/>
    <w:unhideWhenUsed/>
    <w:rsid w:val="00602479"/>
    <w:pPr>
      <w:tabs>
        <w:tab w:val="center" w:pos="4680"/>
        <w:tab w:val="right" w:pos="9360"/>
      </w:tabs>
    </w:pPr>
  </w:style>
  <w:style w:type="character" w:customStyle="1" w:styleId="FooterChar">
    <w:name w:val="Footer Char"/>
    <w:basedOn w:val="DefaultParagraphFont"/>
    <w:link w:val="Footer"/>
    <w:uiPriority w:val="99"/>
    <w:rsid w:val="00602479"/>
  </w:style>
  <w:style w:type="table" w:styleId="GridTable1Light">
    <w:name w:val="Grid Table 1 Light"/>
    <w:basedOn w:val="TableNormal"/>
    <w:uiPriority w:val="46"/>
    <w:rsid w:val="004327F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12508"/>
    <w:rPr>
      <w:color w:val="605E5C"/>
      <w:shd w:val="clear" w:color="auto" w:fill="E1DFDD"/>
    </w:rPr>
  </w:style>
  <w:style w:type="paragraph" w:styleId="Revision">
    <w:name w:val="Revision"/>
    <w:hidden/>
    <w:uiPriority w:val="99"/>
    <w:semiHidden/>
    <w:rsid w:val="007B1F27"/>
    <w:pPr>
      <w:widowControl/>
    </w:pPr>
  </w:style>
  <w:style w:type="character" w:styleId="UnresolvedMention">
    <w:name w:val="Unresolved Mention"/>
    <w:basedOn w:val="DefaultParagraphFont"/>
    <w:uiPriority w:val="99"/>
    <w:semiHidden/>
    <w:unhideWhenUsed/>
    <w:rsid w:val="00A7342C"/>
    <w:rPr>
      <w:color w:val="605E5C"/>
      <w:shd w:val="clear" w:color="auto" w:fill="E1DFDD"/>
    </w:rPr>
  </w:style>
  <w:style w:type="character" w:styleId="FollowedHyperlink">
    <w:name w:val="FollowedHyperlink"/>
    <w:basedOn w:val="DefaultParagraphFont"/>
    <w:uiPriority w:val="99"/>
    <w:semiHidden/>
    <w:unhideWhenUsed/>
    <w:rsid w:val="00A7342C"/>
    <w:rPr>
      <w:color w:val="800080" w:themeColor="followedHyperlink"/>
      <w:u w:val="single"/>
    </w:rPr>
  </w:style>
  <w:style w:type="character" w:customStyle="1" w:styleId="text-format-content">
    <w:name w:val="text-format-content"/>
    <w:basedOn w:val="DefaultParagraphFont"/>
    <w:rsid w:val="00F4684B"/>
  </w:style>
  <w:style w:type="table" w:styleId="TableGrid">
    <w:name w:val="Table Grid"/>
    <w:basedOn w:val="TableNormal"/>
    <w:uiPriority w:val="59"/>
    <w:rsid w:val="00B162D0"/>
    <w:pPr>
      <w:widowControl/>
      <w:spacing w:before="100"/>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CB061F"/>
    <w:rPr>
      <w:b/>
      <w:bCs/>
      <w:caps/>
      <w:color w:val="243F60" w:themeColor="accent1" w:themeShade="7F"/>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156786">
      <w:bodyDiv w:val="1"/>
      <w:marLeft w:val="0"/>
      <w:marRight w:val="0"/>
      <w:marTop w:val="0"/>
      <w:marBottom w:val="0"/>
      <w:divBdr>
        <w:top w:val="none" w:sz="0" w:space="0" w:color="auto"/>
        <w:left w:val="none" w:sz="0" w:space="0" w:color="auto"/>
        <w:bottom w:val="none" w:sz="0" w:space="0" w:color="auto"/>
        <w:right w:val="none" w:sz="0" w:space="0" w:color="auto"/>
      </w:divBdr>
    </w:div>
    <w:div w:id="978993791">
      <w:bodyDiv w:val="1"/>
      <w:marLeft w:val="0"/>
      <w:marRight w:val="0"/>
      <w:marTop w:val="0"/>
      <w:marBottom w:val="0"/>
      <w:divBdr>
        <w:top w:val="none" w:sz="0" w:space="0" w:color="auto"/>
        <w:left w:val="none" w:sz="0" w:space="0" w:color="auto"/>
        <w:bottom w:val="none" w:sz="0" w:space="0" w:color="auto"/>
        <w:right w:val="none" w:sz="0" w:space="0" w:color="auto"/>
      </w:divBdr>
    </w:div>
    <w:div w:id="1221210480">
      <w:bodyDiv w:val="1"/>
      <w:marLeft w:val="0"/>
      <w:marRight w:val="0"/>
      <w:marTop w:val="0"/>
      <w:marBottom w:val="0"/>
      <w:divBdr>
        <w:top w:val="none" w:sz="0" w:space="0" w:color="auto"/>
        <w:left w:val="none" w:sz="0" w:space="0" w:color="auto"/>
        <w:bottom w:val="none" w:sz="0" w:space="0" w:color="auto"/>
        <w:right w:val="none" w:sz="0" w:space="0" w:color="auto"/>
      </w:divBdr>
      <w:divsChild>
        <w:div w:id="1004282720">
          <w:marLeft w:val="0"/>
          <w:marRight w:val="0"/>
          <w:marTop w:val="0"/>
          <w:marBottom w:val="0"/>
          <w:divBdr>
            <w:top w:val="none" w:sz="0" w:space="0" w:color="auto"/>
            <w:left w:val="none" w:sz="0" w:space="0" w:color="auto"/>
            <w:bottom w:val="none" w:sz="0" w:space="0" w:color="auto"/>
            <w:right w:val="none" w:sz="0" w:space="0" w:color="auto"/>
          </w:divBdr>
        </w:div>
        <w:div w:id="914508184">
          <w:marLeft w:val="0"/>
          <w:marRight w:val="0"/>
          <w:marTop w:val="0"/>
          <w:marBottom w:val="0"/>
          <w:divBdr>
            <w:top w:val="none" w:sz="0" w:space="0" w:color="auto"/>
            <w:left w:val="none" w:sz="0" w:space="0" w:color="auto"/>
            <w:bottom w:val="none" w:sz="0" w:space="0" w:color="auto"/>
            <w:right w:val="none" w:sz="0" w:space="0" w:color="auto"/>
          </w:divBdr>
        </w:div>
        <w:div w:id="1893881390">
          <w:marLeft w:val="0"/>
          <w:marRight w:val="0"/>
          <w:marTop w:val="0"/>
          <w:marBottom w:val="0"/>
          <w:divBdr>
            <w:top w:val="none" w:sz="0" w:space="0" w:color="auto"/>
            <w:left w:val="none" w:sz="0" w:space="0" w:color="auto"/>
            <w:bottom w:val="none" w:sz="0" w:space="0" w:color="auto"/>
            <w:right w:val="none" w:sz="0" w:space="0" w:color="auto"/>
          </w:divBdr>
        </w:div>
      </w:divsChild>
    </w:div>
    <w:div w:id="1587035789">
      <w:bodyDiv w:val="1"/>
      <w:marLeft w:val="0"/>
      <w:marRight w:val="0"/>
      <w:marTop w:val="0"/>
      <w:marBottom w:val="0"/>
      <w:divBdr>
        <w:top w:val="none" w:sz="0" w:space="0" w:color="auto"/>
        <w:left w:val="none" w:sz="0" w:space="0" w:color="auto"/>
        <w:bottom w:val="none" w:sz="0" w:space="0" w:color="auto"/>
        <w:right w:val="none" w:sz="0" w:space="0" w:color="auto"/>
      </w:divBdr>
      <w:divsChild>
        <w:div w:id="1989435145">
          <w:marLeft w:val="0"/>
          <w:marRight w:val="0"/>
          <w:marTop w:val="0"/>
          <w:marBottom w:val="0"/>
          <w:divBdr>
            <w:top w:val="none" w:sz="0" w:space="0" w:color="auto"/>
            <w:left w:val="none" w:sz="0" w:space="0" w:color="auto"/>
            <w:bottom w:val="none" w:sz="0" w:space="0" w:color="auto"/>
            <w:right w:val="none" w:sz="0" w:space="0" w:color="auto"/>
          </w:divBdr>
        </w:div>
      </w:divsChild>
    </w:div>
    <w:div w:id="2050182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lise.schadler@vermont.gov" TargetMode="External"/><Relationship Id="rId18" Type="http://schemas.openxmlformats.org/officeDocument/2006/relationships/hyperlink" Target="https://www.isa-arbor.com/Credentials/ISA-Tree-Risk-Assessment-Qualifica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forms.office.com/Pages/ResponsePage.aspx?id=O5O0IK26PEOcAnDtzHVZxsw4bm_hHYFMjP8LrtkIRSZUMTA4QUdRVUtXSzBMR0tPSjg2REJMTkNGTi4u" TargetMode="External"/><Relationship Id="rId7" Type="http://schemas.openxmlformats.org/officeDocument/2006/relationships/settings" Target="settings.xml"/><Relationship Id="rId12" Type="http://schemas.openxmlformats.org/officeDocument/2006/relationships/hyperlink" Target="http://sam.gov/content/duns-uei" TargetMode="External"/><Relationship Id="rId17" Type="http://schemas.openxmlformats.org/officeDocument/2006/relationships/hyperlink" Target="http://agriculture.vermont.gov/sites/agriculture/files/documents/GoodStandingCERT.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vtcommunityforestry.org/sites/default/files/2022-09/fpr_grantee_insurance_guidance.pdf" TargetMode="External"/><Relationship Id="rId20" Type="http://schemas.openxmlformats.org/officeDocument/2006/relationships/hyperlink" Target="mailto:elise.schadler@vermont.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vtcommunityforestry.org/municipal-assistance/financial-assistance/2026-communities-caring-canopy-grant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treesaregood.org/findanarborist/findanarbor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tcommunityforestry.org/municipal-assistance/financial-assistance/2026-communities-caring-canopy-grant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83866F653D054EA0B6481D477F20A4" ma:contentTypeVersion="13" ma:contentTypeDescription="Create a new document." ma:contentTypeScope="" ma:versionID="cdfed23221c3d5145716b4cbafde10e6">
  <xsd:schema xmlns:xsd="http://www.w3.org/2001/XMLSchema" xmlns:xs="http://www.w3.org/2001/XMLSchema" xmlns:p="http://schemas.microsoft.com/office/2006/metadata/properties" xmlns:ns3="185d3cf0-ce92-4344-af6b-8d0e58019a1a" xmlns:ns4="401cd4c8-2ad6-45fb-a9de-7496b2a56440" targetNamespace="http://schemas.microsoft.com/office/2006/metadata/properties" ma:root="true" ma:fieldsID="e9d6c0038013f8cb7e40805907d18426" ns3:_="" ns4:_="">
    <xsd:import namespace="185d3cf0-ce92-4344-af6b-8d0e58019a1a"/>
    <xsd:import namespace="401cd4c8-2ad6-45fb-a9de-7496b2a5644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d3cf0-ce92-4344-af6b-8d0e58019a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1cd4c8-2ad6-45fb-a9de-7496b2a5644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322B1E-573E-47DC-A8E1-F0CCE70E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d3cf0-ce92-4344-af6b-8d0e58019a1a"/>
    <ds:schemaRef ds:uri="401cd4c8-2ad6-45fb-a9de-7496b2a56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5583CA-0AC6-4449-B050-4E75477097A9}">
  <ds:schemaRefs>
    <ds:schemaRef ds:uri="http://schemas.openxmlformats.org/officeDocument/2006/bibliography"/>
  </ds:schemaRefs>
</ds:datastoreItem>
</file>

<file path=customXml/itemProps3.xml><?xml version="1.0" encoding="utf-8"?>
<ds:datastoreItem xmlns:ds="http://schemas.openxmlformats.org/officeDocument/2006/customXml" ds:itemID="{2A47FBCA-4B7C-4E96-833D-224CF8AB13F5}">
  <ds:schemaRefs>
    <ds:schemaRef ds:uri="http://schemas.microsoft.com/sharepoint/v3/contenttype/forms"/>
  </ds:schemaRefs>
</ds:datastoreItem>
</file>

<file path=customXml/itemProps4.xml><?xml version="1.0" encoding="utf-8"?>
<ds:datastoreItem xmlns:ds="http://schemas.openxmlformats.org/officeDocument/2006/customXml" ds:itemID="{EB7B431F-5C4C-45A0-BF77-0A37E7F7CA9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20b4933b-baad-433c-9c02-70edcc7559c6}" enabled="0" method="" siteId="{20b4933b-baad-433c-9c02-70edcc7559c6}"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8</Pages>
  <Words>1490</Words>
  <Characters>7629</Characters>
  <Application>Microsoft Office Word</Application>
  <DocSecurity>0</DocSecurity>
  <Lines>146</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Schadler, Elise</cp:lastModifiedBy>
  <cp:revision>19</cp:revision>
  <dcterms:created xsi:type="dcterms:W3CDTF">2025-10-20T20:40:00Z</dcterms:created>
  <dcterms:modified xsi:type="dcterms:W3CDTF">2025-10-2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9T00:00:00Z</vt:filetime>
  </property>
  <property fmtid="{D5CDD505-2E9C-101B-9397-08002B2CF9AE}" pid="3" name="Creator">
    <vt:lpwstr>Acrobat PDFMaker 15 for Word</vt:lpwstr>
  </property>
  <property fmtid="{D5CDD505-2E9C-101B-9397-08002B2CF9AE}" pid="4" name="LastSaved">
    <vt:filetime>2017-03-29T00:00:00Z</vt:filetime>
  </property>
  <property fmtid="{D5CDD505-2E9C-101B-9397-08002B2CF9AE}" pid="5" name="ContentTypeId">
    <vt:lpwstr>0x0101005483866F653D054EA0B6481D477F20A4</vt:lpwstr>
  </property>
</Properties>
</file>